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45F371" w14:textId="2C52A5AA" w:rsidR="000243C4" w:rsidRDefault="000243C4" w:rsidP="000243C4">
      <w:pPr>
        <w:pStyle w:val="Heading1"/>
        <w:spacing w:line="277" w:lineRule="exact"/>
        <w:ind w:left="0" w:right="462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704430A8" wp14:editId="61C70D35">
                <wp:simplePos x="0" y="0"/>
                <wp:positionH relativeFrom="page">
                  <wp:posOffset>304800</wp:posOffset>
                </wp:positionH>
                <wp:positionV relativeFrom="page">
                  <wp:posOffset>304800</wp:posOffset>
                </wp:positionV>
                <wp:extent cx="7163435" cy="9448800"/>
                <wp:effectExtent l="0" t="0" r="8890" b="0"/>
                <wp:wrapNone/>
                <wp:docPr id="174" name="Freeform: Shape 1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163435" cy="9448800"/>
                        </a:xfrm>
                        <a:custGeom>
                          <a:avLst/>
                          <a:gdLst>
                            <a:gd name="T0" fmla="+- 0 836 480"/>
                            <a:gd name="T1" fmla="*/ T0 w 11281"/>
                            <a:gd name="T2" fmla="+- 0 487 480"/>
                            <a:gd name="T3" fmla="*/ 487 h 14880"/>
                            <a:gd name="T4" fmla="+- 0 697 480"/>
                            <a:gd name="T5" fmla="*/ T4 w 11281"/>
                            <a:gd name="T6" fmla="+- 0 481 480"/>
                            <a:gd name="T7" fmla="*/ 481 h 14880"/>
                            <a:gd name="T8" fmla="+- 0 604 480"/>
                            <a:gd name="T9" fmla="*/ T8 w 11281"/>
                            <a:gd name="T10" fmla="+- 0 494 480"/>
                            <a:gd name="T11" fmla="*/ 494 h 14880"/>
                            <a:gd name="T12" fmla="+- 0 549 480"/>
                            <a:gd name="T13" fmla="*/ T12 w 11281"/>
                            <a:gd name="T14" fmla="+- 0 481 480"/>
                            <a:gd name="T15" fmla="*/ 481 h 14880"/>
                            <a:gd name="T16" fmla="+- 0 484 480"/>
                            <a:gd name="T17" fmla="*/ T16 w 11281"/>
                            <a:gd name="T18" fmla="+- 0 628 480"/>
                            <a:gd name="T19" fmla="*/ 628 h 14880"/>
                            <a:gd name="T20" fmla="+- 0 506 480"/>
                            <a:gd name="T21" fmla="*/ T20 w 11281"/>
                            <a:gd name="T22" fmla="+- 0 778 480"/>
                            <a:gd name="T23" fmla="*/ 778 h 14880"/>
                            <a:gd name="T24" fmla="+- 0 497 480"/>
                            <a:gd name="T25" fmla="*/ T24 w 11281"/>
                            <a:gd name="T26" fmla="+- 0 935 480"/>
                            <a:gd name="T27" fmla="*/ 935 h 14880"/>
                            <a:gd name="T28" fmla="+- 0 481 480"/>
                            <a:gd name="T29" fmla="*/ T28 w 11281"/>
                            <a:gd name="T30" fmla="+- 0 1010 480"/>
                            <a:gd name="T31" fmla="*/ 1010 h 14880"/>
                            <a:gd name="T32" fmla="+- 0 482 480"/>
                            <a:gd name="T33" fmla="*/ T32 w 11281"/>
                            <a:gd name="T34" fmla="+- 0 2297 480"/>
                            <a:gd name="T35" fmla="*/ 2297 h 14880"/>
                            <a:gd name="T36" fmla="+- 0 482 480"/>
                            <a:gd name="T37" fmla="*/ T36 w 11281"/>
                            <a:gd name="T38" fmla="+- 0 4336 480"/>
                            <a:gd name="T39" fmla="*/ 4336 h 14880"/>
                            <a:gd name="T40" fmla="+- 0 511 480"/>
                            <a:gd name="T41" fmla="*/ T40 w 11281"/>
                            <a:gd name="T42" fmla="+- 0 6839 480"/>
                            <a:gd name="T43" fmla="*/ 6839 h 14880"/>
                            <a:gd name="T44" fmla="+- 0 486 480"/>
                            <a:gd name="T45" fmla="*/ T44 w 11281"/>
                            <a:gd name="T46" fmla="+- 0 8741 480"/>
                            <a:gd name="T47" fmla="*/ 8741 h 14880"/>
                            <a:gd name="T48" fmla="+- 0 481 480"/>
                            <a:gd name="T49" fmla="*/ T48 w 11281"/>
                            <a:gd name="T50" fmla="+- 0 10930 480"/>
                            <a:gd name="T51" fmla="*/ 10930 h 14880"/>
                            <a:gd name="T52" fmla="+- 0 485 480"/>
                            <a:gd name="T53" fmla="*/ T52 w 11281"/>
                            <a:gd name="T54" fmla="+- 0 13118 480"/>
                            <a:gd name="T55" fmla="*/ 13118 h 14880"/>
                            <a:gd name="T56" fmla="+- 0 629 480"/>
                            <a:gd name="T57" fmla="*/ T56 w 11281"/>
                            <a:gd name="T58" fmla="+- 0 1080 480"/>
                            <a:gd name="T59" fmla="*/ 1080 h 14880"/>
                            <a:gd name="T60" fmla="+- 0 10485 480"/>
                            <a:gd name="T61" fmla="*/ T60 w 11281"/>
                            <a:gd name="T62" fmla="+- 0 505 480"/>
                            <a:gd name="T63" fmla="*/ 505 h 14880"/>
                            <a:gd name="T64" fmla="+- 0 9023 480"/>
                            <a:gd name="T65" fmla="*/ T64 w 11281"/>
                            <a:gd name="T66" fmla="+- 0 525 480"/>
                            <a:gd name="T67" fmla="*/ 525 h 14880"/>
                            <a:gd name="T68" fmla="+- 0 7370 480"/>
                            <a:gd name="T69" fmla="*/ T68 w 11281"/>
                            <a:gd name="T70" fmla="+- 0 525 480"/>
                            <a:gd name="T71" fmla="*/ 525 h 14880"/>
                            <a:gd name="T72" fmla="+- 0 5717 480"/>
                            <a:gd name="T73" fmla="*/ T72 w 11281"/>
                            <a:gd name="T74" fmla="+- 0 518 480"/>
                            <a:gd name="T75" fmla="*/ 518 h 14880"/>
                            <a:gd name="T76" fmla="+- 0 4064 480"/>
                            <a:gd name="T77" fmla="*/ T76 w 11281"/>
                            <a:gd name="T78" fmla="+- 0 523 480"/>
                            <a:gd name="T79" fmla="*/ 523 h 14880"/>
                            <a:gd name="T80" fmla="+- 0 2501 480"/>
                            <a:gd name="T81" fmla="*/ T80 w 11281"/>
                            <a:gd name="T82" fmla="+- 0 519 480"/>
                            <a:gd name="T83" fmla="*/ 519 h 14880"/>
                            <a:gd name="T84" fmla="+- 0 1080 480"/>
                            <a:gd name="T85" fmla="*/ T84 w 11281"/>
                            <a:gd name="T86" fmla="+- 0 630 480"/>
                            <a:gd name="T87" fmla="*/ 630 h 14880"/>
                            <a:gd name="T88" fmla="+- 0 11750 480"/>
                            <a:gd name="T89" fmla="*/ T88 w 11281"/>
                            <a:gd name="T90" fmla="+- 0 8872 480"/>
                            <a:gd name="T91" fmla="*/ 8872 h 14880"/>
                            <a:gd name="T92" fmla="+- 0 11744 480"/>
                            <a:gd name="T93" fmla="*/ T92 w 11281"/>
                            <a:gd name="T94" fmla="+- 0 6914 480"/>
                            <a:gd name="T95" fmla="*/ 6914 h 14880"/>
                            <a:gd name="T96" fmla="+- 0 11740 480"/>
                            <a:gd name="T97" fmla="*/ T96 w 11281"/>
                            <a:gd name="T98" fmla="+- 0 4599 480"/>
                            <a:gd name="T99" fmla="*/ 4599 h 14880"/>
                            <a:gd name="T100" fmla="+- 0 11713 480"/>
                            <a:gd name="T101" fmla="*/ T100 w 11281"/>
                            <a:gd name="T102" fmla="+- 0 2532 480"/>
                            <a:gd name="T103" fmla="*/ 2532 h 14880"/>
                            <a:gd name="T104" fmla="+- 0 11760 480"/>
                            <a:gd name="T105" fmla="*/ T104 w 11281"/>
                            <a:gd name="T106" fmla="+- 0 1011 480"/>
                            <a:gd name="T107" fmla="*/ 1011 h 14880"/>
                            <a:gd name="T108" fmla="+- 0 11746 480"/>
                            <a:gd name="T109" fmla="*/ T108 w 11281"/>
                            <a:gd name="T110" fmla="+- 0 956 480"/>
                            <a:gd name="T111" fmla="*/ 956 h 14880"/>
                            <a:gd name="T112" fmla="+- 0 11740 480"/>
                            <a:gd name="T113" fmla="*/ T112 w 11281"/>
                            <a:gd name="T114" fmla="+- 0 899 480"/>
                            <a:gd name="T115" fmla="*/ 899 h 14880"/>
                            <a:gd name="T116" fmla="+- 0 11752 480"/>
                            <a:gd name="T117" fmla="*/ T116 w 11281"/>
                            <a:gd name="T118" fmla="+- 0 732 480"/>
                            <a:gd name="T119" fmla="*/ 732 h 14880"/>
                            <a:gd name="T120" fmla="+- 0 11754 480"/>
                            <a:gd name="T121" fmla="*/ T120 w 11281"/>
                            <a:gd name="T122" fmla="+- 0 486 480"/>
                            <a:gd name="T123" fmla="*/ 486 h 14880"/>
                            <a:gd name="T124" fmla="+- 0 11681 480"/>
                            <a:gd name="T125" fmla="*/ T124 w 11281"/>
                            <a:gd name="T126" fmla="+- 0 484 480"/>
                            <a:gd name="T127" fmla="*/ 484 h 14880"/>
                            <a:gd name="T128" fmla="+- 0 11606 480"/>
                            <a:gd name="T129" fmla="*/ T128 w 11281"/>
                            <a:gd name="T130" fmla="+- 0 500 480"/>
                            <a:gd name="T131" fmla="*/ 500 h 14880"/>
                            <a:gd name="T132" fmla="+- 0 11457 480"/>
                            <a:gd name="T133" fmla="*/ T132 w 11281"/>
                            <a:gd name="T134" fmla="+- 0 506 480"/>
                            <a:gd name="T135" fmla="*/ 506 h 14880"/>
                            <a:gd name="T136" fmla="+- 0 11348 480"/>
                            <a:gd name="T137" fmla="*/ T136 w 11281"/>
                            <a:gd name="T138" fmla="+- 0 503 480"/>
                            <a:gd name="T139" fmla="*/ 503 h 14880"/>
                            <a:gd name="T140" fmla="+- 0 11610 480"/>
                            <a:gd name="T141" fmla="*/ T140 w 11281"/>
                            <a:gd name="T142" fmla="+- 0 1080 480"/>
                            <a:gd name="T143" fmla="*/ 1080 h 14880"/>
                            <a:gd name="T144" fmla="+- 0 629 480"/>
                            <a:gd name="T145" fmla="*/ T144 w 11281"/>
                            <a:gd name="T146" fmla="+- 0 14760 480"/>
                            <a:gd name="T147" fmla="*/ 14760 h 14880"/>
                            <a:gd name="T148" fmla="+- 0 487 480"/>
                            <a:gd name="T149" fmla="*/ T148 w 11281"/>
                            <a:gd name="T150" fmla="+- 0 14854 480"/>
                            <a:gd name="T151" fmla="*/ 14854 h 14880"/>
                            <a:gd name="T152" fmla="+- 0 502 480"/>
                            <a:gd name="T153" fmla="*/ T152 w 11281"/>
                            <a:gd name="T154" fmla="+- 0 14936 480"/>
                            <a:gd name="T155" fmla="*/ 14936 h 14880"/>
                            <a:gd name="T156" fmla="+- 0 496 480"/>
                            <a:gd name="T157" fmla="*/ T156 w 11281"/>
                            <a:gd name="T158" fmla="+- 0 15088 480"/>
                            <a:gd name="T159" fmla="*/ 15088 h 14880"/>
                            <a:gd name="T160" fmla="+- 0 480 480"/>
                            <a:gd name="T161" fmla="*/ T160 w 11281"/>
                            <a:gd name="T162" fmla="+- 0 15297 480"/>
                            <a:gd name="T163" fmla="*/ 15297 h 14880"/>
                            <a:gd name="T164" fmla="+- 0 559 480"/>
                            <a:gd name="T165" fmla="*/ T164 w 11281"/>
                            <a:gd name="T166" fmla="+- 0 15356 480"/>
                            <a:gd name="T167" fmla="*/ 15356 h 14880"/>
                            <a:gd name="T168" fmla="+- 0 643 480"/>
                            <a:gd name="T169" fmla="*/ T168 w 11281"/>
                            <a:gd name="T170" fmla="+- 0 15339 480"/>
                            <a:gd name="T171" fmla="*/ 15339 h 14880"/>
                            <a:gd name="T172" fmla="+- 0 789 480"/>
                            <a:gd name="T173" fmla="*/ T172 w 11281"/>
                            <a:gd name="T174" fmla="+- 0 15335 480"/>
                            <a:gd name="T175" fmla="*/ 15335 h 14880"/>
                            <a:gd name="T176" fmla="+- 0 932 480"/>
                            <a:gd name="T177" fmla="*/ T176 w 11281"/>
                            <a:gd name="T178" fmla="+- 0 15355 480"/>
                            <a:gd name="T179" fmla="*/ 15355 h 14880"/>
                            <a:gd name="T180" fmla="+- 0 1715 480"/>
                            <a:gd name="T181" fmla="*/ T180 w 11281"/>
                            <a:gd name="T182" fmla="+- 0 15338 480"/>
                            <a:gd name="T183" fmla="*/ 15338 h 14880"/>
                            <a:gd name="T184" fmla="+- 0 3187 480"/>
                            <a:gd name="T185" fmla="*/ T184 w 11281"/>
                            <a:gd name="T186" fmla="+- 0 15315 480"/>
                            <a:gd name="T187" fmla="*/ 15315 h 14880"/>
                            <a:gd name="T188" fmla="+- 0 4840 480"/>
                            <a:gd name="T189" fmla="*/ T188 w 11281"/>
                            <a:gd name="T190" fmla="+- 0 15316 480"/>
                            <a:gd name="T191" fmla="*/ 15316 h 14880"/>
                            <a:gd name="T192" fmla="+- 0 6513 480"/>
                            <a:gd name="T193" fmla="*/ T192 w 11281"/>
                            <a:gd name="T194" fmla="+- 0 15323 480"/>
                            <a:gd name="T195" fmla="*/ 15323 h 14880"/>
                            <a:gd name="T196" fmla="+- 0 8166 480"/>
                            <a:gd name="T197" fmla="*/ T196 w 11281"/>
                            <a:gd name="T198" fmla="+- 0 15317 480"/>
                            <a:gd name="T199" fmla="*/ 15317 h 14880"/>
                            <a:gd name="T200" fmla="+- 0 9739 480"/>
                            <a:gd name="T201" fmla="*/ T200 w 11281"/>
                            <a:gd name="T202" fmla="+- 0 15322 480"/>
                            <a:gd name="T203" fmla="*/ 15322 h 14880"/>
                            <a:gd name="T204" fmla="+- 0 11160 480"/>
                            <a:gd name="T205" fmla="*/ T204 w 11281"/>
                            <a:gd name="T206" fmla="+- 0 15356 480"/>
                            <a:gd name="T207" fmla="*/ 15356 h 14880"/>
                            <a:gd name="T208" fmla="+- 0 11411 480"/>
                            <a:gd name="T209" fmla="*/ T208 w 11281"/>
                            <a:gd name="T210" fmla="+- 0 15351 480"/>
                            <a:gd name="T211" fmla="*/ 15351 h 14880"/>
                            <a:gd name="T212" fmla="+- 0 11579 480"/>
                            <a:gd name="T213" fmla="*/ T212 w 11281"/>
                            <a:gd name="T214" fmla="+- 0 15338 480"/>
                            <a:gd name="T215" fmla="*/ 15338 h 14880"/>
                            <a:gd name="T216" fmla="+- 0 11646 480"/>
                            <a:gd name="T217" fmla="*/ T216 w 11281"/>
                            <a:gd name="T218" fmla="+- 0 15347 480"/>
                            <a:gd name="T219" fmla="*/ 15347 h 14880"/>
                            <a:gd name="T220" fmla="+- 0 11757 480"/>
                            <a:gd name="T221" fmla="*/ T220 w 11281"/>
                            <a:gd name="T222" fmla="+- 0 15360 480"/>
                            <a:gd name="T223" fmla="*/ 15360 h 14880"/>
                            <a:gd name="T224" fmla="+- 0 11737 480"/>
                            <a:gd name="T225" fmla="*/ T224 w 11281"/>
                            <a:gd name="T226" fmla="+- 0 15172 480"/>
                            <a:gd name="T227" fmla="*/ 15172 h 14880"/>
                            <a:gd name="T228" fmla="+- 0 11734 480"/>
                            <a:gd name="T229" fmla="*/ T228 w 11281"/>
                            <a:gd name="T230" fmla="+- 0 15061 480"/>
                            <a:gd name="T231" fmla="*/ 15061 h 14880"/>
                            <a:gd name="T232" fmla="+- 0 11743 480"/>
                            <a:gd name="T233" fmla="*/ T232 w 11281"/>
                            <a:gd name="T234" fmla="+- 0 14905 480"/>
                            <a:gd name="T235" fmla="*/ 14905 h 14880"/>
                            <a:gd name="T236" fmla="+- 0 11759 480"/>
                            <a:gd name="T237" fmla="*/ T236 w 11281"/>
                            <a:gd name="T238" fmla="+- 0 14830 480"/>
                            <a:gd name="T239" fmla="*/ 14830 h 14880"/>
                            <a:gd name="T240" fmla="+- 0 11758 480"/>
                            <a:gd name="T241" fmla="*/ T240 w 11281"/>
                            <a:gd name="T242" fmla="+- 0 13555 480"/>
                            <a:gd name="T243" fmla="*/ 13555 h 14880"/>
                            <a:gd name="T244" fmla="+- 0 11758 480"/>
                            <a:gd name="T245" fmla="*/ T244 w 11281"/>
                            <a:gd name="T246" fmla="+- 0 11515 480"/>
                            <a:gd name="T247" fmla="*/ 11515 h 1488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  <a:cxn ang="0">
                              <a:pos x="T233" y="T235"/>
                            </a:cxn>
                            <a:cxn ang="0">
                              <a:pos x="T237" y="T239"/>
                            </a:cxn>
                            <a:cxn ang="0">
                              <a:pos x="T241" y="T243"/>
                            </a:cxn>
                            <a:cxn ang="0">
                              <a:pos x="T245" y="T247"/>
                            </a:cxn>
                          </a:cxnLst>
                          <a:rect l="0" t="0" r="r" b="b"/>
                          <a:pathLst>
                            <a:path w="11281" h="14880">
                              <a:moveTo>
                                <a:pt x="600" y="4"/>
                              </a:moveTo>
                              <a:lnTo>
                                <a:pt x="566" y="19"/>
                              </a:lnTo>
                              <a:lnTo>
                                <a:pt x="536" y="1"/>
                              </a:lnTo>
                              <a:lnTo>
                                <a:pt x="516" y="31"/>
                              </a:lnTo>
                              <a:lnTo>
                                <a:pt x="452" y="5"/>
                              </a:lnTo>
                              <a:lnTo>
                                <a:pt x="412" y="24"/>
                              </a:lnTo>
                              <a:lnTo>
                                <a:pt x="359" y="5"/>
                              </a:lnTo>
                              <a:lnTo>
                                <a:pt x="356" y="7"/>
                              </a:lnTo>
                              <a:lnTo>
                                <a:pt x="349" y="9"/>
                              </a:lnTo>
                              <a:lnTo>
                                <a:pt x="339" y="13"/>
                              </a:lnTo>
                              <a:lnTo>
                                <a:pt x="328" y="17"/>
                              </a:lnTo>
                              <a:lnTo>
                                <a:pt x="318" y="21"/>
                              </a:lnTo>
                              <a:lnTo>
                                <a:pt x="309" y="24"/>
                              </a:lnTo>
                              <a:lnTo>
                                <a:pt x="303" y="26"/>
                              </a:lnTo>
                              <a:lnTo>
                                <a:pt x="301" y="27"/>
                              </a:lnTo>
                              <a:lnTo>
                                <a:pt x="217" y="1"/>
                              </a:lnTo>
                              <a:lnTo>
                                <a:pt x="181" y="22"/>
                              </a:lnTo>
                              <a:lnTo>
                                <a:pt x="179" y="22"/>
                              </a:lnTo>
                              <a:lnTo>
                                <a:pt x="176" y="23"/>
                              </a:lnTo>
                              <a:lnTo>
                                <a:pt x="170" y="22"/>
                              </a:lnTo>
                              <a:lnTo>
                                <a:pt x="163" y="21"/>
                              </a:lnTo>
                              <a:lnTo>
                                <a:pt x="145" y="19"/>
                              </a:lnTo>
                              <a:lnTo>
                                <a:pt x="135" y="17"/>
                              </a:lnTo>
                              <a:lnTo>
                                <a:pt x="124" y="14"/>
                              </a:lnTo>
                              <a:lnTo>
                                <a:pt x="114" y="13"/>
                              </a:lnTo>
                              <a:lnTo>
                                <a:pt x="104" y="10"/>
                              </a:lnTo>
                              <a:lnTo>
                                <a:pt x="94" y="8"/>
                              </a:lnTo>
                              <a:lnTo>
                                <a:pt x="86" y="6"/>
                              </a:lnTo>
                              <a:lnTo>
                                <a:pt x="79" y="4"/>
                              </a:lnTo>
                              <a:lnTo>
                                <a:pt x="73" y="2"/>
                              </a:lnTo>
                              <a:lnTo>
                                <a:pt x="70" y="1"/>
                              </a:lnTo>
                              <a:lnTo>
                                <a:pt x="69" y="1"/>
                              </a:lnTo>
                              <a:lnTo>
                                <a:pt x="3" y="0"/>
                              </a:lnTo>
                              <a:lnTo>
                                <a:pt x="0" y="0"/>
                              </a:lnTo>
                              <a:lnTo>
                                <a:pt x="6" y="6"/>
                              </a:lnTo>
                              <a:lnTo>
                                <a:pt x="18" y="34"/>
                              </a:lnTo>
                              <a:lnTo>
                                <a:pt x="0" y="64"/>
                              </a:lnTo>
                              <a:lnTo>
                                <a:pt x="30" y="84"/>
                              </a:lnTo>
                              <a:lnTo>
                                <a:pt x="4" y="148"/>
                              </a:lnTo>
                              <a:lnTo>
                                <a:pt x="23" y="189"/>
                              </a:lnTo>
                              <a:lnTo>
                                <a:pt x="4" y="241"/>
                              </a:lnTo>
                              <a:lnTo>
                                <a:pt x="6" y="244"/>
                              </a:lnTo>
                              <a:lnTo>
                                <a:pt x="8" y="252"/>
                              </a:lnTo>
                              <a:lnTo>
                                <a:pt x="13" y="261"/>
                              </a:lnTo>
                              <a:lnTo>
                                <a:pt x="16" y="272"/>
                              </a:lnTo>
                              <a:lnTo>
                                <a:pt x="20" y="282"/>
                              </a:lnTo>
                              <a:lnTo>
                                <a:pt x="26" y="298"/>
                              </a:lnTo>
                              <a:lnTo>
                                <a:pt x="0" y="383"/>
                              </a:lnTo>
                              <a:lnTo>
                                <a:pt x="20" y="419"/>
                              </a:lnTo>
                              <a:lnTo>
                                <a:pt x="21" y="420"/>
                              </a:lnTo>
                              <a:lnTo>
                                <a:pt x="22" y="423"/>
                              </a:lnTo>
                              <a:lnTo>
                                <a:pt x="21" y="429"/>
                              </a:lnTo>
                              <a:lnTo>
                                <a:pt x="20" y="436"/>
                              </a:lnTo>
                              <a:lnTo>
                                <a:pt x="19" y="445"/>
                              </a:lnTo>
                              <a:lnTo>
                                <a:pt x="17" y="455"/>
                              </a:lnTo>
                              <a:lnTo>
                                <a:pt x="14" y="475"/>
                              </a:lnTo>
                              <a:lnTo>
                                <a:pt x="11" y="486"/>
                              </a:lnTo>
                              <a:lnTo>
                                <a:pt x="10" y="496"/>
                              </a:lnTo>
                              <a:lnTo>
                                <a:pt x="7" y="506"/>
                              </a:lnTo>
                              <a:lnTo>
                                <a:pt x="5" y="514"/>
                              </a:lnTo>
                              <a:lnTo>
                                <a:pt x="4" y="521"/>
                              </a:lnTo>
                              <a:lnTo>
                                <a:pt x="2" y="527"/>
                              </a:lnTo>
                              <a:lnTo>
                                <a:pt x="1" y="530"/>
                              </a:lnTo>
                              <a:lnTo>
                                <a:pt x="0" y="531"/>
                              </a:lnTo>
                              <a:lnTo>
                                <a:pt x="25" y="575"/>
                              </a:lnTo>
                              <a:lnTo>
                                <a:pt x="0" y="600"/>
                              </a:lnTo>
                              <a:lnTo>
                                <a:pt x="37" y="1065"/>
                              </a:lnTo>
                              <a:lnTo>
                                <a:pt x="2" y="1161"/>
                              </a:lnTo>
                              <a:lnTo>
                                <a:pt x="22" y="1530"/>
                              </a:lnTo>
                              <a:lnTo>
                                <a:pt x="2" y="1817"/>
                              </a:lnTo>
                              <a:lnTo>
                                <a:pt x="42" y="2118"/>
                              </a:lnTo>
                              <a:lnTo>
                                <a:pt x="2" y="2474"/>
                              </a:lnTo>
                              <a:lnTo>
                                <a:pt x="38" y="2652"/>
                              </a:lnTo>
                              <a:lnTo>
                                <a:pt x="24" y="2775"/>
                              </a:lnTo>
                              <a:lnTo>
                                <a:pt x="48" y="3090"/>
                              </a:lnTo>
                              <a:lnTo>
                                <a:pt x="2" y="3350"/>
                              </a:lnTo>
                              <a:lnTo>
                                <a:pt x="43" y="3500"/>
                              </a:lnTo>
                              <a:lnTo>
                                <a:pt x="2" y="3856"/>
                              </a:lnTo>
                              <a:lnTo>
                                <a:pt x="29" y="4075"/>
                              </a:lnTo>
                              <a:lnTo>
                                <a:pt x="4" y="4280"/>
                              </a:lnTo>
                              <a:lnTo>
                                <a:pt x="17" y="4485"/>
                              </a:lnTo>
                              <a:lnTo>
                                <a:pt x="0" y="4772"/>
                              </a:lnTo>
                              <a:lnTo>
                                <a:pt x="38" y="5032"/>
                              </a:lnTo>
                              <a:lnTo>
                                <a:pt x="5" y="5456"/>
                              </a:lnTo>
                              <a:lnTo>
                                <a:pt x="43" y="5757"/>
                              </a:lnTo>
                              <a:lnTo>
                                <a:pt x="31" y="6359"/>
                              </a:lnTo>
                              <a:lnTo>
                                <a:pt x="10" y="6496"/>
                              </a:lnTo>
                              <a:lnTo>
                                <a:pt x="1" y="6715"/>
                              </a:lnTo>
                              <a:lnTo>
                                <a:pt x="38" y="6947"/>
                              </a:lnTo>
                              <a:lnTo>
                                <a:pt x="1" y="7248"/>
                              </a:lnTo>
                              <a:lnTo>
                                <a:pt x="32" y="7618"/>
                              </a:lnTo>
                              <a:lnTo>
                                <a:pt x="16" y="7864"/>
                              </a:lnTo>
                              <a:lnTo>
                                <a:pt x="36" y="8001"/>
                              </a:lnTo>
                              <a:lnTo>
                                <a:pt x="6" y="8261"/>
                              </a:lnTo>
                              <a:lnTo>
                                <a:pt x="16" y="8452"/>
                              </a:lnTo>
                              <a:lnTo>
                                <a:pt x="4" y="8822"/>
                              </a:lnTo>
                              <a:lnTo>
                                <a:pt x="37" y="8863"/>
                              </a:lnTo>
                              <a:lnTo>
                                <a:pt x="4" y="9314"/>
                              </a:lnTo>
                              <a:lnTo>
                                <a:pt x="22" y="9560"/>
                              </a:lnTo>
                              <a:lnTo>
                                <a:pt x="28" y="10012"/>
                              </a:lnTo>
                              <a:lnTo>
                                <a:pt x="41" y="10231"/>
                              </a:lnTo>
                              <a:lnTo>
                                <a:pt x="1" y="10450"/>
                              </a:lnTo>
                              <a:lnTo>
                                <a:pt x="20" y="10764"/>
                              </a:lnTo>
                              <a:lnTo>
                                <a:pt x="3" y="11134"/>
                              </a:lnTo>
                              <a:lnTo>
                                <a:pt x="41" y="11229"/>
                              </a:lnTo>
                              <a:lnTo>
                                <a:pt x="9" y="11722"/>
                              </a:lnTo>
                              <a:lnTo>
                                <a:pt x="38" y="11790"/>
                              </a:lnTo>
                              <a:lnTo>
                                <a:pt x="7" y="12050"/>
                              </a:lnTo>
                              <a:lnTo>
                                <a:pt x="37" y="12351"/>
                              </a:lnTo>
                              <a:lnTo>
                                <a:pt x="5" y="12638"/>
                              </a:lnTo>
                              <a:lnTo>
                                <a:pt x="46" y="12830"/>
                              </a:lnTo>
                              <a:lnTo>
                                <a:pt x="2" y="13186"/>
                              </a:lnTo>
                              <a:lnTo>
                                <a:pt x="41" y="13377"/>
                              </a:lnTo>
                              <a:lnTo>
                                <a:pt x="4" y="13774"/>
                              </a:lnTo>
                              <a:lnTo>
                                <a:pt x="39" y="13979"/>
                              </a:lnTo>
                              <a:lnTo>
                                <a:pt x="2" y="14280"/>
                              </a:lnTo>
                              <a:lnTo>
                                <a:pt x="149" y="14280"/>
                              </a:lnTo>
                              <a:lnTo>
                                <a:pt x="149" y="600"/>
                              </a:lnTo>
                              <a:lnTo>
                                <a:pt x="149" y="150"/>
                              </a:lnTo>
                              <a:lnTo>
                                <a:pt x="600" y="150"/>
                              </a:lnTo>
                              <a:lnTo>
                                <a:pt x="600" y="4"/>
                              </a:lnTo>
                              <a:close/>
                              <a:moveTo>
                                <a:pt x="10680" y="0"/>
                              </a:moveTo>
                              <a:lnTo>
                                <a:pt x="10347" y="40"/>
                              </a:lnTo>
                              <a:lnTo>
                                <a:pt x="10277" y="5"/>
                              </a:lnTo>
                              <a:lnTo>
                                <a:pt x="10005" y="25"/>
                              </a:lnTo>
                              <a:lnTo>
                                <a:pt x="9793" y="5"/>
                              </a:lnTo>
                              <a:lnTo>
                                <a:pt x="9571" y="44"/>
                              </a:lnTo>
                              <a:lnTo>
                                <a:pt x="9309" y="5"/>
                              </a:lnTo>
                              <a:lnTo>
                                <a:pt x="9168" y="40"/>
                              </a:lnTo>
                              <a:lnTo>
                                <a:pt x="9087" y="27"/>
                              </a:lnTo>
                              <a:lnTo>
                                <a:pt x="8856" y="50"/>
                              </a:lnTo>
                              <a:lnTo>
                                <a:pt x="8664" y="5"/>
                              </a:lnTo>
                              <a:lnTo>
                                <a:pt x="8543" y="45"/>
                              </a:lnTo>
                              <a:lnTo>
                                <a:pt x="8291" y="5"/>
                              </a:lnTo>
                              <a:lnTo>
                                <a:pt x="8130" y="32"/>
                              </a:lnTo>
                              <a:lnTo>
                                <a:pt x="7968" y="7"/>
                              </a:lnTo>
                              <a:lnTo>
                                <a:pt x="7827" y="20"/>
                              </a:lnTo>
                              <a:lnTo>
                                <a:pt x="7616" y="3"/>
                              </a:lnTo>
                              <a:lnTo>
                                <a:pt x="7424" y="40"/>
                              </a:lnTo>
                              <a:lnTo>
                                <a:pt x="7112" y="8"/>
                              </a:lnTo>
                              <a:lnTo>
                                <a:pt x="6890" y="45"/>
                              </a:lnTo>
                              <a:lnTo>
                                <a:pt x="6446" y="34"/>
                              </a:lnTo>
                              <a:lnTo>
                                <a:pt x="6346" y="13"/>
                              </a:lnTo>
                              <a:lnTo>
                                <a:pt x="6174" y="4"/>
                              </a:lnTo>
                              <a:lnTo>
                                <a:pt x="6003" y="41"/>
                              </a:lnTo>
                              <a:lnTo>
                                <a:pt x="5791" y="4"/>
                              </a:lnTo>
                              <a:lnTo>
                                <a:pt x="5509" y="35"/>
                              </a:lnTo>
                              <a:lnTo>
                                <a:pt x="5328" y="19"/>
                              </a:lnTo>
                              <a:lnTo>
                                <a:pt x="5237" y="38"/>
                              </a:lnTo>
                              <a:lnTo>
                                <a:pt x="5035" y="9"/>
                              </a:lnTo>
                              <a:lnTo>
                                <a:pt x="4894" y="19"/>
                              </a:lnTo>
                              <a:lnTo>
                                <a:pt x="4632" y="7"/>
                              </a:lnTo>
                              <a:lnTo>
                                <a:pt x="4602" y="40"/>
                              </a:lnTo>
                              <a:lnTo>
                                <a:pt x="4259" y="7"/>
                              </a:lnTo>
                              <a:lnTo>
                                <a:pt x="4078" y="25"/>
                              </a:lnTo>
                              <a:lnTo>
                                <a:pt x="3745" y="30"/>
                              </a:lnTo>
                              <a:lnTo>
                                <a:pt x="3584" y="43"/>
                              </a:lnTo>
                              <a:lnTo>
                                <a:pt x="3432" y="4"/>
                              </a:lnTo>
                              <a:lnTo>
                                <a:pt x="3191" y="23"/>
                              </a:lnTo>
                              <a:lnTo>
                                <a:pt x="2918" y="6"/>
                              </a:lnTo>
                              <a:lnTo>
                                <a:pt x="2848" y="44"/>
                              </a:lnTo>
                              <a:lnTo>
                                <a:pt x="2485" y="12"/>
                              </a:lnTo>
                              <a:lnTo>
                                <a:pt x="2435" y="41"/>
                              </a:lnTo>
                              <a:lnTo>
                                <a:pt x="2243" y="10"/>
                              </a:lnTo>
                              <a:lnTo>
                                <a:pt x="2021" y="39"/>
                              </a:lnTo>
                              <a:lnTo>
                                <a:pt x="1810" y="8"/>
                              </a:lnTo>
                              <a:lnTo>
                                <a:pt x="1668" y="49"/>
                              </a:lnTo>
                              <a:lnTo>
                                <a:pt x="1406" y="5"/>
                              </a:lnTo>
                              <a:lnTo>
                                <a:pt x="1265" y="43"/>
                              </a:lnTo>
                              <a:lnTo>
                                <a:pt x="973" y="7"/>
                              </a:lnTo>
                              <a:lnTo>
                                <a:pt x="822" y="41"/>
                              </a:lnTo>
                              <a:lnTo>
                                <a:pt x="600" y="5"/>
                              </a:lnTo>
                              <a:lnTo>
                                <a:pt x="600" y="150"/>
                              </a:lnTo>
                              <a:lnTo>
                                <a:pt x="10680" y="150"/>
                              </a:lnTo>
                              <a:lnTo>
                                <a:pt x="10680" y="0"/>
                              </a:lnTo>
                              <a:close/>
                              <a:moveTo>
                                <a:pt x="11280" y="10117"/>
                              </a:moveTo>
                              <a:lnTo>
                                <a:pt x="11242" y="9857"/>
                              </a:lnTo>
                              <a:lnTo>
                                <a:pt x="11275" y="9432"/>
                              </a:lnTo>
                              <a:lnTo>
                                <a:pt x="11237" y="9131"/>
                              </a:lnTo>
                              <a:lnTo>
                                <a:pt x="11249" y="8529"/>
                              </a:lnTo>
                              <a:lnTo>
                                <a:pt x="11270" y="8392"/>
                              </a:lnTo>
                              <a:lnTo>
                                <a:pt x="11279" y="8159"/>
                              </a:lnTo>
                              <a:lnTo>
                                <a:pt x="11241" y="7926"/>
                              </a:lnTo>
                              <a:lnTo>
                                <a:pt x="11279" y="7639"/>
                              </a:lnTo>
                              <a:lnTo>
                                <a:pt x="11248" y="7269"/>
                              </a:lnTo>
                              <a:lnTo>
                                <a:pt x="11264" y="7022"/>
                              </a:lnTo>
                              <a:lnTo>
                                <a:pt x="11244" y="6899"/>
                              </a:lnTo>
                              <a:lnTo>
                                <a:pt x="11274" y="6625"/>
                              </a:lnTo>
                              <a:lnTo>
                                <a:pt x="11264" y="6434"/>
                              </a:lnTo>
                              <a:lnTo>
                                <a:pt x="11276" y="6078"/>
                              </a:lnTo>
                              <a:lnTo>
                                <a:pt x="11242" y="6036"/>
                              </a:lnTo>
                              <a:lnTo>
                                <a:pt x="11276" y="5571"/>
                              </a:lnTo>
                              <a:lnTo>
                                <a:pt x="11258" y="5324"/>
                              </a:lnTo>
                              <a:lnTo>
                                <a:pt x="11252" y="4872"/>
                              </a:lnTo>
                              <a:lnTo>
                                <a:pt x="11239" y="4653"/>
                              </a:lnTo>
                              <a:lnTo>
                                <a:pt x="11279" y="4448"/>
                              </a:lnTo>
                              <a:lnTo>
                                <a:pt x="11260" y="4119"/>
                              </a:lnTo>
                              <a:lnTo>
                                <a:pt x="11277" y="3750"/>
                              </a:lnTo>
                              <a:lnTo>
                                <a:pt x="11238" y="3654"/>
                              </a:lnTo>
                              <a:lnTo>
                                <a:pt x="11271" y="3161"/>
                              </a:lnTo>
                              <a:lnTo>
                                <a:pt x="11241" y="3092"/>
                              </a:lnTo>
                              <a:lnTo>
                                <a:pt x="11273" y="2832"/>
                              </a:lnTo>
                              <a:lnTo>
                                <a:pt x="11243" y="2531"/>
                              </a:lnTo>
                              <a:lnTo>
                                <a:pt x="11275" y="2243"/>
                              </a:lnTo>
                              <a:lnTo>
                                <a:pt x="11233" y="2052"/>
                              </a:lnTo>
                              <a:lnTo>
                                <a:pt x="11278" y="1696"/>
                              </a:lnTo>
                              <a:lnTo>
                                <a:pt x="11239" y="1504"/>
                              </a:lnTo>
                              <a:lnTo>
                                <a:pt x="11276" y="1107"/>
                              </a:lnTo>
                              <a:lnTo>
                                <a:pt x="11240" y="901"/>
                              </a:lnTo>
                              <a:lnTo>
                                <a:pt x="11278" y="600"/>
                              </a:lnTo>
                              <a:lnTo>
                                <a:pt x="11277" y="600"/>
                              </a:lnTo>
                              <a:lnTo>
                                <a:pt x="11255" y="575"/>
                              </a:lnTo>
                              <a:lnTo>
                                <a:pt x="11280" y="531"/>
                              </a:lnTo>
                              <a:lnTo>
                                <a:pt x="11279" y="530"/>
                              </a:lnTo>
                              <a:lnTo>
                                <a:pt x="11278" y="527"/>
                              </a:lnTo>
                              <a:lnTo>
                                <a:pt x="11276" y="521"/>
                              </a:lnTo>
                              <a:lnTo>
                                <a:pt x="11275" y="514"/>
                              </a:lnTo>
                              <a:lnTo>
                                <a:pt x="11273" y="506"/>
                              </a:lnTo>
                              <a:lnTo>
                                <a:pt x="11270" y="496"/>
                              </a:lnTo>
                              <a:lnTo>
                                <a:pt x="11269" y="486"/>
                              </a:lnTo>
                              <a:lnTo>
                                <a:pt x="11266" y="476"/>
                              </a:lnTo>
                              <a:lnTo>
                                <a:pt x="11264" y="465"/>
                              </a:lnTo>
                              <a:lnTo>
                                <a:pt x="11263" y="455"/>
                              </a:lnTo>
                              <a:lnTo>
                                <a:pt x="11261" y="446"/>
                              </a:lnTo>
                              <a:lnTo>
                                <a:pt x="11260" y="437"/>
                              </a:lnTo>
                              <a:lnTo>
                                <a:pt x="11259" y="429"/>
                              </a:lnTo>
                              <a:lnTo>
                                <a:pt x="11258" y="424"/>
                              </a:lnTo>
                              <a:lnTo>
                                <a:pt x="11259" y="420"/>
                              </a:lnTo>
                              <a:lnTo>
                                <a:pt x="11260" y="419"/>
                              </a:lnTo>
                              <a:lnTo>
                                <a:pt x="11280" y="383"/>
                              </a:lnTo>
                              <a:lnTo>
                                <a:pt x="11254" y="299"/>
                              </a:lnTo>
                              <a:lnTo>
                                <a:pt x="11255" y="297"/>
                              </a:lnTo>
                              <a:lnTo>
                                <a:pt x="11257" y="291"/>
                              </a:lnTo>
                              <a:lnTo>
                                <a:pt x="11260" y="282"/>
                              </a:lnTo>
                              <a:lnTo>
                                <a:pt x="11264" y="271"/>
                              </a:lnTo>
                              <a:lnTo>
                                <a:pt x="11268" y="261"/>
                              </a:lnTo>
                              <a:lnTo>
                                <a:pt x="11272" y="252"/>
                              </a:lnTo>
                              <a:lnTo>
                                <a:pt x="11274" y="244"/>
                              </a:lnTo>
                              <a:lnTo>
                                <a:pt x="11276" y="241"/>
                              </a:lnTo>
                              <a:lnTo>
                                <a:pt x="11257" y="189"/>
                              </a:lnTo>
                              <a:lnTo>
                                <a:pt x="11276" y="148"/>
                              </a:lnTo>
                              <a:lnTo>
                                <a:pt x="11250" y="84"/>
                              </a:lnTo>
                              <a:lnTo>
                                <a:pt x="11280" y="64"/>
                              </a:lnTo>
                              <a:lnTo>
                                <a:pt x="11262" y="34"/>
                              </a:lnTo>
                              <a:lnTo>
                                <a:pt x="11274" y="6"/>
                              </a:lnTo>
                              <a:lnTo>
                                <a:pt x="11280" y="0"/>
                              </a:lnTo>
                              <a:lnTo>
                                <a:pt x="11277" y="0"/>
                              </a:lnTo>
                              <a:lnTo>
                                <a:pt x="11211" y="1"/>
                              </a:lnTo>
                              <a:lnTo>
                                <a:pt x="11210" y="1"/>
                              </a:lnTo>
                              <a:lnTo>
                                <a:pt x="11207" y="2"/>
                              </a:lnTo>
                              <a:lnTo>
                                <a:pt x="11201" y="4"/>
                              </a:lnTo>
                              <a:lnTo>
                                <a:pt x="11194" y="6"/>
                              </a:lnTo>
                              <a:lnTo>
                                <a:pt x="11186" y="8"/>
                              </a:lnTo>
                              <a:lnTo>
                                <a:pt x="11176" y="10"/>
                              </a:lnTo>
                              <a:lnTo>
                                <a:pt x="11166" y="12"/>
                              </a:lnTo>
                              <a:lnTo>
                                <a:pt x="11156" y="14"/>
                              </a:lnTo>
                              <a:lnTo>
                                <a:pt x="11145" y="16"/>
                              </a:lnTo>
                              <a:lnTo>
                                <a:pt x="11135" y="18"/>
                              </a:lnTo>
                              <a:lnTo>
                                <a:pt x="11126" y="20"/>
                              </a:lnTo>
                              <a:lnTo>
                                <a:pt x="11117" y="21"/>
                              </a:lnTo>
                              <a:lnTo>
                                <a:pt x="11110" y="22"/>
                              </a:lnTo>
                              <a:lnTo>
                                <a:pt x="11104" y="22"/>
                              </a:lnTo>
                              <a:lnTo>
                                <a:pt x="11101" y="22"/>
                              </a:lnTo>
                              <a:lnTo>
                                <a:pt x="11099" y="21"/>
                              </a:lnTo>
                              <a:lnTo>
                                <a:pt x="11063" y="1"/>
                              </a:lnTo>
                              <a:lnTo>
                                <a:pt x="10979" y="26"/>
                              </a:lnTo>
                              <a:lnTo>
                                <a:pt x="10977" y="26"/>
                              </a:lnTo>
                              <a:lnTo>
                                <a:pt x="10971" y="24"/>
                              </a:lnTo>
                              <a:lnTo>
                                <a:pt x="10962" y="21"/>
                              </a:lnTo>
                              <a:lnTo>
                                <a:pt x="10952" y="17"/>
                              </a:lnTo>
                              <a:lnTo>
                                <a:pt x="10941" y="13"/>
                              </a:lnTo>
                              <a:lnTo>
                                <a:pt x="10931" y="9"/>
                              </a:lnTo>
                              <a:lnTo>
                                <a:pt x="10924" y="7"/>
                              </a:lnTo>
                              <a:lnTo>
                                <a:pt x="10921" y="5"/>
                              </a:lnTo>
                              <a:lnTo>
                                <a:pt x="10868" y="23"/>
                              </a:lnTo>
                              <a:lnTo>
                                <a:pt x="10828" y="5"/>
                              </a:lnTo>
                              <a:lnTo>
                                <a:pt x="10764" y="31"/>
                              </a:lnTo>
                              <a:lnTo>
                                <a:pt x="10744" y="1"/>
                              </a:lnTo>
                              <a:lnTo>
                                <a:pt x="10714" y="19"/>
                              </a:lnTo>
                              <a:lnTo>
                                <a:pt x="10680" y="4"/>
                              </a:lnTo>
                              <a:lnTo>
                                <a:pt x="10680" y="150"/>
                              </a:lnTo>
                              <a:lnTo>
                                <a:pt x="11130" y="150"/>
                              </a:lnTo>
                              <a:lnTo>
                                <a:pt x="11130" y="600"/>
                              </a:lnTo>
                              <a:lnTo>
                                <a:pt x="11130" y="14280"/>
                              </a:lnTo>
                              <a:lnTo>
                                <a:pt x="11130" y="14727"/>
                              </a:lnTo>
                              <a:lnTo>
                                <a:pt x="10680" y="14727"/>
                              </a:lnTo>
                              <a:lnTo>
                                <a:pt x="600" y="14727"/>
                              </a:lnTo>
                              <a:lnTo>
                                <a:pt x="149" y="14727"/>
                              </a:lnTo>
                              <a:lnTo>
                                <a:pt x="149" y="14280"/>
                              </a:lnTo>
                              <a:lnTo>
                                <a:pt x="3" y="14280"/>
                              </a:lnTo>
                              <a:lnTo>
                                <a:pt x="25" y="14305"/>
                              </a:lnTo>
                              <a:lnTo>
                                <a:pt x="0" y="14349"/>
                              </a:lnTo>
                              <a:lnTo>
                                <a:pt x="1" y="14350"/>
                              </a:lnTo>
                              <a:lnTo>
                                <a:pt x="2" y="14353"/>
                              </a:lnTo>
                              <a:lnTo>
                                <a:pt x="4" y="14359"/>
                              </a:lnTo>
                              <a:lnTo>
                                <a:pt x="5" y="14366"/>
                              </a:lnTo>
                              <a:lnTo>
                                <a:pt x="7" y="14374"/>
                              </a:lnTo>
                              <a:lnTo>
                                <a:pt x="10" y="14383"/>
                              </a:lnTo>
                              <a:lnTo>
                                <a:pt x="11" y="14394"/>
                              </a:lnTo>
                              <a:lnTo>
                                <a:pt x="14" y="14404"/>
                              </a:lnTo>
                              <a:lnTo>
                                <a:pt x="17" y="14425"/>
                              </a:lnTo>
                              <a:lnTo>
                                <a:pt x="19" y="14434"/>
                              </a:lnTo>
                              <a:lnTo>
                                <a:pt x="20" y="14443"/>
                              </a:lnTo>
                              <a:lnTo>
                                <a:pt x="21" y="14450"/>
                              </a:lnTo>
                              <a:lnTo>
                                <a:pt x="22" y="14456"/>
                              </a:lnTo>
                              <a:lnTo>
                                <a:pt x="21" y="14459"/>
                              </a:lnTo>
                              <a:lnTo>
                                <a:pt x="20" y="14461"/>
                              </a:lnTo>
                              <a:lnTo>
                                <a:pt x="0" y="14497"/>
                              </a:lnTo>
                              <a:lnTo>
                                <a:pt x="26" y="14581"/>
                              </a:lnTo>
                              <a:lnTo>
                                <a:pt x="25" y="14583"/>
                              </a:lnTo>
                              <a:lnTo>
                                <a:pt x="23" y="14589"/>
                              </a:lnTo>
                              <a:lnTo>
                                <a:pt x="20" y="14598"/>
                              </a:lnTo>
                              <a:lnTo>
                                <a:pt x="16" y="14608"/>
                              </a:lnTo>
                              <a:lnTo>
                                <a:pt x="13" y="14619"/>
                              </a:lnTo>
                              <a:lnTo>
                                <a:pt x="8" y="14629"/>
                              </a:lnTo>
                              <a:lnTo>
                                <a:pt x="6" y="14636"/>
                              </a:lnTo>
                              <a:lnTo>
                                <a:pt x="4" y="14640"/>
                              </a:lnTo>
                              <a:lnTo>
                                <a:pt x="23" y="14692"/>
                              </a:lnTo>
                              <a:lnTo>
                                <a:pt x="4" y="14732"/>
                              </a:lnTo>
                              <a:lnTo>
                                <a:pt x="30" y="14796"/>
                              </a:lnTo>
                              <a:lnTo>
                                <a:pt x="0" y="14817"/>
                              </a:lnTo>
                              <a:lnTo>
                                <a:pt x="17" y="14846"/>
                              </a:lnTo>
                              <a:lnTo>
                                <a:pt x="5" y="14874"/>
                              </a:lnTo>
                              <a:lnTo>
                                <a:pt x="0" y="14880"/>
                              </a:lnTo>
                              <a:lnTo>
                                <a:pt x="3" y="14880"/>
                              </a:lnTo>
                              <a:lnTo>
                                <a:pt x="69" y="14879"/>
                              </a:lnTo>
                              <a:lnTo>
                                <a:pt x="70" y="14879"/>
                              </a:lnTo>
                              <a:lnTo>
                                <a:pt x="73" y="14878"/>
                              </a:lnTo>
                              <a:lnTo>
                                <a:pt x="79" y="14876"/>
                              </a:lnTo>
                              <a:lnTo>
                                <a:pt x="86" y="14874"/>
                              </a:lnTo>
                              <a:lnTo>
                                <a:pt x="94" y="14872"/>
                              </a:lnTo>
                              <a:lnTo>
                                <a:pt x="104" y="14870"/>
                              </a:lnTo>
                              <a:lnTo>
                                <a:pt x="114" y="14867"/>
                              </a:lnTo>
                              <a:lnTo>
                                <a:pt x="124" y="14866"/>
                              </a:lnTo>
                              <a:lnTo>
                                <a:pt x="135" y="14863"/>
                              </a:lnTo>
                              <a:lnTo>
                                <a:pt x="145" y="14861"/>
                              </a:lnTo>
                              <a:lnTo>
                                <a:pt x="163" y="14859"/>
                              </a:lnTo>
                              <a:lnTo>
                                <a:pt x="170" y="14858"/>
                              </a:lnTo>
                              <a:lnTo>
                                <a:pt x="176" y="14857"/>
                              </a:lnTo>
                              <a:lnTo>
                                <a:pt x="179" y="14858"/>
                              </a:lnTo>
                              <a:lnTo>
                                <a:pt x="181" y="14858"/>
                              </a:lnTo>
                              <a:lnTo>
                                <a:pt x="217" y="14879"/>
                              </a:lnTo>
                              <a:lnTo>
                                <a:pt x="301" y="14853"/>
                              </a:lnTo>
                              <a:lnTo>
                                <a:pt x="303" y="14854"/>
                              </a:lnTo>
                              <a:lnTo>
                                <a:pt x="309" y="14855"/>
                              </a:lnTo>
                              <a:lnTo>
                                <a:pt x="318" y="14859"/>
                              </a:lnTo>
                              <a:lnTo>
                                <a:pt x="328" y="14863"/>
                              </a:lnTo>
                              <a:lnTo>
                                <a:pt x="339" y="14867"/>
                              </a:lnTo>
                              <a:lnTo>
                                <a:pt x="349" y="14871"/>
                              </a:lnTo>
                              <a:lnTo>
                                <a:pt x="356" y="14873"/>
                              </a:lnTo>
                              <a:lnTo>
                                <a:pt x="359" y="14875"/>
                              </a:lnTo>
                              <a:lnTo>
                                <a:pt x="412" y="14856"/>
                              </a:lnTo>
                              <a:lnTo>
                                <a:pt x="452" y="14875"/>
                              </a:lnTo>
                              <a:lnTo>
                                <a:pt x="516" y="14849"/>
                              </a:lnTo>
                              <a:lnTo>
                                <a:pt x="536" y="14879"/>
                              </a:lnTo>
                              <a:lnTo>
                                <a:pt x="566" y="14861"/>
                              </a:lnTo>
                              <a:lnTo>
                                <a:pt x="600" y="14876"/>
                              </a:lnTo>
                              <a:lnTo>
                                <a:pt x="600" y="14878"/>
                              </a:lnTo>
                              <a:lnTo>
                                <a:pt x="892" y="14841"/>
                              </a:lnTo>
                              <a:lnTo>
                                <a:pt x="973" y="14878"/>
                              </a:lnTo>
                              <a:lnTo>
                                <a:pt x="1235" y="14858"/>
                              </a:lnTo>
                              <a:lnTo>
                                <a:pt x="1447" y="14878"/>
                              </a:lnTo>
                              <a:lnTo>
                                <a:pt x="1669" y="14836"/>
                              </a:lnTo>
                              <a:lnTo>
                                <a:pt x="1941" y="14878"/>
                              </a:lnTo>
                              <a:lnTo>
                                <a:pt x="2072" y="14841"/>
                              </a:lnTo>
                              <a:lnTo>
                                <a:pt x="2162" y="14855"/>
                              </a:lnTo>
                              <a:lnTo>
                                <a:pt x="2394" y="14830"/>
                              </a:lnTo>
                              <a:lnTo>
                                <a:pt x="2576" y="14878"/>
                              </a:lnTo>
                              <a:lnTo>
                                <a:pt x="2707" y="14835"/>
                              </a:lnTo>
                              <a:lnTo>
                                <a:pt x="2959" y="14877"/>
                              </a:lnTo>
                              <a:lnTo>
                                <a:pt x="3120" y="14849"/>
                              </a:lnTo>
                              <a:lnTo>
                                <a:pt x="3281" y="14876"/>
                              </a:lnTo>
                              <a:lnTo>
                                <a:pt x="3422" y="14862"/>
                              </a:lnTo>
                              <a:lnTo>
                                <a:pt x="3634" y="14880"/>
                              </a:lnTo>
                              <a:lnTo>
                                <a:pt x="3826" y="14841"/>
                              </a:lnTo>
                              <a:lnTo>
                                <a:pt x="4138" y="14875"/>
                              </a:lnTo>
                              <a:lnTo>
                                <a:pt x="4360" y="14836"/>
                              </a:lnTo>
                              <a:lnTo>
                                <a:pt x="4803" y="14848"/>
                              </a:lnTo>
                              <a:lnTo>
                                <a:pt x="4904" y="14870"/>
                              </a:lnTo>
                              <a:lnTo>
                                <a:pt x="5076" y="14879"/>
                              </a:lnTo>
                              <a:lnTo>
                                <a:pt x="5247" y="14840"/>
                              </a:lnTo>
                              <a:lnTo>
                                <a:pt x="5469" y="14879"/>
                              </a:lnTo>
                              <a:lnTo>
                                <a:pt x="5751" y="14846"/>
                              </a:lnTo>
                              <a:lnTo>
                                <a:pt x="5942" y="14863"/>
                              </a:lnTo>
                              <a:lnTo>
                                <a:pt x="6033" y="14843"/>
                              </a:lnTo>
                              <a:lnTo>
                                <a:pt x="6235" y="14874"/>
                              </a:lnTo>
                              <a:lnTo>
                                <a:pt x="6376" y="14863"/>
                              </a:lnTo>
                              <a:lnTo>
                                <a:pt x="6638" y="14875"/>
                              </a:lnTo>
                              <a:lnTo>
                                <a:pt x="6668" y="14841"/>
                              </a:lnTo>
                              <a:lnTo>
                                <a:pt x="7011" y="14876"/>
                              </a:lnTo>
                              <a:lnTo>
                                <a:pt x="7192" y="14857"/>
                              </a:lnTo>
                              <a:lnTo>
                                <a:pt x="7525" y="14851"/>
                              </a:lnTo>
                              <a:lnTo>
                                <a:pt x="7686" y="14837"/>
                              </a:lnTo>
                              <a:lnTo>
                                <a:pt x="7848" y="14879"/>
                              </a:lnTo>
                              <a:lnTo>
                                <a:pt x="8079" y="14858"/>
                              </a:lnTo>
                              <a:lnTo>
                                <a:pt x="8352" y="14877"/>
                              </a:lnTo>
                              <a:lnTo>
                                <a:pt x="8432" y="14836"/>
                              </a:lnTo>
                              <a:lnTo>
                                <a:pt x="8785" y="14870"/>
                              </a:lnTo>
                              <a:lnTo>
                                <a:pt x="8835" y="14840"/>
                              </a:lnTo>
                              <a:lnTo>
                                <a:pt x="9037" y="14872"/>
                              </a:lnTo>
                              <a:lnTo>
                                <a:pt x="9259" y="14842"/>
                              </a:lnTo>
                              <a:lnTo>
                                <a:pt x="9470" y="14875"/>
                              </a:lnTo>
                              <a:lnTo>
                                <a:pt x="9601" y="14832"/>
                              </a:lnTo>
                              <a:lnTo>
                                <a:pt x="9874" y="14878"/>
                              </a:lnTo>
                              <a:lnTo>
                                <a:pt x="10015" y="14837"/>
                              </a:lnTo>
                              <a:lnTo>
                                <a:pt x="10307" y="14876"/>
                              </a:lnTo>
                              <a:lnTo>
                                <a:pt x="10458" y="14839"/>
                              </a:lnTo>
                              <a:lnTo>
                                <a:pt x="10680" y="14878"/>
                              </a:lnTo>
                              <a:lnTo>
                                <a:pt x="10680" y="14876"/>
                              </a:lnTo>
                              <a:lnTo>
                                <a:pt x="10714" y="14861"/>
                              </a:lnTo>
                              <a:lnTo>
                                <a:pt x="10744" y="14879"/>
                              </a:lnTo>
                              <a:lnTo>
                                <a:pt x="10764" y="14849"/>
                              </a:lnTo>
                              <a:lnTo>
                                <a:pt x="10828" y="14875"/>
                              </a:lnTo>
                              <a:lnTo>
                                <a:pt x="10868" y="14856"/>
                              </a:lnTo>
                              <a:lnTo>
                                <a:pt x="10921" y="14875"/>
                              </a:lnTo>
                              <a:lnTo>
                                <a:pt x="10924" y="14873"/>
                              </a:lnTo>
                              <a:lnTo>
                                <a:pt x="10931" y="14871"/>
                              </a:lnTo>
                              <a:lnTo>
                                <a:pt x="10941" y="14867"/>
                              </a:lnTo>
                              <a:lnTo>
                                <a:pt x="10952" y="14863"/>
                              </a:lnTo>
                              <a:lnTo>
                                <a:pt x="10962" y="14859"/>
                              </a:lnTo>
                              <a:lnTo>
                                <a:pt x="10971" y="14855"/>
                              </a:lnTo>
                              <a:lnTo>
                                <a:pt x="10977" y="14854"/>
                              </a:lnTo>
                              <a:lnTo>
                                <a:pt x="10979" y="14853"/>
                              </a:lnTo>
                              <a:lnTo>
                                <a:pt x="11063" y="14879"/>
                              </a:lnTo>
                              <a:lnTo>
                                <a:pt x="11099" y="14858"/>
                              </a:lnTo>
                              <a:lnTo>
                                <a:pt x="11101" y="14858"/>
                              </a:lnTo>
                              <a:lnTo>
                                <a:pt x="11104" y="14857"/>
                              </a:lnTo>
                              <a:lnTo>
                                <a:pt x="11110" y="14858"/>
                              </a:lnTo>
                              <a:lnTo>
                                <a:pt x="11117" y="14859"/>
                              </a:lnTo>
                              <a:lnTo>
                                <a:pt x="11135" y="14861"/>
                              </a:lnTo>
                              <a:lnTo>
                                <a:pt x="11145" y="14863"/>
                              </a:lnTo>
                              <a:lnTo>
                                <a:pt x="11156" y="14866"/>
                              </a:lnTo>
                              <a:lnTo>
                                <a:pt x="11166" y="14867"/>
                              </a:lnTo>
                              <a:lnTo>
                                <a:pt x="11176" y="14870"/>
                              </a:lnTo>
                              <a:lnTo>
                                <a:pt x="11186" y="14872"/>
                              </a:lnTo>
                              <a:lnTo>
                                <a:pt x="11194" y="14874"/>
                              </a:lnTo>
                              <a:lnTo>
                                <a:pt x="11201" y="14876"/>
                              </a:lnTo>
                              <a:lnTo>
                                <a:pt x="11207" y="14878"/>
                              </a:lnTo>
                              <a:lnTo>
                                <a:pt x="11210" y="14879"/>
                              </a:lnTo>
                              <a:lnTo>
                                <a:pt x="11211" y="14879"/>
                              </a:lnTo>
                              <a:lnTo>
                                <a:pt x="11277" y="14880"/>
                              </a:lnTo>
                              <a:lnTo>
                                <a:pt x="11280" y="14880"/>
                              </a:lnTo>
                              <a:lnTo>
                                <a:pt x="11274" y="14874"/>
                              </a:lnTo>
                              <a:lnTo>
                                <a:pt x="11262" y="14846"/>
                              </a:lnTo>
                              <a:lnTo>
                                <a:pt x="11280" y="14817"/>
                              </a:lnTo>
                              <a:lnTo>
                                <a:pt x="11250" y="14796"/>
                              </a:lnTo>
                              <a:lnTo>
                                <a:pt x="11276" y="14732"/>
                              </a:lnTo>
                              <a:lnTo>
                                <a:pt x="11257" y="14692"/>
                              </a:lnTo>
                              <a:lnTo>
                                <a:pt x="11276" y="14640"/>
                              </a:lnTo>
                              <a:lnTo>
                                <a:pt x="11274" y="14636"/>
                              </a:lnTo>
                              <a:lnTo>
                                <a:pt x="11272" y="14629"/>
                              </a:lnTo>
                              <a:lnTo>
                                <a:pt x="11268" y="14619"/>
                              </a:lnTo>
                              <a:lnTo>
                                <a:pt x="11260" y="14598"/>
                              </a:lnTo>
                              <a:lnTo>
                                <a:pt x="11257" y="14589"/>
                              </a:lnTo>
                              <a:lnTo>
                                <a:pt x="11255" y="14583"/>
                              </a:lnTo>
                              <a:lnTo>
                                <a:pt x="11254" y="14581"/>
                              </a:lnTo>
                              <a:lnTo>
                                <a:pt x="11280" y="14497"/>
                              </a:lnTo>
                              <a:lnTo>
                                <a:pt x="11260" y="14461"/>
                              </a:lnTo>
                              <a:lnTo>
                                <a:pt x="11259" y="14459"/>
                              </a:lnTo>
                              <a:lnTo>
                                <a:pt x="11258" y="14456"/>
                              </a:lnTo>
                              <a:lnTo>
                                <a:pt x="11259" y="14450"/>
                              </a:lnTo>
                              <a:lnTo>
                                <a:pt x="11260" y="14443"/>
                              </a:lnTo>
                              <a:lnTo>
                                <a:pt x="11261" y="14434"/>
                              </a:lnTo>
                              <a:lnTo>
                                <a:pt x="11263" y="14425"/>
                              </a:lnTo>
                              <a:lnTo>
                                <a:pt x="11266" y="14404"/>
                              </a:lnTo>
                              <a:lnTo>
                                <a:pt x="11269" y="14394"/>
                              </a:lnTo>
                              <a:lnTo>
                                <a:pt x="11270" y="14383"/>
                              </a:lnTo>
                              <a:lnTo>
                                <a:pt x="11273" y="14374"/>
                              </a:lnTo>
                              <a:lnTo>
                                <a:pt x="11275" y="14366"/>
                              </a:lnTo>
                              <a:lnTo>
                                <a:pt x="11276" y="14359"/>
                              </a:lnTo>
                              <a:lnTo>
                                <a:pt x="11278" y="14353"/>
                              </a:lnTo>
                              <a:lnTo>
                                <a:pt x="11279" y="14350"/>
                              </a:lnTo>
                              <a:lnTo>
                                <a:pt x="11280" y="14349"/>
                              </a:lnTo>
                              <a:lnTo>
                                <a:pt x="11255" y="14305"/>
                              </a:lnTo>
                              <a:lnTo>
                                <a:pt x="11277" y="14280"/>
                              </a:lnTo>
                              <a:lnTo>
                                <a:pt x="11280" y="14280"/>
                              </a:lnTo>
                              <a:lnTo>
                                <a:pt x="11242" y="13828"/>
                              </a:lnTo>
                              <a:lnTo>
                                <a:pt x="11278" y="13732"/>
                              </a:lnTo>
                              <a:lnTo>
                                <a:pt x="11258" y="13363"/>
                              </a:lnTo>
                              <a:lnTo>
                                <a:pt x="11278" y="13075"/>
                              </a:lnTo>
                              <a:lnTo>
                                <a:pt x="11237" y="12774"/>
                              </a:lnTo>
                              <a:lnTo>
                                <a:pt x="11278" y="12418"/>
                              </a:lnTo>
                              <a:lnTo>
                                <a:pt x="11242" y="12226"/>
                              </a:lnTo>
                              <a:lnTo>
                                <a:pt x="11256" y="12116"/>
                              </a:lnTo>
                              <a:lnTo>
                                <a:pt x="11231" y="11801"/>
                              </a:lnTo>
                              <a:lnTo>
                                <a:pt x="11278" y="11541"/>
                              </a:lnTo>
                              <a:lnTo>
                                <a:pt x="11237" y="11377"/>
                              </a:lnTo>
                              <a:lnTo>
                                <a:pt x="11278" y="11035"/>
                              </a:lnTo>
                              <a:lnTo>
                                <a:pt x="11251" y="10815"/>
                              </a:lnTo>
                              <a:lnTo>
                                <a:pt x="11276" y="10596"/>
                              </a:lnTo>
                              <a:lnTo>
                                <a:pt x="11263" y="10405"/>
                              </a:lnTo>
                              <a:lnTo>
                                <a:pt x="11280" y="1011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4B56B23" id="Freeform: Shape 174" o:spid="_x0000_s1026" style="position:absolute;margin-left:24pt;margin-top:24pt;width:564.05pt;height:744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1281,148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" path="m600,4l566,19,536,1,516,31,452,5,412,24,359,5r-3,2l349,9r-10,4l328,17r-10,4l309,24r-6,2l301,27,217,1,181,22r-2,l176,23r-6,-1l163,21,145,19,135,17,124,14,114,13,104,10,94,8,86,6,79,4,73,2,70,1r-1,l3,,,,6,6,18,34,,64,30,84,4,148r19,41l4,241r2,3l8,252r5,9l16,272r4,10l26,298,,383r20,36l21,420r1,3l21,429r-1,7l19,445r-2,10l14,475r-3,11l10,496,7,506r-2,8l4,521r-2,6l1,530,,531r25,44l,600r37,465l2,1161r20,369l2,1817r40,301l2,2474r36,178l24,2775r24,315l2,3350r41,150l2,3856r27,219l4,4280r13,205l,4772r38,260l5,5456r38,301l31,6359,10,6496,1,6715r37,232l1,7248r31,370l16,7864r20,137l6,8261r10,191l4,8822r33,41l4,9314r18,246l28,10012r13,219l1,10450r19,314l3,11134r38,95l9,11722r29,68l7,12050r30,301l5,12638r41,192l2,13186r39,191l4,13774r35,205l2,14280r147,l149,600r,-450l600,150,600,4xm10680,r-333,40l10277,5r-272,20l9793,5,9571,44,9309,5,9168,40,9087,27,8856,50,8664,5,8543,45,8291,5,8130,32,7968,7,7827,20,7616,3,7424,40,7112,8,6890,45,6446,34,6346,13,6174,4,6003,41,5791,4,5509,35,5328,19r-91,19l5035,9,4894,19,4632,7r-30,33l4259,7,4078,25r-333,5l3584,43,3432,4,3191,23,2918,6r-70,38l2485,12r-50,29l2243,10,2021,39,1810,8,1668,49,1406,5,1265,43,973,7,822,41,600,5r,145l10680,150r,-150xm11280,10117r-38,-260l11275,9432r-38,-301l11249,8529r21,-137l11279,8159r-38,-233l11279,7639r-31,-370l11264,7022r-20,-123l11274,6625r-10,-191l11276,6078r-34,-42l11276,5571r-18,-247l11252,4872r-13,-219l11279,4448r-19,-329l11277,3750r-39,-96l11271,3161r-30,-69l11273,2832r-30,-301l11275,2243r-42,-191l11278,1696r-39,-192l11276,1107r-36,-206l11278,600r-1,l11255,575r25,-44l11279,530r-1,-3l11276,521r-1,-7l11273,506r-3,-10l11269,486r-3,-10l11264,465r-1,-10l11261,446r-1,-9l11259,429r-1,-5l11259,420r1,-1l11280,383r-26,-84l11255,297r2,-6l11260,282r4,-11l11268,261r4,-9l11274,244r2,-3l11257,189r19,-41l11250,84r30,-20l11262,34r12,-28l11280,r-3,l11211,1r-1,l11207,2r-6,2l11194,6r-8,2l11176,10r-10,2l11156,14r-11,2l11135,18r-9,2l11117,21r-7,1l11104,22r-3,l11099,21,11063,1r-84,25l10977,26r-6,-2l10962,21r-10,-4l10941,13r-10,-4l10924,7r-3,-2l10868,23,10828,5r-64,26l10744,1r-30,18l10680,4r,146l11130,150r,450l11130,14280r,447l10680,14727r-10080,l149,14727r,-447l3,14280r22,25l,14349r1,1l2,14353r2,6l5,14366r2,8l10,14383r1,11l14,14404r3,21l19,14434r1,9l21,14450r1,6l21,14459r-1,2l,14497r26,84l25,14583r-2,6l20,14598r-4,10l13,14619r-5,10l6,14636r-2,4l23,14692r-19,40l30,14796,,14817r17,29l5,14874r-5,6l3,14880r66,-1l70,14879r3,-1l79,14876r7,-2l94,14872r10,-2l114,14867r10,-1l135,14863r10,-2l163,14859r7,-1l176,14857r3,1l181,14858r36,21l301,14853r2,1l309,14855r9,4l328,14863r11,4l349,14871r7,2l359,14875r53,-19l452,14875r64,-26l536,14879r30,-18l600,14876r,2l892,14841r81,37l1235,14858r212,20l1669,14836r272,42l2072,14841r90,14l2394,14830r182,48l2707,14835r252,42l3120,14849r161,27l3422,14862r212,18l3826,14841r312,34l4360,14836r443,12l4904,14870r172,9l5247,14840r222,39l5751,14846r191,17l6033,14843r202,31l6376,14863r262,12l6668,14841r343,35l7192,14857r333,-6l7686,14837r162,42l8079,14858r273,19l8432,14836r353,34l8835,14840r202,32l9259,14842r211,33l9601,14832r273,46l10015,14837r292,39l10458,14839r222,39l10680,14876r34,-15l10744,14879r20,-30l10828,14875r40,-19l10921,14875r3,-2l10931,14871r10,-4l10952,14863r10,-4l10971,14855r6,-1l10979,14853r84,26l11099,14858r2,l11104,14857r6,1l11117,14859r18,2l11145,14863r11,3l11166,14867r10,3l11186,14872r8,2l11201,14876r6,2l11210,14879r1,l11277,14880r3,l11274,14874r-12,-28l11280,14817r-30,-21l11276,14732r-19,-40l11276,14640r-2,-4l11272,14629r-4,-10l11260,14598r-3,-9l11255,14583r-1,-2l11280,14497r-20,-36l11259,14459r-1,-3l11259,14450r1,-7l11261,14434r2,-9l11266,14404r3,-10l11270,14383r3,-9l11275,14366r1,-7l11278,14353r1,-3l11280,14349r-25,-44l11277,14280r3,l11242,13828r36,-96l11258,13363r20,-288l11237,12774r41,-356l11242,12226r14,-110l11231,11801r47,-260l11237,11377r41,-342l11251,10815r25,-219l11263,10405r17,-288xe" fillcolor="black" stroked="f">
                <v:path arrowok="t" o:connecttype="custom" o:connectlocs="226060,309245;137795,305435;78740,313690;43815,305435;2540,398780;16510,494030;10795,593725;635,641350;1270,1458595;1270,2753360;19685,4342765;3810,5550535;635,6940550;3175,8329930;94615,685800;6353175,320675;5424805,333375;4375150,333375;3325495,328930;2275840,332105;1283335,329565;381000,400050;7156450,5633720;7152640,4390390;7150100,2920365;7132955,1607820;7162800,641985;7153910,607060;7150100,570865;7157720,464820;7158990,308610;7112635,307340;7065010,317500;6970395,321310;6901180,319405;7067550,685800;94615,9372600;4445,9432290;13970,9484360;10160,9580880;0,9713595;50165,9751060;103505,9740265;196215,9737725;287020,9750425;784225,9739630;1718945,9725025;2768600,9725660;3830955,9730105;4880610,9726295;5879465,9729470;6781800,9751060;6941185,9747885;7047865,9739630;7090410,9745345;7160895,9753600;7148195,9634220;7146290,9563735;7152005,9464675;7162165,9417050;7161530,8607425;7161530,7312025" o:connectangles="0,0,0,0,0,0,0,0,0,0,0,0,0,0,0,0,0,0,0,0,0,0,0,0,0,0,0,0,0,0,0,0,0,0,0,0,0,0,0,0,0,0,0,0,0,0,0,0,0,0,0,0,0,0,0,0,0,0,0,0,0,0"/>
                <w10:wrap anchorx="page" anchory="page"/>
              </v:shape>
            </w:pict>
          </mc:Fallback>
        </mc:AlternateContent>
      </w:r>
      <w:bookmarkStart w:id="0" w:name="_bookmark15"/>
      <w:bookmarkEnd w:id="0"/>
      <w:r>
        <w:t>Grading Criteria</w:t>
      </w:r>
    </w:p>
    <w:p w14:paraId="2F99239A" w14:textId="77777777" w:rsidR="000243C4" w:rsidRDefault="000243C4" w:rsidP="000243C4">
      <w:pPr>
        <w:spacing w:before="59"/>
        <w:ind w:right="7096"/>
        <w:jc w:val="center"/>
        <w:rPr>
          <w:b/>
          <w:sz w:val="24"/>
        </w:rPr>
      </w:pPr>
      <w:r>
        <w:rPr>
          <w:b/>
          <w:sz w:val="24"/>
          <w:u w:val="thick"/>
        </w:rPr>
        <w:t>Title (Pre-Proposal) Hearing</w:t>
      </w:r>
    </w:p>
    <w:p w14:paraId="20F78491" w14:textId="77777777" w:rsidR="000243C4" w:rsidRDefault="000243C4" w:rsidP="000243C4">
      <w:pPr>
        <w:pStyle w:val="BodyText"/>
        <w:spacing w:before="2"/>
        <w:rPr>
          <w:b/>
        </w:rPr>
      </w:pPr>
    </w:p>
    <w:tbl>
      <w:tblPr>
        <w:tblW w:w="0" w:type="auto"/>
        <w:tblInd w:w="3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392"/>
        <w:gridCol w:w="1796"/>
      </w:tblGrid>
      <w:tr w:rsidR="000243C4" w14:paraId="319E76B5" w14:textId="77777777" w:rsidTr="00404768">
        <w:trPr>
          <w:trHeight w:val="261"/>
        </w:trPr>
        <w:tc>
          <w:tcPr>
            <w:tcW w:w="10188" w:type="dxa"/>
            <w:gridSpan w:val="2"/>
          </w:tcPr>
          <w:p w14:paraId="52A57C4D" w14:textId="77777777" w:rsidR="000243C4" w:rsidRDefault="000243C4" w:rsidP="00404768">
            <w:pPr>
              <w:pStyle w:val="TableParagraph"/>
              <w:spacing w:before="6" w:line="236" w:lineRule="exact"/>
              <w:ind w:left="2927"/>
              <w:rPr>
                <w:b/>
                <w:sz w:val="24"/>
              </w:rPr>
            </w:pPr>
            <w:r>
              <w:rPr>
                <w:b/>
                <w:sz w:val="24"/>
              </w:rPr>
              <w:t>Pre-Proposal Statement (Team Grade)</w:t>
            </w:r>
          </w:p>
        </w:tc>
      </w:tr>
      <w:tr w:rsidR="000243C4" w14:paraId="2577AD76" w14:textId="77777777" w:rsidTr="00404768">
        <w:trPr>
          <w:trHeight w:val="573"/>
        </w:trPr>
        <w:tc>
          <w:tcPr>
            <w:tcW w:w="8392" w:type="dxa"/>
          </w:tcPr>
          <w:p w14:paraId="273CC457" w14:textId="77777777" w:rsidR="000243C4" w:rsidRDefault="000243C4" w:rsidP="00404768">
            <w:pPr>
              <w:pStyle w:val="TableParagraph"/>
              <w:spacing w:before="38" w:line="292" w:lineRule="exact"/>
              <w:ind w:left="106"/>
              <w:rPr>
                <w:sz w:val="24"/>
              </w:rPr>
            </w:pPr>
            <w:r>
              <w:rPr>
                <w:sz w:val="24"/>
                <w:u w:val="single"/>
              </w:rPr>
              <w:t>Project Title</w:t>
            </w:r>
          </w:p>
          <w:p w14:paraId="6144F520" w14:textId="77777777" w:rsidR="000243C4" w:rsidRDefault="000243C4" w:rsidP="00A5474A">
            <w:pPr>
              <w:pStyle w:val="TableParagraph"/>
              <w:numPr>
                <w:ilvl w:val="0"/>
                <w:numId w:val="10"/>
              </w:numPr>
              <w:tabs>
                <w:tab w:val="left" w:pos="1186"/>
                <w:tab w:val="left" w:pos="1187"/>
              </w:tabs>
              <w:spacing w:line="223" w:lineRule="exact"/>
              <w:ind w:hanging="365"/>
              <w:rPr>
                <w:sz w:val="24"/>
              </w:rPr>
            </w:pPr>
            <w:r>
              <w:rPr>
                <w:sz w:val="24"/>
              </w:rPr>
              <w:t>Th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pacing w:val="-3"/>
                <w:sz w:val="24"/>
              </w:rPr>
              <w:t>titl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give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omplet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overview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what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roject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is</w:t>
            </w:r>
            <w:r>
              <w:rPr>
                <w:spacing w:val="-3"/>
                <w:sz w:val="24"/>
              </w:rPr>
              <w:t xml:space="preserve"> all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about.</w:t>
            </w:r>
          </w:p>
        </w:tc>
        <w:tc>
          <w:tcPr>
            <w:tcW w:w="1796" w:type="dxa"/>
          </w:tcPr>
          <w:p w14:paraId="2D7CBD52" w14:textId="77777777" w:rsidR="000243C4" w:rsidRDefault="000243C4" w:rsidP="00404768">
            <w:pPr>
              <w:pStyle w:val="TableParagraph"/>
              <w:spacing w:before="162"/>
              <w:ind w:left="673" w:right="672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(5)</w:t>
            </w:r>
          </w:p>
        </w:tc>
      </w:tr>
      <w:tr w:rsidR="000243C4" w14:paraId="461252DE" w14:textId="77777777" w:rsidTr="00404768">
        <w:trPr>
          <w:trHeight w:val="666"/>
        </w:trPr>
        <w:tc>
          <w:tcPr>
            <w:tcW w:w="8392" w:type="dxa"/>
          </w:tcPr>
          <w:p w14:paraId="7B4643F5" w14:textId="77777777" w:rsidR="000243C4" w:rsidRDefault="000243C4" w:rsidP="00404768">
            <w:pPr>
              <w:pStyle w:val="TableParagraph"/>
              <w:spacing w:before="86" w:line="292" w:lineRule="exact"/>
              <w:ind w:left="106"/>
              <w:rPr>
                <w:sz w:val="24"/>
              </w:rPr>
            </w:pPr>
            <w:r>
              <w:rPr>
                <w:sz w:val="24"/>
                <w:u w:val="single"/>
              </w:rPr>
              <w:t>Scope and Limitations of the Study</w:t>
            </w:r>
          </w:p>
          <w:p w14:paraId="51AA01C4" w14:textId="5DE16215" w:rsidR="000243C4" w:rsidRDefault="00464681" w:rsidP="00A5474A">
            <w:pPr>
              <w:pStyle w:val="TableParagraph"/>
              <w:numPr>
                <w:ilvl w:val="0"/>
                <w:numId w:val="9"/>
              </w:numPr>
              <w:tabs>
                <w:tab w:val="left" w:pos="1186"/>
                <w:tab w:val="left" w:pos="1187"/>
              </w:tabs>
              <w:spacing w:line="267" w:lineRule="exact"/>
              <w:ind w:hanging="365"/>
              <w:rPr>
                <w:sz w:val="24"/>
              </w:rPr>
            </w:pPr>
            <w:r>
              <w:rPr>
                <w:sz w:val="24"/>
              </w:rPr>
              <w:t>The scope</w:t>
            </w:r>
            <w:r w:rsidR="000243C4">
              <w:rPr>
                <w:spacing w:val="-7"/>
                <w:sz w:val="24"/>
              </w:rPr>
              <w:t xml:space="preserve"> </w:t>
            </w:r>
            <w:r w:rsidR="000243C4">
              <w:rPr>
                <w:sz w:val="24"/>
              </w:rPr>
              <w:t>and</w:t>
            </w:r>
            <w:r w:rsidR="000243C4">
              <w:rPr>
                <w:spacing w:val="-6"/>
                <w:sz w:val="24"/>
              </w:rPr>
              <w:t xml:space="preserve"> </w:t>
            </w:r>
            <w:r w:rsidR="000243C4">
              <w:rPr>
                <w:sz w:val="24"/>
              </w:rPr>
              <w:t>limitations</w:t>
            </w:r>
            <w:r w:rsidR="000243C4">
              <w:rPr>
                <w:spacing w:val="-5"/>
                <w:sz w:val="24"/>
              </w:rPr>
              <w:t xml:space="preserve"> </w:t>
            </w:r>
            <w:r w:rsidR="000243C4">
              <w:rPr>
                <w:sz w:val="24"/>
              </w:rPr>
              <w:t>of</w:t>
            </w:r>
            <w:r w:rsidR="000243C4">
              <w:rPr>
                <w:spacing w:val="-9"/>
                <w:sz w:val="24"/>
              </w:rPr>
              <w:t xml:space="preserve"> </w:t>
            </w:r>
            <w:r w:rsidR="000243C4">
              <w:rPr>
                <w:sz w:val="24"/>
              </w:rPr>
              <w:t>the</w:t>
            </w:r>
            <w:r w:rsidR="000243C4">
              <w:rPr>
                <w:spacing w:val="-10"/>
                <w:sz w:val="24"/>
              </w:rPr>
              <w:t xml:space="preserve"> </w:t>
            </w:r>
            <w:r w:rsidR="000243C4">
              <w:rPr>
                <w:sz w:val="24"/>
              </w:rPr>
              <w:t>project</w:t>
            </w:r>
            <w:r w:rsidR="000243C4">
              <w:rPr>
                <w:spacing w:val="-8"/>
                <w:sz w:val="24"/>
              </w:rPr>
              <w:t xml:space="preserve"> </w:t>
            </w:r>
            <w:r w:rsidR="000243C4">
              <w:rPr>
                <w:sz w:val="24"/>
              </w:rPr>
              <w:t>are</w:t>
            </w:r>
            <w:r w:rsidR="000243C4">
              <w:rPr>
                <w:spacing w:val="-7"/>
                <w:sz w:val="24"/>
              </w:rPr>
              <w:t xml:space="preserve"> </w:t>
            </w:r>
            <w:r w:rsidR="000243C4">
              <w:rPr>
                <w:sz w:val="24"/>
              </w:rPr>
              <w:t>clearly</w:t>
            </w:r>
            <w:r w:rsidR="000243C4">
              <w:rPr>
                <w:spacing w:val="-8"/>
                <w:sz w:val="24"/>
              </w:rPr>
              <w:t xml:space="preserve"> </w:t>
            </w:r>
            <w:r w:rsidR="000243C4">
              <w:rPr>
                <w:sz w:val="24"/>
              </w:rPr>
              <w:t>defined.</w:t>
            </w:r>
          </w:p>
        </w:tc>
        <w:tc>
          <w:tcPr>
            <w:tcW w:w="1796" w:type="dxa"/>
          </w:tcPr>
          <w:p w14:paraId="0212AE79" w14:textId="77777777" w:rsidR="000243C4" w:rsidRDefault="000243C4" w:rsidP="00404768">
            <w:pPr>
              <w:pStyle w:val="TableParagraph"/>
              <w:spacing w:before="1"/>
              <w:rPr>
                <w:b/>
                <w:sz w:val="25"/>
              </w:rPr>
            </w:pPr>
          </w:p>
          <w:p w14:paraId="21BC0B83" w14:textId="77777777" w:rsidR="000243C4" w:rsidRDefault="000243C4" w:rsidP="00404768">
            <w:pPr>
              <w:pStyle w:val="TableParagraph"/>
              <w:ind w:left="681" w:right="672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(15)</w:t>
            </w:r>
          </w:p>
        </w:tc>
      </w:tr>
      <w:tr w:rsidR="00464681" w14:paraId="4C635F2D" w14:textId="77777777" w:rsidTr="00404768">
        <w:trPr>
          <w:trHeight w:val="666"/>
        </w:trPr>
        <w:tc>
          <w:tcPr>
            <w:tcW w:w="8392" w:type="dxa"/>
          </w:tcPr>
          <w:p w14:paraId="1B2EBEB6" w14:textId="77777777" w:rsidR="00464681" w:rsidRDefault="00464681" w:rsidP="00404768">
            <w:pPr>
              <w:pStyle w:val="TableParagraph"/>
              <w:spacing w:before="86" w:line="292" w:lineRule="exact"/>
              <w:ind w:left="106"/>
              <w:rPr>
                <w:sz w:val="24"/>
                <w:u w:val="single"/>
              </w:rPr>
            </w:pPr>
            <w:r>
              <w:rPr>
                <w:sz w:val="24"/>
                <w:u w:val="single"/>
              </w:rPr>
              <w:t>Significance of the Study</w:t>
            </w:r>
          </w:p>
          <w:p w14:paraId="52CE7520" w14:textId="53F0CECF" w:rsidR="00464681" w:rsidRDefault="00464681" w:rsidP="00464681">
            <w:pPr>
              <w:pStyle w:val="TableParagraph"/>
              <w:numPr>
                <w:ilvl w:val="0"/>
                <w:numId w:val="12"/>
              </w:numPr>
              <w:spacing w:before="86" w:line="292" w:lineRule="exact"/>
              <w:ind w:left="1190"/>
              <w:rPr>
                <w:sz w:val="24"/>
                <w:u w:val="single"/>
              </w:rPr>
            </w:pPr>
            <w:r>
              <w:rPr>
                <w:sz w:val="24"/>
              </w:rPr>
              <w:t xml:space="preserve">The significance </w:t>
            </w:r>
            <w:r>
              <w:rPr>
                <w:sz w:val="24"/>
              </w:rPr>
              <w:t>of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project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is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clearly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de</w:t>
            </w:r>
            <w:r>
              <w:rPr>
                <w:sz w:val="24"/>
              </w:rPr>
              <w:t>scribed</w:t>
            </w:r>
          </w:p>
        </w:tc>
        <w:tc>
          <w:tcPr>
            <w:tcW w:w="1796" w:type="dxa"/>
          </w:tcPr>
          <w:p w14:paraId="09A25C10" w14:textId="77777777" w:rsidR="00464681" w:rsidRDefault="00464681" w:rsidP="00464681">
            <w:pPr>
              <w:pStyle w:val="TableParagraph"/>
              <w:spacing w:before="1"/>
              <w:jc w:val="center"/>
              <w:rPr>
                <w:b/>
                <w:sz w:val="25"/>
              </w:rPr>
            </w:pPr>
          </w:p>
          <w:p w14:paraId="5570330D" w14:textId="04566037" w:rsidR="00464681" w:rsidRDefault="00464681" w:rsidP="00464681">
            <w:pPr>
              <w:pStyle w:val="TableParagraph"/>
              <w:spacing w:before="1"/>
              <w:jc w:val="center"/>
              <w:rPr>
                <w:b/>
                <w:sz w:val="25"/>
              </w:rPr>
            </w:pPr>
            <w:r>
              <w:rPr>
                <w:b/>
                <w:sz w:val="25"/>
              </w:rPr>
              <w:t>(1</w:t>
            </w:r>
            <w:r w:rsidR="00DB3EB2">
              <w:rPr>
                <w:b/>
                <w:sz w:val="25"/>
              </w:rPr>
              <w:t>0</w:t>
            </w:r>
            <w:r>
              <w:rPr>
                <w:b/>
                <w:sz w:val="25"/>
              </w:rPr>
              <w:t>)</w:t>
            </w:r>
          </w:p>
        </w:tc>
      </w:tr>
      <w:tr w:rsidR="000243C4" w14:paraId="3D66FDBE" w14:textId="77777777" w:rsidTr="00404768">
        <w:trPr>
          <w:trHeight w:val="1778"/>
        </w:trPr>
        <w:tc>
          <w:tcPr>
            <w:tcW w:w="8392" w:type="dxa"/>
          </w:tcPr>
          <w:p w14:paraId="4801FAEB" w14:textId="77777777" w:rsidR="000243C4" w:rsidRDefault="000243C4" w:rsidP="00404768">
            <w:pPr>
              <w:pStyle w:val="TableParagraph"/>
              <w:spacing w:before="6" w:line="266" w:lineRule="exact"/>
              <w:ind w:left="106"/>
              <w:rPr>
                <w:sz w:val="24"/>
              </w:rPr>
            </w:pPr>
            <w:r>
              <w:rPr>
                <w:sz w:val="24"/>
                <w:u w:val="single"/>
              </w:rPr>
              <w:t>Requirements Specifications</w:t>
            </w:r>
          </w:p>
          <w:p w14:paraId="0F03F545" w14:textId="77777777" w:rsidR="000243C4" w:rsidRDefault="000243C4" w:rsidP="00A5474A">
            <w:pPr>
              <w:pStyle w:val="TableParagraph"/>
              <w:numPr>
                <w:ilvl w:val="0"/>
                <w:numId w:val="8"/>
              </w:numPr>
              <w:tabs>
                <w:tab w:val="left" w:pos="1186"/>
                <w:tab w:val="left" w:pos="1187"/>
              </w:tabs>
              <w:spacing w:line="258" w:lineRule="exact"/>
              <w:ind w:hanging="365"/>
              <w:rPr>
                <w:sz w:val="24"/>
              </w:rPr>
            </w:pPr>
            <w:r>
              <w:rPr>
                <w:sz w:val="24"/>
              </w:rPr>
              <w:t>Program,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Software,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Hardware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Specifications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are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clearly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defined.</w:t>
            </w:r>
          </w:p>
          <w:p w14:paraId="25E52120" w14:textId="77777777" w:rsidR="000243C4" w:rsidRDefault="000243C4" w:rsidP="00A5474A">
            <w:pPr>
              <w:pStyle w:val="TableParagraph"/>
              <w:numPr>
                <w:ilvl w:val="0"/>
                <w:numId w:val="8"/>
              </w:numPr>
              <w:tabs>
                <w:tab w:val="left" w:pos="1186"/>
                <w:tab w:val="left" w:pos="1187"/>
              </w:tabs>
              <w:spacing w:line="284" w:lineRule="exact"/>
              <w:ind w:hanging="365"/>
              <w:rPr>
                <w:sz w:val="24"/>
              </w:rPr>
            </w:pPr>
            <w:r>
              <w:rPr>
                <w:sz w:val="24"/>
              </w:rPr>
              <w:t>Softwar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Hardware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requirements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pacing w:val="-3"/>
                <w:sz w:val="24"/>
              </w:rPr>
              <w:t>are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available.</w:t>
            </w:r>
          </w:p>
          <w:p w14:paraId="62347FEC" w14:textId="77777777" w:rsidR="000243C4" w:rsidRDefault="000243C4" w:rsidP="00A5474A">
            <w:pPr>
              <w:pStyle w:val="TableParagraph"/>
              <w:numPr>
                <w:ilvl w:val="0"/>
                <w:numId w:val="8"/>
              </w:numPr>
              <w:tabs>
                <w:tab w:val="left" w:pos="1186"/>
                <w:tab w:val="left" w:pos="1187"/>
              </w:tabs>
              <w:spacing w:before="3"/>
              <w:ind w:right="428" w:hanging="365"/>
              <w:rPr>
                <w:sz w:val="24"/>
              </w:rPr>
            </w:pPr>
            <w:r>
              <w:rPr>
                <w:sz w:val="24"/>
              </w:rPr>
              <w:t>Major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program/modules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project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giv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justification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pacing w:val="-3"/>
                <w:sz w:val="24"/>
              </w:rPr>
              <w:t>to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pacing w:val="-3"/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roject title.</w:t>
            </w:r>
          </w:p>
        </w:tc>
        <w:tc>
          <w:tcPr>
            <w:tcW w:w="1796" w:type="dxa"/>
          </w:tcPr>
          <w:p w14:paraId="131C5C86" w14:textId="77777777" w:rsidR="000243C4" w:rsidRDefault="000243C4" w:rsidP="00404768">
            <w:pPr>
              <w:pStyle w:val="TableParagraph"/>
              <w:rPr>
                <w:b/>
                <w:sz w:val="24"/>
              </w:rPr>
            </w:pPr>
          </w:p>
          <w:p w14:paraId="421647B6" w14:textId="77777777" w:rsidR="000243C4" w:rsidRDefault="000243C4" w:rsidP="00404768">
            <w:pPr>
              <w:pStyle w:val="TableParagraph"/>
              <w:rPr>
                <w:b/>
                <w:sz w:val="25"/>
              </w:rPr>
            </w:pPr>
          </w:p>
          <w:p w14:paraId="6BC9F272" w14:textId="77777777" w:rsidR="000243C4" w:rsidRDefault="000243C4" w:rsidP="00404768">
            <w:pPr>
              <w:pStyle w:val="TableParagraph"/>
              <w:ind w:left="681" w:right="672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(15)</w:t>
            </w:r>
          </w:p>
        </w:tc>
      </w:tr>
      <w:tr w:rsidR="000243C4" w14:paraId="2879BFB2" w14:textId="77777777" w:rsidTr="00404768">
        <w:trPr>
          <w:trHeight w:val="1397"/>
        </w:trPr>
        <w:tc>
          <w:tcPr>
            <w:tcW w:w="8392" w:type="dxa"/>
          </w:tcPr>
          <w:p w14:paraId="33214574" w14:textId="77777777" w:rsidR="000243C4" w:rsidRDefault="000243C4" w:rsidP="00404768">
            <w:pPr>
              <w:pStyle w:val="TableParagraph"/>
              <w:spacing w:before="86" w:line="292" w:lineRule="exact"/>
              <w:ind w:left="106"/>
              <w:rPr>
                <w:sz w:val="24"/>
              </w:rPr>
            </w:pPr>
            <w:r>
              <w:rPr>
                <w:sz w:val="24"/>
                <w:u w:val="single"/>
              </w:rPr>
              <w:t>Mechanics</w:t>
            </w:r>
          </w:p>
          <w:p w14:paraId="1E724E68" w14:textId="77777777" w:rsidR="000243C4" w:rsidRDefault="000243C4" w:rsidP="00A5474A">
            <w:pPr>
              <w:pStyle w:val="TableParagraph"/>
              <w:numPr>
                <w:ilvl w:val="0"/>
                <w:numId w:val="7"/>
              </w:numPr>
              <w:tabs>
                <w:tab w:val="left" w:pos="1186"/>
                <w:tab w:val="left" w:pos="1187"/>
              </w:tabs>
              <w:spacing w:line="292" w:lineRule="exact"/>
              <w:ind w:hanging="365"/>
              <w:rPr>
                <w:sz w:val="24"/>
              </w:rPr>
            </w:pPr>
            <w:r>
              <w:rPr>
                <w:sz w:val="24"/>
              </w:rPr>
              <w:t>Organizatio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Fluidity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ideas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ar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apparent.</w:t>
            </w:r>
          </w:p>
          <w:p w14:paraId="2236A866" w14:textId="77777777" w:rsidR="000243C4" w:rsidRDefault="000243C4" w:rsidP="00A5474A">
            <w:pPr>
              <w:pStyle w:val="TableParagraph"/>
              <w:numPr>
                <w:ilvl w:val="0"/>
                <w:numId w:val="7"/>
              </w:numPr>
              <w:tabs>
                <w:tab w:val="left" w:pos="1186"/>
                <w:tab w:val="left" w:pos="1187"/>
              </w:tabs>
              <w:spacing w:before="3" w:line="292" w:lineRule="exact"/>
              <w:ind w:hanging="365"/>
              <w:rPr>
                <w:sz w:val="24"/>
              </w:rPr>
            </w:pPr>
            <w:r>
              <w:rPr>
                <w:sz w:val="24"/>
              </w:rPr>
              <w:t>Formatting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layout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are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consistent.</w:t>
            </w:r>
          </w:p>
          <w:p w14:paraId="25E728DF" w14:textId="77777777" w:rsidR="000243C4" w:rsidRDefault="000243C4" w:rsidP="00A5474A">
            <w:pPr>
              <w:pStyle w:val="TableParagraph"/>
              <w:numPr>
                <w:ilvl w:val="0"/>
                <w:numId w:val="7"/>
              </w:numPr>
              <w:tabs>
                <w:tab w:val="left" w:pos="1186"/>
                <w:tab w:val="left" w:pos="1187"/>
              </w:tabs>
              <w:spacing w:line="292" w:lineRule="exact"/>
              <w:ind w:hanging="365"/>
              <w:rPr>
                <w:sz w:val="24"/>
              </w:rPr>
            </w:pPr>
            <w:r>
              <w:rPr>
                <w:sz w:val="24"/>
              </w:rPr>
              <w:t>All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parts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manuscript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r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grammatically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correct.</w:t>
            </w:r>
          </w:p>
        </w:tc>
        <w:tc>
          <w:tcPr>
            <w:tcW w:w="1796" w:type="dxa"/>
          </w:tcPr>
          <w:p w14:paraId="3017C85B" w14:textId="77777777" w:rsidR="000243C4" w:rsidRDefault="000243C4" w:rsidP="00404768">
            <w:pPr>
              <w:pStyle w:val="TableParagraph"/>
              <w:rPr>
                <w:b/>
                <w:sz w:val="24"/>
              </w:rPr>
            </w:pPr>
          </w:p>
          <w:p w14:paraId="1B6E20A1" w14:textId="77777777" w:rsidR="000243C4" w:rsidRDefault="000243C4" w:rsidP="00404768">
            <w:pPr>
              <w:pStyle w:val="TableParagraph"/>
              <w:spacing w:before="4"/>
              <w:rPr>
                <w:b/>
                <w:sz w:val="24"/>
              </w:rPr>
            </w:pPr>
          </w:p>
          <w:p w14:paraId="6AE68499" w14:textId="77777777" w:rsidR="000243C4" w:rsidRDefault="000243C4" w:rsidP="00404768">
            <w:pPr>
              <w:pStyle w:val="TableParagraph"/>
              <w:ind w:left="673" w:right="672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(5)</w:t>
            </w:r>
          </w:p>
        </w:tc>
      </w:tr>
    </w:tbl>
    <w:p w14:paraId="61BBC888" w14:textId="77777777" w:rsidR="000243C4" w:rsidRDefault="000243C4" w:rsidP="000243C4">
      <w:pPr>
        <w:jc w:val="center"/>
        <w:rPr>
          <w:sz w:val="24"/>
        </w:rPr>
        <w:sectPr w:rsidR="000243C4">
          <w:headerReference w:type="default" r:id="rId7"/>
          <w:pgSz w:w="12240" w:h="15840"/>
          <w:pgMar w:top="980" w:right="540" w:bottom="280" w:left="1000" w:header="775" w:footer="0" w:gutter="0"/>
          <w:cols w:space="720"/>
        </w:sectPr>
      </w:pPr>
    </w:p>
    <w:tbl>
      <w:tblPr>
        <w:tblpPr w:leftFromText="180" w:rightFromText="180" w:vertAnchor="text" w:horzAnchor="margin" w:tblpXSpec="center" w:tblpY="197"/>
        <w:tblW w:w="101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392"/>
        <w:gridCol w:w="1796"/>
      </w:tblGrid>
      <w:tr w:rsidR="000243C4" w14:paraId="58BDD2BB" w14:textId="77777777" w:rsidTr="000243C4">
        <w:trPr>
          <w:trHeight w:val="507"/>
        </w:trPr>
        <w:tc>
          <w:tcPr>
            <w:tcW w:w="8392" w:type="dxa"/>
            <w:tcBorders>
              <w:bottom w:val="nil"/>
            </w:tcBorders>
          </w:tcPr>
          <w:p w14:paraId="31C6EB05" w14:textId="77777777" w:rsidR="000243C4" w:rsidRDefault="000243C4" w:rsidP="000243C4">
            <w:pPr>
              <w:pStyle w:val="TableParagraph"/>
              <w:spacing w:line="231" w:lineRule="exact"/>
              <w:ind w:left="106"/>
              <w:rPr>
                <w:sz w:val="24"/>
              </w:rPr>
            </w:pPr>
            <w:r>
              <w:rPr>
                <w:sz w:val="24"/>
                <w:u w:val="single"/>
              </w:rPr>
              <w:lastRenderedPageBreak/>
              <w:t>Feasibility</w:t>
            </w:r>
          </w:p>
          <w:p w14:paraId="3732F1EA" w14:textId="77777777" w:rsidR="000243C4" w:rsidRDefault="000243C4" w:rsidP="00A5474A">
            <w:pPr>
              <w:pStyle w:val="TableParagraph"/>
              <w:numPr>
                <w:ilvl w:val="0"/>
                <w:numId w:val="6"/>
              </w:numPr>
              <w:tabs>
                <w:tab w:val="left" w:pos="826"/>
                <w:tab w:val="left" w:pos="827"/>
              </w:tabs>
              <w:spacing w:line="257" w:lineRule="exact"/>
              <w:ind w:hanging="361"/>
              <w:rPr>
                <w:sz w:val="24"/>
              </w:rPr>
            </w:pPr>
            <w:r>
              <w:rPr>
                <w:sz w:val="24"/>
              </w:rPr>
              <w:t>Th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proposed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system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is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feasible/achievable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terms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of:</w:t>
            </w:r>
          </w:p>
        </w:tc>
        <w:tc>
          <w:tcPr>
            <w:tcW w:w="1796" w:type="dxa"/>
            <w:tcBorders>
              <w:bottom w:val="nil"/>
            </w:tcBorders>
          </w:tcPr>
          <w:p w14:paraId="38776DD8" w14:textId="77777777" w:rsidR="000243C4" w:rsidRDefault="000243C4" w:rsidP="000243C4">
            <w:pPr>
              <w:pStyle w:val="TableParagraph"/>
              <w:rPr>
                <w:rFonts w:ascii="Times New Roman"/>
              </w:rPr>
            </w:pPr>
          </w:p>
        </w:tc>
      </w:tr>
      <w:tr w:rsidR="000243C4" w14:paraId="29D2F535" w14:textId="77777777" w:rsidTr="000243C4">
        <w:trPr>
          <w:trHeight w:val="500"/>
        </w:trPr>
        <w:tc>
          <w:tcPr>
            <w:tcW w:w="8392" w:type="dxa"/>
            <w:tcBorders>
              <w:top w:val="nil"/>
              <w:bottom w:val="nil"/>
            </w:tcBorders>
          </w:tcPr>
          <w:p w14:paraId="054A32EB" w14:textId="77777777" w:rsidR="000243C4" w:rsidRDefault="000243C4" w:rsidP="00A5474A">
            <w:pPr>
              <w:pStyle w:val="TableParagraph"/>
              <w:numPr>
                <w:ilvl w:val="0"/>
                <w:numId w:val="5"/>
              </w:numPr>
              <w:tabs>
                <w:tab w:val="left" w:pos="1546"/>
                <w:tab w:val="left" w:pos="1547"/>
              </w:tabs>
              <w:spacing w:line="229" w:lineRule="exact"/>
              <w:ind w:hanging="721"/>
            </w:pPr>
            <w:r>
              <w:t>Operational</w:t>
            </w:r>
            <w:r>
              <w:rPr>
                <w:spacing w:val="-14"/>
              </w:rPr>
              <w:t xml:space="preserve"> </w:t>
            </w:r>
            <w:r>
              <w:t>Feasibility</w:t>
            </w:r>
          </w:p>
          <w:p w14:paraId="0A9012D4" w14:textId="77777777" w:rsidR="000243C4" w:rsidRDefault="000243C4" w:rsidP="00A5474A">
            <w:pPr>
              <w:pStyle w:val="TableParagraph"/>
              <w:numPr>
                <w:ilvl w:val="0"/>
                <w:numId w:val="5"/>
              </w:numPr>
              <w:tabs>
                <w:tab w:val="left" w:pos="1546"/>
                <w:tab w:val="left" w:pos="1547"/>
              </w:tabs>
              <w:spacing w:line="251" w:lineRule="exact"/>
              <w:ind w:hanging="721"/>
            </w:pPr>
            <w:r>
              <w:t>Technical</w:t>
            </w:r>
            <w:r>
              <w:rPr>
                <w:spacing w:val="-10"/>
              </w:rPr>
              <w:t xml:space="preserve"> </w:t>
            </w:r>
            <w:r>
              <w:t>Feasibility</w:t>
            </w:r>
          </w:p>
        </w:tc>
        <w:tc>
          <w:tcPr>
            <w:tcW w:w="1796" w:type="dxa"/>
            <w:tcBorders>
              <w:top w:val="nil"/>
              <w:bottom w:val="nil"/>
            </w:tcBorders>
          </w:tcPr>
          <w:p w14:paraId="542EFDFF" w14:textId="0844A8ED" w:rsidR="000243C4" w:rsidRDefault="000243C4" w:rsidP="000243C4">
            <w:pPr>
              <w:pStyle w:val="TableParagraph"/>
              <w:spacing w:before="86"/>
              <w:ind w:left="703"/>
              <w:rPr>
                <w:b/>
                <w:sz w:val="24"/>
              </w:rPr>
            </w:pPr>
            <w:r>
              <w:rPr>
                <w:b/>
                <w:sz w:val="24"/>
              </w:rPr>
              <w:t>(</w:t>
            </w:r>
            <w:r w:rsidR="00464681">
              <w:rPr>
                <w:b/>
                <w:sz w:val="24"/>
              </w:rPr>
              <w:t>15</w:t>
            </w:r>
            <w:r>
              <w:rPr>
                <w:b/>
                <w:sz w:val="24"/>
              </w:rPr>
              <w:t>)</w:t>
            </w:r>
          </w:p>
        </w:tc>
      </w:tr>
      <w:tr w:rsidR="000243C4" w14:paraId="15C38F6E" w14:textId="77777777" w:rsidTr="000243C4">
        <w:trPr>
          <w:trHeight w:val="253"/>
        </w:trPr>
        <w:tc>
          <w:tcPr>
            <w:tcW w:w="8392" w:type="dxa"/>
            <w:tcBorders>
              <w:top w:val="nil"/>
              <w:bottom w:val="nil"/>
            </w:tcBorders>
          </w:tcPr>
          <w:p w14:paraId="1D15B65E" w14:textId="7658A2D4" w:rsidR="000243C4" w:rsidRDefault="00464681" w:rsidP="00464681">
            <w:pPr>
              <w:pStyle w:val="TableParagraph"/>
              <w:spacing w:line="234" w:lineRule="exact"/>
              <w:ind w:left="826"/>
            </w:pPr>
            <w:r>
              <w:rPr>
                <w:rFonts w:ascii="Courier New"/>
                <w:sz w:val="20"/>
              </w:rPr>
              <w:t xml:space="preserve">O     </w:t>
            </w:r>
            <w:r w:rsidR="000243C4">
              <w:t>Schedule</w:t>
            </w:r>
            <w:r w:rsidR="000243C4">
              <w:rPr>
                <w:spacing w:val="-8"/>
              </w:rPr>
              <w:t xml:space="preserve"> </w:t>
            </w:r>
            <w:r w:rsidR="000243C4">
              <w:t>Feasibility</w:t>
            </w:r>
          </w:p>
        </w:tc>
        <w:tc>
          <w:tcPr>
            <w:tcW w:w="1796" w:type="dxa"/>
            <w:tcBorders>
              <w:top w:val="nil"/>
              <w:bottom w:val="nil"/>
            </w:tcBorders>
          </w:tcPr>
          <w:p w14:paraId="6501EBE5" w14:textId="77777777" w:rsidR="000243C4" w:rsidRDefault="000243C4" w:rsidP="000243C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0243C4" w14:paraId="4809432A" w14:textId="77777777" w:rsidTr="000243C4">
        <w:trPr>
          <w:trHeight w:val="1664"/>
        </w:trPr>
        <w:tc>
          <w:tcPr>
            <w:tcW w:w="8392" w:type="dxa"/>
            <w:tcBorders>
              <w:top w:val="nil"/>
            </w:tcBorders>
          </w:tcPr>
          <w:p w14:paraId="0A621D45" w14:textId="77777777" w:rsidR="000243C4" w:rsidRDefault="000243C4" w:rsidP="000243C4">
            <w:pPr>
              <w:pStyle w:val="TableParagraph"/>
              <w:tabs>
                <w:tab w:val="left" w:pos="1546"/>
              </w:tabs>
              <w:spacing w:line="203" w:lineRule="exact"/>
              <w:ind w:left="826"/>
            </w:pPr>
            <w:r>
              <w:rPr>
                <w:rFonts w:ascii="Courier New"/>
                <w:sz w:val="20"/>
              </w:rPr>
              <w:t>o</w:t>
            </w:r>
            <w:r>
              <w:rPr>
                <w:rFonts w:ascii="Courier New"/>
                <w:sz w:val="20"/>
              </w:rPr>
              <w:tab/>
            </w:r>
            <w:r>
              <w:t>Economic</w:t>
            </w:r>
            <w:r>
              <w:rPr>
                <w:spacing w:val="-8"/>
              </w:rPr>
              <w:t xml:space="preserve"> </w:t>
            </w:r>
            <w:r>
              <w:t>Feasibility</w:t>
            </w:r>
          </w:p>
          <w:p w14:paraId="71099D48" w14:textId="77777777" w:rsidR="000243C4" w:rsidRDefault="000243C4" w:rsidP="000243C4">
            <w:pPr>
              <w:pStyle w:val="TableParagraph"/>
              <w:spacing w:line="230" w:lineRule="exact"/>
              <w:ind w:left="106"/>
              <w:rPr>
                <w:sz w:val="24"/>
              </w:rPr>
            </w:pPr>
            <w:r>
              <w:rPr>
                <w:sz w:val="24"/>
                <w:u w:val="single"/>
              </w:rPr>
              <w:t>Practicality</w:t>
            </w:r>
          </w:p>
          <w:p w14:paraId="18E3BC5C" w14:textId="77777777" w:rsidR="000243C4" w:rsidRDefault="000243C4" w:rsidP="00A5474A">
            <w:pPr>
              <w:pStyle w:val="TableParagraph"/>
              <w:numPr>
                <w:ilvl w:val="0"/>
                <w:numId w:val="4"/>
              </w:numPr>
              <w:tabs>
                <w:tab w:val="left" w:pos="826"/>
                <w:tab w:val="left" w:pos="827"/>
              </w:tabs>
              <w:spacing w:line="246" w:lineRule="exact"/>
              <w:ind w:hanging="361"/>
              <w:rPr>
                <w:sz w:val="24"/>
              </w:rPr>
            </w:pPr>
            <w:r>
              <w:rPr>
                <w:sz w:val="24"/>
              </w:rPr>
              <w:t>Th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roposed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system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i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produc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sound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judgment.</w:t>
            </w:r>
          </w:p>
          <w:p w14:paraId="73BDC9CB" w14:textId="77777777" w:rsidR="000243C4" w:rsidRDefault="000243C4" w:rsidP="00A5474A">
            <w:pPr>
              <w:pStyle w:val="TableParagraph"/>
              <w:numPr>
                <w:ilvl w:val="0"/>
                <w:numId w:val="4"/>
              </w:numPr>
              <w:tabs>
                <w:tab w:val="left" w:pos="826"/>
                <w:tab w:val="left" w:pos="827"/>
              </w:tabs>
              <w:spacing w:line="246" w:lineRule="exact"/>
              <w:ind w:hanging="361"/>
              <w:rPr>
                <w:sz w:val="24"/>
              </w:rPr>
            </w:pPr>
            <w:r>
              <w:rPr>
                <w:sz w:val="24"/>
              </w:rPr>
              <w:t>Th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roposed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system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i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relevant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course.</w:t>
            </w:r>
          </w:p>
          <w:p w14:paraId="52F36FAC" w14:textId="77777777" w:rsidR="000243C4" w:rsidRDefault="000243C4" w:rsidP="00A5474A">
            <w:pPr>
              <w:pStyle w:val="TableParagraph"/>
              <w:numPr>
                <w:ilvl w:val="0"/>
                <w:numId w:val="4"/>
              </w:numPr>
              <w:tabs>
                <w:tab w:val="left" w:pos="826"/>
                <w:tab w:val="left" w:pos="827"/>
              </w:tabs>
              <w:spacing w:line="242" w:lineRule="exact"/>
              <w:ind w:hanging="361"/>
              <w:rPr>
                <w:sz w:val="24"/>
              </w:rPr>
            </w:pPr>
            <w:r>
              <w:rPr>
                <w:sz w:val="24"/>
              </w:rPr>
              <w:t>The proposed system is</w:t>
            </w:r>
            <w:r>
              <w:rPr>
                <w:spacing w:val="-31"/>
                <w:sz w:val="24"/>
              </w:rPr>
              <w:t xml:space="preserve"> </w:t>
            </w:r>
            <w:r>
              <w:rPr>
                <w:sz w:val="24"/>
              </w:rPr>
              <w:t>useful.</w:t>
            </w:r>
          </w:p>
          <w:p w14:paraId="60100E4C" w14:textId="77777777" w:rsidR="000243C4" w:rsidRDefault="000243C4" w:rsidP="00A5474A">
            <w:pPr>
              <w:pStyle w:val="TableParagraph"/>
              <w:numPr>
                <w:ilvl w:val="0"/>
                <w:numId w:val="4"/>
              </w:numPr>
              <w:tabs>
                <w:tab w:val="left" w:pos="826"/>
                <w:tab w:val="left" w:pos="827"/>
              </w:tabs>
              <w:spacing w:before="10" w:line="240" w:lineRule="exact"/>
              <w:ind w:left="826" w:right="433"/>
              <w:rPr>
                <w:sz w:val="24"/>
              </w:rPr>
            </w:pPr>
            <w:r>
              <w:rPr>
                <w:sz w:val="24"/>
              </w:rPr>
              <w:t>The proposed system provides a unique solution, innovation, or a new insight.</w:t>
            </w:r>
          </w:p>
        </w:tc>
        <w:tc>
          <w:tcPr>
            <w:tcW w:w="1796" w:type="dxa"/>
            <w:tcBorders>
              <w:top w:val="nil"/>
            </w:tcBorders>
          </w:tcPr>
          <w:p w14:paraId="63015A44" w14:textId="77777777" w:rsidR="000243C4" w:rsidRDefault="000243C4" w:rsidP="000243C4">
            <w:pPr>
              <w:pStyle w:val="TableParagraph"/>
              <w:rPr>
                <w:b/>
                <w:sz w:val="24"/>
              </w:rPr>
            </w:pPr>
          </w:p>
          <w:p w14:paraId="45F0C8AE" w14:textId="77777777" w:rsidR="000243C4" w:rsidRDefault="000243C4" w:rsidP="000243C4">
            <w:pPr>
              <w:pStyle w:val="TableParagraph"/>
              <w:rPr>
                <w:b/>
                <w:sz w:val="24"/>
              </w:rPr>
            </w:pPr>
          </w:p>
          <w:p w14:paraId="414F9D38" w14:textId="77777777" w:rsidR="000243C4" w:rsidRDefault="000243C4" w:rsidP="000243C4">
            <w:pPr>
              <w:pStyle w:val="TableParagraph"/>
              <w:spacing w:before="11"/>
              <w:rPr>
                <w:b/>
                <w:sz w:val="17"/>
              </w:rPr>
            </w:pPr>
          </w:p>
          <w:p w14:paraId="264F374D" w14:textId="5075388F" w:rsidR="000243C4" w:rsidRDefault="000243C4" w:rsidP="000243C4">
            <w:pPr>
              <w:pStyle w:val="TableParagraph"/>
              <w:ind w:left="703"/>
              <w:rPr>
                <w:b/>
                <w:sz w:val="24"/>
              </w:rPr>
            </w:pPr>
            <w:r>
              <w:rPr>
                <w:b/>
                <w:sz w:val="24"/>
              </w:rPr>
              <w:t>(1</w:t>
            </w:r>
            <w:r w:rsidR="00464681">
              <w:rPr>
                <w:b/>
                <w:sz w:val="24"/>
              </w:rPr>
              <w:t>0</w:t>
            </w:r>
            <w:r>
              <w:rPr>
                <w:b/>
                <w:sz w:val="24"/>
              </w:rPr>
              <w:t>)</w:t>
            </w:r>
          </w:p>
        </w:tc>
      </w:tr>
      <w:tr w:rsidR="000243C4" w14:paraId="34DEFAD8" w14:textId="77777777" w:rsidTr="000243C4">
        <w:trPr>
          <w:trHeight w:val="255"/>
        </w:trPr>
        <w:tc>
          <w:tcPr>
            <w:tcW w:w="8392" w:type="dxa"/>
            <w:tcBorders>
              <w:bottom w:val="nil"/>
            </w:tcBorders>
          </w:tcPr>
          <w:p w14:paraId="266272F5" w14:textId="77777777" w:rsidR="000243C4" w:rsidRDefault="000243C4" w:rsidP="000243C4">
            <w:pPr>
              <w:pStyle w:val="TableParagraph"/>
              <w:spacing w:line="235" w:lineRule="exact"/>
              <w:ind w:left="106"/>
              <w:rPr>
                <w:sz w:val="24"/>
              </w:rPr>
            </w:pPr>
            <w:r>
              <w:rPr>
                <w:sz w:val="24"/>
                <w:u w:val="single"/>
              </w:rPr>
              <w:t>Knowledge in the Field</w:t>
            </w:r>
          </w:p>
        </w:tc>
        <w:tc>
          <w:tcPr>
            <w:tcW w:w="1796" w:type="dxa"/>
            <w:tcBorders>
              <w:bottom w:val="nil"/>
            </w:tcBorders>
          </w:tcPr>
          <w:p w14:paraId="29E0EC89" w14:textId="77777777" w:rsidR="000243C4" w:rsidRDefault="000243C4" w:rsidP="000243C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0243C4" w14:paraId="2D5EE3D8" w14:textId="77777777" w:rsidTr="000243C4">
        <w:trPr>
          <w:trHeight w:val="492"/>
        </w:trPr>
        <w:tc>
          <w:tcPr>
            <w:tcW w:w="8392" w:type="dxa"/>
            <w:tcBorders>
              <w:top w:val="nil"/>
              <w:bottom w:val="nil"/>
            </w:tcBorders>
          </w:tcPr>
          <w:p w14:paraId="6949F759" w14:textId="77777777" w:rsidR="000243C4" w:rsidRDefault="000243C4" w:rsidP="00A5474A">
            <w:pPr>
              <w:pStyle w:val="TableParagraph"/>
              <w:numPr>
                <w:ilvl w:val="0"/>
                <w:numId w:val="3"/>
              </w:numPr>
              <w:tabs>
                <w:tab w:val="left" w:pos="826"/>
                <w:tab w:val="left" w:pos="827"/>
              </w:tabs>
              <w:spacing w:line="228" w:lineRule="exact"/>
              <w:ind w:hanging="361"/>
              <w:rPr>
                <w:sz w:val="24"/>
              </w:rPr>
            </w:pPr>
            <w:r>
              <w:rPr>
                <w:sz w:val="24"/>
              </w:rPr>
              <w:t>Th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proponents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demonstrat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knowledge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field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computing.</w:t>
            </w:r>
          </w:p>
          <w:p w14:paraId="55A30B17" w14:textId="77777777" w:rsidR="000243C4" w:rsidRDefault="000243C4" w:rsidP="00A5474A">
            <w:pPr>
              <w:pStyle w:val="TableParagraph"/>
              <w:numPr>
                <w:ilvl w:val="0"/>
                <w:numId w:val="3"/>
              </w:numPr>
              <w:tabs>
                <w:tab w:val="left" w:pos="826"/>
                <w:tab w:val="left" w:pos="827"/>
              </w:tabs>
              <w:spacing w:line="244" w:lineRule="exact"/>
              <w:ind w:hanging="361"/>
              <w:rPr>
                <w:sz w:val="24"/>
              </w:rPr>
            </w:pPr>
            <w:r>
              <w:rPr>
                <w:sz w:val="24"/>
              </w:rPr>
              <w:t>Th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research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team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shows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mastery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pacing w:val="-3"/>
                <w:sz w:val="24"/>
              </w:rPr>
              <w:t>th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proposed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system.</w:t>
            </w:r>
          </w:p>
        </w:tc>
        <w:tc>
          <w:tcPr>
            <w:tcW w:w="1796" w:type="dxa"/>
            <w:tcBorders>
              <w:top w:val="nil"/>
              <w:bottom w:val="nil"/>
            </w:tcBorders>
          </w:tcPr>
          <w:p w14:paraId="6AED5190" w14:textId="77777777" w:rsidR="000243C4" w:rsidRDefault="000243C4" w:rsidP="000243C4">
            <w:pPr>
              <w:pStyle w:val="TableParagraph"/>
              <w:spacing w:before="47"/>
              <w:ind w:left="703"/>
              <w:rPr>
                <w:b/>
                <w:sz w:val="24"/>
              </w:rPr>
            </w:pPr>
            <w:r>
              <w:rPr>
                <w:b/>
                <w:sz w:val="24"/>
              </w:rPr>
              <w:t>(10)</w:t>
            </w:r>
          </w:p>
        </w:tc>
      </w:tr>
      <w:tr w:rsidR="000243C4" w14:paraId="363DBCC6" w14:textId="77777777" w:rsidTr="000243C4">
        <w:trPr>
          <w:trHeight w:val="234"/>
        </w:trPr>
        <w:tc>
          <w:tcPr>
            <w:tcW w:w="8392" w:type="dxa"/>
            <w:tcBorders>
              <w:top w:val="nil"/>
            </w:tcBorders>
          </w:tcPr>
          <w:p w14:paraId="2C57A9EA" w14:textId="77777777" w:rsidR="000243C4" w:rsidRDefault="000243C4" w:rsidP="000243C4">
            <w:pPr>
              <w:pStyle w:val="TableParagraph"/>
              <w:spacing w:line="215" w:lineRule="exact"/>
              <w:ind w:left="106"/>
              <w:rPr>
                <w:b/>
                <w:sz w:val="24"/>
              </w:rPr>
            </w:pPr>
            <w:r>
              <w:rPr>
                <w:b/>
                <w:sz w:val="24"/>
              </w:rPr>
              <w:t>TOTAL</w:t>
            </w:r>
          </w:p>
        </w:tc>
        <w:tc>
          <w:tcPr>
            <w:tcW w:w="1796" w:type="dxa"/>
            <w:tcBorders>
              <w:top w:val="nil"/>
            </w:tcBorders>
          </w:tcPr>
          <w:p w14:paraId="3A1E44AF" w14:textId="77777777" w:rsidR="000243C4" w:rsidRDefault="000243C4" w:rsidP="000243C4">
            <w:pPr>
              <w:pStyle w:val="TableParagraph"/>
              <w:spacing w:line="215" w:lineRule="exact"/>
              <w:ind w:left="703"/>
              <w:rPr>
                <w:b/>
                <w:sz w:val="24"/>
              </w:rPr>
            </w:pPr>
            <w:r>
              <w:rPr>
                <w:b/>
                <w:sz w:val="24"/>
              </w:rPr>
              <w:t>(85)</w:t>
            </w:r>
          </w:p>
        </w:tc>
      </w:tr>
    </w:tbl>
    <w:p w14:paraId="7C09046F" w14:textId="3E68B594" w:rsidR="000243C4" w:rsidRDefault="000243C4" w:rsidP="000243C4">
      <w:pPr>
        <w:pStyle w:val="BodyText"/>
        <w:rPr>
          <w:b/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030B8DA7" wp14:editId="0E6E741A">
                <wp:simplePos x="0" y="0"/>
                <wp:positionH relativeFrom="page">
                  <wp:posOffset>304800</wp:posOffset>
                </wp:positionH>
                <wp:positionV relativeFrom="page">
                  <wp:posOffset>304800</wp:posOffset>
                </wp:positionV>
                <wp:extent cx="7163435" cy="9448800"/>
                <wp:effectExtent l="0" t="0" r="8890" b="0"/>
                <wp:wrapNone/>
                <wp:docPr id="173" name="Freeform: Shape 1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163435" cy="9448800"/>
                        </a:xfrm>
                        <a:custGeom>
                          <a:avLst/>
                          <a:gdLst>
                            <a:gd name="T0" fmla="+- 0 836 480"/>
                            <a:gd name="T1" fmla="*/ T0 w 11281"/>
                            <a:gd name="T2" fmla="+- 0 487 480"/>
                            <a:gd name="T3" fmla="*/ 487 h 14880"/>
                            <a:gd name="T4" fmla="+- 0 697 480"/>
                            <a:gd name="T5" fmla="*/ T4 w 11281"/>
                            <a:gd name="T6" fmla="+- 0 481 480"/>
                            <a:gd name="T7" fmla="*/ 481 h 14880"/>
                            <a:gd name="T8" fmla="+- 0 604 480"/>
                            <a:gd name="T9" fmla="*/ T8 w 11281"/>
                            <a:gd name="T10" fmla="+- 0 494 480"/>
                            <a:gd name="T11" fmla="*/ 494 h 14880"/>
                            <a:gd name="T12" fmla="+- 0 549 480"/>
                            <a:gd name="T13" fmla="*/ T12 w 11281"/>
                            <a:gd name="T14" fmla="+- 0 481 480"/>
                            <a:gd name="T15" fmla="*/ 481 h 14880"/>
                            <a:gd name="T16" fmla="+- 0 484 480"/>
                            <a:gd name="T17" fmla="*/ T16 w 11281"/>
                            <a:gd name="T18" fmla="+- 0 628 480"/>
                            <a:gd name="T19" fmla="*/ 628 h 14880"/>
                            <a:gd name="T20" fmla="+- 0 506 480"/>
                            <a:gd name="T21" fmla="*/ T20 w 11281"/>
                            <a:gd name="T22" fmla="+- 0 778 480"/>
                            <a:gd name="T23" fmla="*/ 778 h 14880"/>
                            <a:gd name="T24" fmla="+- 0 497 480"/>
                            <a:gd name="T25" fmla="*/ T24 w 11281"/>
                            <a:gd name="T26" fmla="+- 0 935 480"/>
                            <a:gd name="T27" fmla="*/ 935 h 14880"/>
                            <a:gd name="T28" fmla="+- 0 481 480"/>
                            <a:gd name="T29" fmla="*/ T28 w 11281"/>
                            <a:gd name="T30" fmla="+- 0 1010 480"/>
                            <a:gd name="T31" fmla="*/ 1010 h 14880"/>
                            <a:gd name="T32" fmla="+- 0 482 480"/>
                            <a:gd name="T33" fmla="*/ T32 w 11281"/>
                            <a:gd name="T34" fmla="+- 0 2297 480"/>
                            <a:gd name="T35" fmla="*/ 2297 h 14880"/>
                            <a:gd name="T36" fmla="+- 0 482 480"/>
                            <a:gd name="T37" fmla="*/ T36 w 11281"/>
                            <a:gd name="T38" fmla="+- 0 4336 480"/>
                            <a:gd name="T39" fmla="*/ 4336 h 14880"/>
                            <a:gd name="T40" fmla="+- 0 511 480"/>
                            <a:gd name="T41" fmla="*/ T40 w 11281"/>
                            <a:gd name="T42" fmla="+- 0 6839 480"/>
                            <a:gd name="T43" fmla="*/ 6839 h 14880"/>
                            <a:gd name="T44" fmla="+- 0 486 480"/>
                            <a:gd name="T45" fmla="*/ T44 w 11281"/>
                            <a:gd name="T46" fmla="+- 0 8741 480"/>
                            <a:gd name="T47" fmla="*/ 8741 h 14880"/>
                            <a:gd name="T48" fmla="+- 0 481 480"/>
                            <a:gd name="T49" fmla="*/ T48 w 11281"/>
                            <a:gd name="T50" fmla="+- 0 10930 480"/>
                            <a:gd name="T51" fmla="*/ 10930 h 14880"/>
                            <a:gd name="T52" fmla="+- 0 485 480"/>
                            <a:gd name="T53" fmla="*/ T52 w 11281"/>
                            <a:gd name="T54" fmla="+- 0 13118 480"/>
                            <a:gd name="T55" fmla="*/ 13118 h 14880"/>
                            <a:gd name="T56" fmla="+- 0 629 480"/>
                            <a:gd name="T57" fmla="*/ T56 w 11281"/>
                            <a:gd name="T58" fmla="+- 0 1080 480"/>
                            <a:gd name="T59" fmla="*/ 1080 h 14880"/>
                            <a:gd name="T60" fmla="+- 0 10485 480"/>
                            <a:gd name="T61" fmla="*/ T60 w 11281"/>
                            <a:gd name="T62" fmla="+- 0 505 480"/>
                            <a:gd name="T63" fmla="*/ 505 h 14880"/>
                            <a:gd name="T64" fmla="+- 0 9023 480"/>
                            <a:gd name="T65" fmla="*/ T64 w 11281"/>
                            <a:gd name="T66" fmla="+- 0 525 480"/>
                            <a:gd name="T67" fmla="*/ 525 h 14880"/>
                            <a:gd name="T68" fmla="+- 0 7370 480"/>
                            <a:gd name="T69" fmla="*/ T68 w 11281"/>
                            <a:gd name="T70" fmla="+- 0 525 480"/>
                            <a:gd name="T71" fmla="*/ 525 h 14880"/>
                            <a:gd name="T72" fmla="+- 0 5717 480"/>
                            <a:gd name="T73" fmla="*/ T72 w 11281"/>
                            <a:gd name="T74" fmla="+- 0 518 480"/>
                            <a:gd name="T75" fmla="*/ 518 h 14880"/>
                            <a:gd name="T76" fmla="+- 0 4064 480"/>
                            <a:gd name="T77" fmla="*/ T76 w 11281"/>
                            <a:gd name="T78" fmla="+- 0 523 480"/>
                            <a:gd name="T79" fmla="*/ 523 h 14880"/>
                            <a:gd name="T80" fmla="+- 0 2501 480"/>
                            <a:gd name="T81" fmla="*/ T80 w 11281"/>
                            <a:gd name="T82" fmla="+- 0 519 480"/>
                            <a:gd name="T83" fmla="*/ 519 h 14880"/>
                            <a:gd name="T84" fmla="+- 0 1080 480"/>
                            <a:gd name="T85" fmla="*/ T84 w 11281"/>
                            <a:gd name="T86" fmla="+- 0 630 480"/>
                            <a:gd name="T87" fmla="*/ 630 h 14880"/>
                            <a:gd name="T88" fmla="+- 0 11750 480"/>
                            <a:gd name="T89" fmla="*/ T88 w 11281"/>
                            <a:gd name="T90" fmla="+- 0 8872 480"/>
                            <a:gd name="T91" fmla="*/ 8872 h 14880"/>
                            <a:gd name="T92" fmla="+- 0 11744 480"/>
                            <a:gd name="T93" fmla="*/ T92 w 11281"/>
                            <a:gd name="T94" fmla="+- 0 6914 480"/>
                            <a:gd name="T95" fmla="*/ 6914 h 14880"/>
                            <a:gd name="T96" fmla="+- 0 11740 480"/>
                            <a:gd name="T97" fmla="*/ T96 w 11281"/>
                            <a:gd name="T98" fmla="+- 0 4599 480"/>
                            <a:gd name="T99" fmla="*/ 4599 h 14880"/>
                            <a:gd name="T100" fmla="+- 0 11713 480"/>
                            <a:gd name="T101" fmla="*/ T100 w 11281"/>
                            <a:gd name="T102" fmla="+- 0 2532 480"/>
                            <a:gd name="T103" fmla="*/ 2532 h 14880"/>
                            <a:gd name="T104" fmla="+- 0 11760 480"/>
                            <a:gd name="T105" fmla="*/ T104 w 11281"/>
                            <a:gd name="T106" fmla="+- 0 1011 480"/>
                            <a:gd name="T107" fmla="*/ 1011 h 14880"/>
                            <a:gd name="T108" fmla="+- 0 11746 480"/>
                            <a:gd name="T109" fmla="*/ T108 w 11281"/>
                            <a:gd name="T110" fmla="+- 0 956 480"/>
                            <a:gd name="T111" fmla="*/ 956 h 14880"/>
                            <a:gd name="T112" fmla="+- 0 11740 480"/>
                            <a:gd name="T113" fmla="*/ T112 w 11281"/>
                            <a:gd name="T114" fmla="+- 0 899 480"/>
                            <a:gd name="T115" fmla="*/ 899 h 14880"/>
                            <a:gd name="T116" fmla="+- 0 11752 480"/>
                            <a:gd name="T117" fmla="*/ T116 w 11281"/>
                            <a:gd name="T118" fmla="+- 0 732 480"/>
                            <a:gd name="T119" fmla="*/ 732 h 14880"/>
                            <a:gd name="T120" fmla="+- 0 11754 480"/>
                            <a:gd name="T121" fmla="*/ T120 w 11281"/>
                            <a:gd name="T122" fmla="+- 0 486 480"/>
                            <a:gd name="T123" fmla="*/ 486 h 14880"/>
                            <a:gd name="T124" fmla="+- 0 11681 480"/>
                            <a:gd name="T125" fmla="*/ T124 w 11281"/>
                            <a:gd name="T126" fmla="+- 0 484 480"/>
                            <a:gd name="T127" fmla="*/ 484 h 14880"/>
                            <a:gd name="T128" fmla="+- 0 11606 480"/>
                            <a:gd name="T129" fmla="*/ T128 w 11281"/>
                            <a:gd name="T130" fmla="+- 0 500 480"/>
                            <a:gd name="T131" fmla="*/ 500 h 14880"/>
                            <a:gd name="T132" fmla="+- 0 11457 480"/>
                            <a:gd name="T133" fmla="*/ T132 w 11281"/>
                            <a:gd name="T134" fmla="+- 0 506 480"/>
                            <a:gd name="T135" fmla="*/ 506 h 14880"/>
                            <a:gd name="T136" fmla="+- 0 11348 480"/>
                            <a:gd name="T137" fmla="*/ T136 w 11281"/>
                            <a:gd name="T138" fmla="+- 0 503 480"/>
                            <a:gd name="T139" fmla="*/ 503 h 14880"/>
                            <a:gd name="T140" fmla="+- 0 11610 480"/>
                            <a:gd name="T141" fmla="*/ T140 w 11281"/>
                            <a:gd name="T142" fmla="+- 0 1080 480"/>
                            <a:gd name="T143" fmla="*/ 1080 h 14880"/>
                            <a:gd name="T144" fmla="+- 0 629 480"/>
                            <a:gd name="T145" fmla="*/ T144 w 11281"/>
                            <a:gd name="T146" fmla="+- 0 14760 480"/>
                            <a:gd name="T147" fmla="*/ 14760 h 14880"/>
                            <a:gd name="T148" fmla="+- 0 487 480"/>
                            <a:gd name="T149" fmla="*/ T148 w 11281"/>
                            <a:gd name="T150" fmla="+- 0 14854 480"/>
                            <a:gd name="T151" fmla="*/ 14854 h 14880"/>
                            <a:gd name="T152" fmla="+- 0 502 480"/>
                            <a:gd name="T153" fmla="*/ T152 w 11281"/>
                            <a:gd name="T154" fmla="+- 0 14936 480"/>
                            <a:gd name="T155" fmla="*/ 14936 h 14880"/>
                            <a:gd name="T156" fmla="+- 0 496 480"/>
                            <a:gd name="T157" fmla="*/ T156 w 11281"/>
                            <a:gd name="T158" fmla="+- 0 15088 480"/>
                            <a:gd name="T159" fmla="*/ 15088 h 14880"/>
                            <a:gd name="T160" fmla="+- 0 480 480"/>
                            <a:gd name="T161" fmla="*/ T160 w 11281"/>
                            <a:gd name="T162" fmla="+- 0 15297 480"/>
                            <a:gd name="T163" fmla="*/ 15297 h 14880"/>
                            <a:gd name="T164" fmla="+- 0 559 480"/>
                            <a:gd name="T165" fmla="*/ T164 w 11281"/>
                            <a:gd name="T166" fmla="+- 0 15356 480"/>
                            <a:gd name="T167" fmla="*/ 15356 h 14880"/>
                            <a:gd name="T168" fmla="+- 0 643 480"/>
                            <a:gd name="T169" fmla="*/ T168 w 11281"/>
                            <a:gd name="T170" fmla="+- 0 15339 480"/>
                            <a:gd name="T171" fmla="*/ 15339 h 14880"/>
                            <a:gd name="T172" fmla="+- 0 789 480"/>
                            <a:gd name="T173" fmla="*/ T172 w 11281"/>
                            <a:gd name="T174" fmla="+- 0 15335 480"/>
                            <a:gd name="T175" fmla="*/ 15335 h 14880"/>
                            <a:gd name="T176" fmla="+- 0 932 480"/>
                            <a:gd name="T177" fmla="*/ T176 w 11281"/>
                            <a:gd name="T178" fmla="+- 0 15355 480"/>
                            <a:gd name="T179" fmla="*/ 15355 h 14880"/>
                            <a:gd name="T180" fmla="+- 0 1715 480"/>
                            <a:gd name="T181" fmla="*/ T180 w 11281"/>
                            <a:gd name="T182" fmla="+- 0 15338 480"/>
                            <a:gd name="T183" fmla="*/ 15338 h 14880"/>
                            <a:gd name="T184" fmla="+- 0 3187 480"/>
                            <a:gd name="T185" fmla="*/ T184 w 11281"/>
                            <a:gd name="T186" fmla="+- 0 15315 480"/>
                            <a:gd name="T187" fmla="*/ 15315 h 14880"/>
                            <a:gd name="T188" fmla="+- 0 4840 480"/>
                            <a:gd name="T189" fmla="*/ T188 w 11281"/>
                            <a:gd name="T190" fmla="+- 0 15316 480"/>
                            <a:gd name="T191" fmla="*/ 15316 h 14880"/>
                            <a:gd name="T192" fmla="+- 0 6513 480"/>
                            <a:gd name="T193" fmla="*/ T192 w 11281"/>
                            <a:gd name="T194" fmla="+- 0 15323 480"/>
                            <a:gd name="T195" fmla="*/ 15323 h 14880"/>
                            <a:gd name="T196" fmla="+- 0 8166 480"/>
                            <a:gd name="T197" fmla="*/ T196 w 11281"/>
                            <a:gd name="T198" fmla="+- 0 15317 480"/>
                            <a:gd name="T199" fmla="*/ 15317 h 14880"/>
                            <a:gd name="T200" fmla="+- 0 9739 480"/>
                            <a:gd name="T201" fmla="*/ T200 w 11281"/>
                            <a:gd name="T202" fmla="+- 0 15322 480"/>
                            <a:gd name="T203" fmla="*/ 15322 h 14880"/>
                            <a:gd name="T204" fmla="+- 0 11160 480"/>
                            <a:gd name="T205" fmla="*/ T204 w 11281"/>
                            <a:gd name="T206" fmla="+- 0 15356 480"/>
                            <a:gd name="T207" fmla="*/ 15356 h 14880"/>
                            <a:gd name="T208" fmla="+- 0 11411 480"/>
                            <a:gd name="T209" fmla="*/ T208 w 11281"/>
                            <a:gd name="T210" fmla="+- 0 15351 480"/>
                            <a:gd name="T211" fmla="*/ 15351 h 14880"/>
                            <a:gd name="T212" fmla="+- 0 11579 480"/>
                            <a:gd name="T213" fmla="*/ T212 w 11281"/>
                            <a:gd name="T214" fmla="+- 0 15338 480"/>
                            <a:gd name="T215" fmla="*/ 15338 h 14880"/>
                            <a:gd name="T216" fmla="+- 0 11646 480"/>
                            <a:gd name="T217" fmla="*/ T216 w 11281"/>
                            <a:gd name="T218" fmla="+- 0 15347 480"/>
                            <a:gd name="T219" fmla="*/ 15347 h 14880"/>
                            <a:gd name="T220" fmla="+- 0 11757 480"/>
                            <a:gd name="T221" fmla="*/ T220 w 11281"/>
                            <a:gd name="T222" fmla="+- 0 15360 480"/>
                            <a:gd name="T223" fmla="*/ 15360 h 14880"/>
                            <a:gd name="T224" fmla="+- 0 11737 480"/>
                            <a:gd name="T225" fmla="*/ T224 w 11281"/>
                            <a:gd name="T226" fmla="+- 0 15172 480"/>
                            <a:gd name="T227" fmla="*/ 15172 h 14880"/>
                            <a:gd name="T228" fmla="+- 0 11734 480"/>
                            <a:gd name="T229" fmla="*/ T228 w 11281"/>
                            <a:gd name="T230" fmla="+- 0 15061 480"/>
                            <a:gd name="T231" fmla="*/ 15061 h 14880"/>
                            <a:gd name="T232" fmla="+- 0 11743 480"/>
                            <a:gd name="T233" fmla="*/ T232 w 11281"/>
                            <a:gd name="T234" fmla="+- 0 14905 480"/>
                            <a:gd name="T235" fmla="*/ 14905 h 14880"/>
                            <a:gd name="T236" fmla="+- 0 11759 480"/>
                            <a:gd name="T237" fmla="*/ T236 w 11281"/>
                            <a:gd name="T238" fmla="+- 0 14830 480"/>
                            <a:gd name="T239" fmla="*/ 14830 h 14880"/>
                            <a:gd name="T240" fmla="+- 0 11758 480"/>
                            <a:gd name="T241" fmla="*/ T240 w 11281"/>
                            <a:gd name="T242" fmla="+- 0 13555 480"/>
                            <a:gd name="T243" fmla="*/ 13555 h 14880"/>
                            <a:gd name="T244" fmla="+- 0 11758 480"/>
                            <a:gd name="T245" fmla="*/ T244 w 11281"/>
                            <a:gd name="T246" fmla="+- 0 11515 480"/>
                            <a:gd name="T247" fmla="*/ 11515 h 1488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  <a:cxn ang="0">
                              <a:pos x="T233" y="T235"/>
                            </a:cxn>
                            <a:cxn ang="0">
                              <a:pos x="T237" y="T239"/>
                            </a:cxn>
                            <a:cxn ang="0">
                              <a:pos x="T241" y="T243"/>
                            </a:cxn>
                            <a:cxn ang="0">
                              <a:pos x="T245" y="T247"/>
                            </a:cxn>
                          </a:cxnLst>
                          <a:rect l="0" t="0" r="r" b="b"/>
                          <a:pathLst>
                            <a:path w="11281" h="14880">
                              <a:moveTo>
                                <a:pt x="600" y="4"/>
                              </a:moveTo>
                              <a:lnTo>
                                <a:pt x="566" y="19"/>
                              </a:lnTo>
                              <a:lnTo>
                                <a:pt x="536" y="1"/>
                              </a:lnTo>
                              <a:lnTo>
                                <a:pt x="516" y="31"/>
                              </a:lnTo>
                              <a:lnTo>
                                <a:pt x="452" y="5"/>
                              </a:lnTo>
                              <a:lnTo>
                                <a:pt x="412" y="24"/>
                              </a:lnTo>
                              <a:lnTo>
                                <a:pt x="359" y="5"/>
                              </a:lnTo>
                              <a:lnTo>
                                <a:pt x="356" y="7"/>
                              </a:lnTo>
                              <a:lnTo>
                                <a:pt x="349" y="9"/>
                              </a:lnTo>
                              <a:lnTo>
                                <a:pt x="339" y="13"/>
                              </a:lnTo>
                              <a:lnTo>
                                <a:pt x="328" y="17"/>
                              </a:lnTo>
                              <a:lnTo>
                                <a:pt x="318" y="21"/>
                              </a:lnTo>
                              <a:lnTo>
                                <a:pt x="309" y="24"/>
                              </a:lnTo>
                              <a:lnTo>
                                <a:pt x="303" y="26"/>
                              </a:lnTo>
                              <a:lnTo>
                                <a:pt x="301" y="27"/>
                              </a:lnTo>
                              <a:lnTo>
                                <a:pt x="217" y="1"/>
                              </a:lnTo>
                              <a:lnTo>
                                <a:pt x="181" y="22"/>
                              </a:lnTo>
                              <a:lnTo>
                                <a:pt x="179" y="22"/>
                              </a:lnTo>
                              <a:lnTo>
                                <a:pt x="176" y="23"/>
                              </a:lnTo>
                              <a:lnTo>
                                <a:pt x="170" y="22"/>
                              </a:lnTo>
                              <a:lnTo>
                                <a:pt x="163" y="21"/>
                              </a:lnTo>
                              <a:lnTo>
                                <a:pt x="145" y="19"/>
                              </a:lnTo>
                              <a:lnTo>
                                <a:pt x="135" y="17"/>
                              </a:lnTo>
                              <a:lnTo>
                                <a:pt x="124" y="14"/>
                              </a:lnTo>
                              <a:lnTo>
                                <a:pt x="114" y="13"/>
                              </a:lnTo>
                              <a:lnTo>
                                <a:pt x="104" y="10"/>
                              </a:lnTo>
                              <a:lnTo>
                                <a:pt x="94" y="8"/>
                              </a:lnTo>
                              <a:lnTo>
                                <a:pt x="86" y="6"/>
                              </a:lnTo>
                              <a:lnTo>
                                <a:pt x="79" y="4"/>
                              </a:lnTo>
                              <a:lnTo>
                                <a:pt x="73" y="2"/>
                              </a:lnTo>
                              <a:lnTo>
                                <a:pt x="70" y="1"/>
                              </a:lnTo>
                              <a:lnTo>
                                <a:pt x="69" y="1"/>
                              </a:lnTo>
                              <a:lnTo>
                                <a:pt x="3" y="0"/>
                              </a:lnTo>
                              <a:lnTo>
                                <a:pt x="0" y="0"/>
                              </a:lnTo>
                              <a:lnTo>
                                <a:pt x="6" y="6"/>
                              </a:lnTo>
                              <a:lnTo>
                                <a:pt x="18" y="34"/>
                              </a:lnTo>
                              <a:lnTo>
                                <a:pt x="0" y="64"/>
                              </a:lnTo>
                              <a:lnTo>
                                <a:pt x="30" y="84"/>
                              </a:lnTo>
                              <a:lnTo>
                                <a:pt x="4" y="148"/>
                              </a:lnTo>
                              <a:lnTo>
                                <a:pt x="23" y="189"/>
                              </a:lnTo>
                              <a:lnTo>
                                <a:pt x="4" y="241"/>
                              </a:lnTo>
                              <a:lnTo>
                                <a:pt x="6" y="244"/>
                              </a:lnTo>
                              <a:lnTo>
                                <a:pt x="8" y="252"/>
                              </a:lnTo>
                              <a:lnTo>
                                <a:pt x="13" y="261"/>
                              </a:lnTo>
                              <a:lnTo>
                                <a:pt x="16" y="272"/>
                              </a:lnTo>
                              <a:lnTo>
                                <a:pt x="20" y="282"/>
                              </a:lnTo>
                              <a:lnTo>
                                <a:pt x="26" y="298"/>
                              </a:lnTo>
                              <a:lnTo>
                                <a:pt x="0" y="383"/>
                              </a:lnTo>
                              <a:lnTo>
                                <a:pt x="20" y="419"/>
                              </a:lnTo>
                              <a:lnTo>
                                <a:pt x="21" y="420"/>
                              </a:lnTo>
                              <a:lnTo>
                                <a:pt x="22" y="423"/>
                              </a:lnTo>
                              <a:lnTo>
                                <a:pt x="21" y="429"/>
                              </a:lnTo>
                              <a:lnTo>
                                <a:pt x="20" y="436"/>
                              </a:lnTo>
                              <a:lnTo>
                                <a:pt x="19" y="445"/>
                              </a:lnTo>
                              <a:lnTo>
                                <a:pt x="17" y="455"/>
                              </a:lnTo>
                              <a:lnTo>
                                <a:pt x="14" y="475"/>
                              </a:lnTo>
                              <a:lnTo>
                                <a:pt x="11" y="486"/>
                              </a:lnTo>
                              <a:lnTo>
                                <a:pt x="10" y="496"/>
                              </a:lnTo>
                              <a:lnTo>
                                <a:pt x="7" y="506"/>
                              </a:lnTo>
                              <a:lnTo>
                                <a:pt x="5" y="514"/>
                              </a:lnTo>
                              <a:lnTo>
                                <a:pt x="4" y="521"/>
                              </a:lnTo>
                              <a:lnTo>
                                <a:pt x="2" y="527"/>
                              </a:lnTo>
                              <a:lnTo>
                                <a:pt x="1" y="530"/>
                              </a:lnTo>
                              <a:lnTo>
                                <a:pt x="0" y="531"/>
                              </a:lnTo>
                              <a:lnTo>
                                <a:pt x="25" y="575"/>
                              </a:lnTo>
                              <a:lnTo>
                                <a:pt x="0" y="600"/>
                              </a:lnTo>
                              <a:lnTo>
                                <a:pt x="37" y="1065"/>
                              </a:lnTo>
                              <a:lnTo>
                                <a:pt x="2" y="1161"/>
                              </a:lnTo>
                              <a:lnTo>
                                <a:pt x="22" y="1530"/>
                              </a:lnTo>
                              <a:lnTo>
                                <a:pt x="2" y="1817"/>
                              </a:lnTo>
                              <a:lnTo>
                                <a:pt x="42" y="2118"/>
                              </a:lnTo>
                              <a:lnTo>
                                <a:pt x="2" y="2474"/>
                              </a:lnTo>
                              <a:lnTo>
                                <a:pt x="38" y="2652"/>
                              </a:lnTo>
                              <a:lnTo>
                                <a:pt x="24" y="2775"/>
                              </a:lnTo>
                              <a:lnTo>
                                <a:pt x="48" y="3090"/>
                              </a:lnTo>
                              <a:lnTo>
                                <a:pt x="2" y="3350"/>
                              </a:lnTo>
                              <a:lnTo>
                                <a:pt x="43" y="3500"/>
                              </a:lnTo>
                              <a:lnTo>
                                <a:pt x="2" y="3856"/>
                              </a:lnTo>
                              <a:lnTo>
                                <a:pt x="29" y="4075"/>
                              </a:lnTo>
                              <a:lnTo>
                                <a:pt x="4" y="4280"/>
                              </a:lnTo>
                              <a:lnTo>
                                <a:pt x="17" y="4485"/>
                              </a:lnTo>
                              <a:lnTo>
                                <a:pt x="0" y="4772"/>
                              </a:lnTo>
                              <a:lnTo>
                                <a:pt x="38" y="5032"/>
                              </a:lnTo>
                              <a:lnTo>
                                <a:pt x="5" y="5456"/>
                              </a:lnTo>
                              <a:lnTo>
                                <a:pt x="43" y="5757"/>
                              </a:lnTo>
                              <a:lnTo>
                                <a:pt x="31" y="6359"/>
                              </a:lnTo>
                              <a:lnTo>
                                <a:pt x="10" y="6496"/>
                              </a:lnTo>
                              <a:lnTo>
                                <a:pt x="1" y="6715"/>
                              </a:lnTo>
                              <a:lnTo>
                                <a:pt x="38" y="6947"/>
                              </a:lnTo>
                              <a:lnTo>
                                <a:pt x="1" y="7248"/>
                              </a:lnTo>
                              <a:lnTo>
                                <a:pt x="32" y="7618"/>
                              </a:lnTo>
                              <a:lnTo>
                                <a:pt x="16" y="7864"/>
                              </a:lnTo>
                              <a:lnTo>
                                <a:pt x="36" y="8001"/>
                              </a:lnTo>
                              <a:lnTo>
                                <a:pt x="6" y="8261"/>
                              </a:lnTo>
                              <a:lnTo>
                                <a:pt x="16" y="8452"/>
                              </a:lnTo>
                              <a:lnTo>
                                <a:pt x="4" y="8822"/>
                              </a:lnTo>
                              <a:lnTo>
                                <a:pt x="37" y="8863"/>
                              </a:lnTo>
                              <a:lnTo>
                                <a:pt x="4" y="9314"/>
                              </a:lnTo>
                              <a:lnTo>
                                <a:pt x="22" y="9560"/>
                              </a:lnTo>
                              <a:lnTo>
                                <a:pt x="28" y="10012"/>
                              </a:lnTo>
                              <a:lnTo>
                                <a:pt x="41" y="10231"/>
                              </a:lnTo>
                              <a:lnTo>
                                <a:pt x="1" y="10450"/>
                              </a:lnTo>
                              <a:lnTo>
                                <a:pt x="20" y="10764"/>
                              </a:lnTo>
                              <a:lnTo>
                                <a:pt x="3" y="11134"/>
                              </a:lnTo>
                              <a:lnTo>
                                <a:pt x="41" y="11229"/>
                              </a:lnTo>
                              <a:lnTo>
                                <a:pt x="9" y="11722"/>
                              </a:lnTo>
                              <a:lnTo>
                                <a:pt x="38" y="11790"/>
                              </a:lnTo>
                              <a:lnTo>
                                <a:pt x="7" y="12050"/>
                              </a:lnTo>
                              <a:lnTo>
                                <a:pt x="37" y="12351"/>
                              </a:lnTo>
                              <a:lnTo>
                                <a:pt x="5" y="12638"/>
                              </a:lnTo>
                              <a:lnTo>
                                <a:pt x="46" y="12830"/>
                              </a:lnTo>
                              <a:lnTo>
                                <a:pt x="2" y="13186"/>
                              </a:lnTo>
                              <a:lnTo>
                                <a:pt x="41" y="13377"/>
                              </a:lnTo>
                              <a:lnTo>
                                <a:pt x="4" y="13774"/>
                              </a:lnTo>
                              <a:lnTo>
                                <a:pt x="39" y="13979"/>
                              </a:lnTo>
                              <a:lnTo>
                                <a:pt x="2" y="14280"/>
                              </a:lnTo>
                              <a:lnTo>
                                <a:pt x="149" y="14280"/>
                              </a:lnTo>
                              <a:lnTo>
                                <a:pt x="149" y="600"/>
                              </a:lnTo>
                              <a:lnTo>
                                <a:pt x="149" y="150"/>
                              </a:lnTo>
                              <a:lnTo>
                                <a:pt x="600" y="150"/>
                              </a:lnTo>
                              <a:lnTo>
                                <a:pt x="600" y="4"/>
                              </a:lnTo>
                              <a:close/>
                              <a:moveTo>
                                <a:pt x="10680" y="0"/>
                              </a:moveTo>
                              <a:lnTo>
                                <a:pt x="10347" y="40"/>
                              </a:lnTo>
                              <a:lnTo>
                                <a:pt x="10277" y="5"/>
                              </a:lnTo>
                              <a:lnTo>
                                <a:pt x="10005" y="25"/>
                              </a:lnTo>
                              <a:lnTo>
                                <a:pt x="9793" y="5"/>
                              </a:lnTo>
                              <a:lnTo>
                                <a:pt x="9571" y="44"/>
                              </a:lnTo>
                              <a:lnTo>
                                <a:pt x="9309" y="5"/>
                              </a:lnTo>
                              <a:lnTo>
                                <a:pt x="9168" y="40"/>
                              </a:lnTo>
                              <a:lnTo>
                                <a:pt x="9087" y="27"/>
                              </a:lnTo>
                              <a:lnTo>
                                <a:pt x="8856" y="50"/>
                              </a:lnTo>
                              <a:lnTo>
                                <a:pt x="8664" y="5"/>
                              </a:lnTo>
                              <a:lnTo>
                                <a:pt x="8543" y="45"/>
                              </a:lnTo>
                              <a:lnTo>
                                <a:pt x="8291" y="5"/>
                              </a:lnTo>
                              <a:lnTo>
                                <a:pt x="8130" y="32"/>
                              </a:lnTo>
                              <a:lnTo>
                                <a:pt x="7968" y="7"/>
                              </a:lnTo>
                              <a:lnTo>
                                <a:pt x="7827" y="20"/>
                              </a:lnTo>
                              <a:lnTo>
                                <a:pt x="7616" y="3"/>
                              </a:lnTo>
                              <a:lnTo>
                                <a:pt x="7424" y="40"/>
                              </a:lnTo>
                              <a:lnTo>
                                <a:pt x="7112" y="8"/>
                              </a:lnTo>
                              <a:lnTo>
                                <a:pt x="6890" y="45"/>
                              </a:lnTo>
                              <a:lnTo>
                                <a:pt x="6446" y="34"/>
                              </a:lnTo>
                              <a:lnTo>
                                <a:pt x="6346" y="13"/>
                              </a:lnTo>
                              <a:lnTo>
                                <a:pt x="6174" y="4"/>
                              </a:lnTo>
                              <a:lnTo>
                                <a:pt x="6003" y="41"/>
                              </a:lnTo>
                              <a:lnTo>
                                <a:pt x="5791" y="4"/>
                              </a:lnTo>
                              <a:lnTo>
                                <a:pt x="5509" y="35"/>
                              </a:lnTo>
                              <a:lnTo>
                                <a:pt x="5328" y="19"/>
                              </a:lnTo>
                              <a:lnTo>
                                <a:pt x="5237" y="38"/>
                              </a:lnTo>
                              <a:lnTo>
                                <a:pt x="5035" y="9"/>
                              </a:lnTo>
                              <a:lnTo>
                                <a:pt x="4894" y="19"/>
                              </a:lnTo>
                              <a:lnTo>
                                <a:pt x="4632" y="7"/>
                              </a:lnTo>
                              <a:lnTo>
                                <a:pt x="4602" y="40"/>
                              </a:lnTo>
                              <a:lnTo>
                                <a:pt x="4259" y="7"/>
                              </a:lnTo>
                              <a:lnTo>
                                <a:pt x="4078" y="25"/>
                              </a:lnTo>
                              <a:lnTo>
                                <a:pt x="3745" y="30"/>
                              </a:lnTo>
                              <a:lnTo>
                                <a:pt x="3584" y="43"/>
                              </a:lnTo>
                              <a:lnTo>
                                <a:pt x="3432" y="4"/>
                              </a:lnTo>
                              <a:lnTo>
                                <a:pt x="3191" y="23"/>
                              </a:lnTo>
                              <a:lnTo>
                                <a:pt x="2918" y="6"/>
                              </a:lnTo>
                              <a:lnTo>
                                <a:pt x="2848" y="44"/>
                              </a:lnTo>
                              <a:lnTo>
                                <a:pt x="2485" y="12"/>
                              </a:lnTo>
                              <a:lnTo>
                                <a:pt x="2435" y="41"/>
                              </a:lnTo>
                              <a:lnTo>
                                <a:pt x="2243" y="10"/>
                              </a:lnTo>
                              <a:lnTo>
                                <a:pt x="2021" y="39"/>
                              </a:lnTo>
                              <a:lnTo>
                                <a:pt x="1810" y="8"/>
                              </a:lnTo>
                              <a:lnTo>
                                <a:pt x="1668" y="49"/>
                              </a:lnTo>
                              <a:lnTo>
                                <a:pt x="1406" y="5"/>
                              </a:lnTo>
                              <a:lnTo>
                                <a:pt x="1265" y="43"/>
                              </a:lnTo>
                              <a:lnTo>
                                <a:pt x="973" y="7"/>
                              </a:lnTo>
                              <a:lnTo>
                                <a:pt x="822" y="41"/>
                              </a:lnTo>
                              <a:lnTo>
                                <a:pt x="600" y="5"/>
                              </a:lnTo>
                              <a:lnTo>
                                <a:pt x="600" y="150"/>
                              </a:lnTo>
                              <a:lnTo>
                                <a:pt x="10680" y="150"/>
                              </a:lnTo>
                              <a:lnTo>
                                <a:pt x="10680" y="0"/>
                              </a:lnTo>
                              <a:close/>
                              <a:moveTo>
                                <a:pt x="11280" y="10117"/>
                              </a:moveTo>
                              <a:lnTo>
                                <a:pt x="11242" y="9857"/>
                              </a:lnTo>
                              <a:lnTo>
                                <a:pt x="11275" y="9432"/>
                              </a:lnTo>
                              <a:lnTo>
                                <a:pt x="11237" y="9131"/>
                              </a:lnTo>
                              <a:lnTo>
                                <a:pt x="11249" y="8529"/>
                              </a:lnTo>
                              <a:lnTo>
                                <a:pt x="11270" y="8392"/>
                              </a:lnTo>
                              <a:lnTo>
                                <a:pt x="11279" y="8159"/>
                              </a:lnTo>
                              <a:lnTo>
                                <a:pt x="11241" y="7926"/>
                              </a:lnTo>
                              <a:lnTo>
                                <a:pt x="11279" y="7639"/>
                              </a:lnTo>
                              <a:lnTo>
                                <a:pt x="11248" y="7269"/>
                              </a:lnTo>
                              <a:lnTo>
                                <a:pt x="11264" y="7022"/>
                              </a:lnTo>
                              <a:lnTo>
                                <a:pt x="11244" y="6899"/>
                              </a:lnTo>
                              <a:lnTo>
                                <a:pt x="11274" y="6625"/>
                              </a:lnTo>
                              <a:lnTo>
                                <a:pt x="11264" y="6434"/>
                              </a:lnTo>
                              <a:lnTo>
                                <a:pt x="11276" y="6078"/>
                              </a:lnTo>
                              <a:lnTo>
                                <a:pt x="11242" y="6036"/>
                              </a:lnTo>
                              <a:lnTo>
                                <a:pt x="11276" y="5571"/>
                              </a:lnTo>
                              <a:lnTo>
                                <a:pt x="11258" y="5324"/>
                              </a:lnTo>
                              <a:lnTo>
                                <a:pt x="11252" y="4872"/>
                              </a:lnTo>
                              <a:lnTo>
                                <a:pt x="11239" y="4653"/>
                              </a:lnTo>
                              <a:lnTo>
                                <a:pt x="11279" y="4448"/>
                              </a:lnTo>
                              <a:lnTo>
                                <a:pt x="11260" y="4119"/>
                              </a:lnTo>
                              <a:lnTo>
                                <a:pt x="11277" y="3750"/>
                              </a:lnTo>
                              <a:lnTo>
                                <a:pt x="11238" y="3654"/>
                              </a:lnTo>
                              <a:lnTo>
                                <a:pt x="11271" y="3161"/>
                              </a:lnTo>
                              <a:lnTo>
                                <a:pt x="11241" y="3092"/>
                              </a:lnTo>
                              <a:lnTo>
                                <a:pt x="11273" y="2832"/>
                              </a:lnTo>
                              <a:lnTo>
                                <a:pt x="11243" y="2531"/>
                              </a:lnTo>
                              <a:lnTo>
                                <a:pt x="11275" y="2243"/>
                              </a:lnTo>
                              <a:lnTo>
                                <a:pt x="11233" y="2052"/>
                              </a:lnTo>
                              <a:lnTo>
                                <a:pt x="11278" y="1696"/>
                              </a:lnTo>
                              <a:lnTo>
                                <a:pt x="11239" y="1504"/>
                              </a:lnTo>
                              <a:lnTo>
                                <a:pt x="11276" y="1107"/>
                              </a:lnTo>
                              <a:lnTo>
                                <a:pt x="11240" y="901"/>
                              </a:lnTo>
                              <a:lnTo>
                                <a:pt x="11278" y="600"/>
                              </a:lnTo>
                              <a:lnTo>
                                <a:pt x="11277" y="600"/>
                              </a:lnTo>
                              <a:lnTo>
                                <a:pt x="11255" y="575"/>
                              </a:lnTo>
                              <a:lnTo>
                                <a:pt x="11280" y="531"/>
                              </a:lnTo>
                              <a:lnTo>
                                <a:pt x="11279" y="530"/>
                              </a:lnTo>
                              <a:lnTo>
                                <a:pt x="11278" y="527"/>
                              </a:lnTo>
                              <a:lnTo>
                                <a:pt x="11276" y="521"/>
                              </a:lnTo>
                              <a:lnTo>
                                <a:pt x="11275" y="514"/>
                              </a:lnTo>
                              <a:lnTo>
                                <a:pt x="11273" y="506"/>
                              </a:lnTo>
                              <a:lnTo>
                                <a:pt x="11270" y="496"/>
                              </a:lnTo>
                              <a:lnTo>
                                <a:pt x="11269" y="486"/>
                              </a:lnTo>
                              <a:lnTo>
                                <a:pt x="11266" y="476"/>
                              </a:lnTo>
                              <a:lnTo>
                                <a:pt x="11264" y="465"/>
                              </a:lnTo>
                              <a:lnTo>
                                <a:pt x="11263" y="455"/>
                              </a:lnTo>
                              <a:lnTo>
                                <a:pt x="11261" y="446"/>
                              </a:lnTo>
                              <a:lnTo>
                                <a:pt x="11260" y="437"/>
                              </a:lnTo>
                              <a:lnTo>
                                <a:pt x="11259" y="429"/>
                              </a:lnTo>
                              <a:lnTo>
                                <a:pt x="11258" y="424"/>
                              </a:lnTo>
                              <a:lnTo>
                                <a:pt x="11259" y="420"/>
                              </a:lnTo>
                              <a:lnTo>
                                <a:pt x="11260" y="419"/>
                              </a:lnTo>
                              <a:lnTo>
                                <a:pt x="11280" y="383"/>
                              </a:lnTo>
                              <a:lnTo>
                                <a:pt x="11254" y="299"/>
                              </a:lnTo>
                              <a:lnTo>
                                <a:pt x="11255" y="297"/>
                              </a:lnTo>
                              <a:lnTo>
                                <a:pt x="11257" y="291"/>
                              </a:lnTo>
                              <a:lnTo>
                                <a:pt x="11260" y="282"/>
                              </a:lnTo>
                              <a:lnTo>
                                <a:pt x="11264" y="271"/>
                              </a:lnTo>
                              <a:lnTo>
                                <a:pt x="11268" y="261"/>
                              </a:lnTo>
                              <a:lnTo>
                                <a:pt x="11272" y="252"/>
                              </a:lnTo>
                              <a:lnTo>
                                <a:pt x="11274" y="244"/>
                              </a:lnTo>
                              <a:lnTo>
                                <a:pt x="11276" y="241"/>
                              </a:lnTo>
                              <a:lnTo>
                                <a:pt x="11257" y="189"/>
                              </a:lnTo>
                              <a:lnTo>
                                <a:pt x="11276" y="148"/>
                              </a:lnTo>
                              <a:lnTo>
                                <a:pt x="11250" y="84"/>
                              </a:lnTo>
                              <a:lnTo>
                                <a:pt x="11280" y="64"/>
                              </a:lnTo>
                              <a:lnTo>
                                <a:pt x="11262" y="34"/>
                              </a:lnTo>
                              <a:lnTo>
                                <a:pt x="11274" y="6"/>
                              </a:lnTo>
                              <a:lnTo>
                                <a:pt x="11280" y="0"/>
                              </a:lnTo>
                              <a:lnTo>
                                <a:pt x="11277" y="0"/>
                              </a:lnTo>
                              <a:lnTo>
                                <a:pt x="11211" y="1"/>
                              </a:lnTo>
                              <a:lnTo>
                                <a:pt x="11210" y="1"/>
                              </a:lnTo>
                              <a:lnTo>
                                <a:pt x="11207" y="2"/>
                              </a:lnTo>
                              <a:lnTo>
                                <a:pt x="11201" y="4"/>
                              </a:lnTo>
                              <a:lnTo>
                                <a:pt x="11194" y="6"/>
                              </a:lnTo>
                              <a:lnTo>
                                <a:pt x="11186" y="8"/>
                              </a:lnTo>
                              <a:lnTo>
                                <a:pt x="11176" y="10"/>
                              </a:lnTo>
                              <a:lnTo>
                                <a:pt x="11166" y="12"/>
                              </a:lnTo>
                              <a:lnTo>
                                <a:pt x="11156" y="14"/>
                              </a:lnTo>
                              <a:lnTo>
                                <a:pt x="11145" y="16"/>
                              </a:lnTo>
                              <a:lnTo>
                                <a:pt x="11135" y="18"/>
                              </a:lnTo>
                              <a:lnTo>
                                <a:pt x="11126" y="20"/>
                              </a:lnTo>
                              <a:lnTo>
                                <a:pt x="11117" y="21"/>
                              </a:lnTo>
                              <a:lnTo>
                                <a:pt x="11110" y="22"/>
                              </a:lnTo>
                              <a:lnTo>
                                <a:pt x="11104" y="22"/>
                              </a:lnTo>
                              <a:lnTo>
                                <a:pt x="11101" y="22"/>
                              </a:lnTo>
                              <a:lnTo>
                                <a:pt x="11099" y="21"/>
                              </a:lnTo>
                              <a:lnTo>
                                <a:pt x="11063" y="1"/>
                              </a:lnTo>
                              <a:lnTo>
                                <a:pt x="10979" y="26"/>
                              </a:lnTo>
                              <a:lnTo>
                                <a:pt x="10977" y="26"/>
                              </a:lnTo>
                              <a:lnTo>
                                <a:pt x="10971" y="24"/>
                              </a:lnTo>
                              <a:lnTo>
                                <a:pt x="10962" y="21"/>
                              </a:lnTo>
                              <a:lnTo>
                                <a:pt x="10952" y="17"/>
                              </a:lnTo>
                              <a:lnTo>
                                <a:pt x="10941" y="13"/>
                              </a:lnTo>
                              <a:lnTo>
                                <a:pt x="10931" y="9"/>
                              </a:lnTo>
                              <a:lnTo>
                                <a:pt x="10924" y="7"/>
                              </a:lnTo>
                              <a:lnTo>
                                <a:pt x="10921" y="5"/>
                              </a:lnTo>
                              <a:lnTo>
                                <a:pt x="10868" y="23"/>
                              </a:lnTo>
                              <a:lnTo>
                                <a:pt x="10828" y="5"/>
                              </a:lnTo>
                              <a:lnTo>
                                <a:pt x="10764" y="31"/>
                              </a:lnTo>
                              <a:lnTo>
                                <a:pt x="10744" y="1"/>
                              </a:lnTo>
                              <a:lnTo>
                                <a:pt x="10714" y="19"/>
                              </a:lnTo>
                              <a:lnTo>
                                <a:pt x="10680" y="4"/>
                              </a:lnTo>
                              <a:lnTo>
                                <a:pt x="10680" y="150"/>
                              </a:lnTo>
                              <a:lnTo>
                                <a:pt x="11130" y="150"/>
                              </a:lnTo>
                              <a:lnTo>
                                <a:pt x="11130" y="600"/>
                              </a:lnTo>
                              <a:lnTo>
                                <a:pt x="11130" y="14280"/>
                              </a:lnTo>
                              <a:lnTo>
                                <a:pt x="11130" y="14727"/>
                              </a:lnTo>
                              <a:lnTo>
                                <a:pt x="10680" y="14727"/>
                              </a:lnTo>
                              <a:lnTo>
                                <a:pt x="600" y="14727"/>
                              </a:lnTo>
                              <a:lnTo>
                                <a:pt x="149" y="14727"/>
                              </a:lnTo>
                              <a:lnTo>
                                <a:pt x="149" y="14280"/>
                              </a:lnTo>
                              <a:lnTo>
                                <a:pt x="3" y="14280"/>
                              </a:lnTo>
                              <a:lnTo>
                                <a:pt x="25" y="14305"/>
                              </a:lnTo>
                              <a:lnTo>
                                <a:pt x="0" y="14349"/>
                              </a:lnTo>
                              <a:lnTo>
                                <a:pt x="1" y="14350"/>
                              </a:lnTo>
                              <a:lnTo>
                                <a:pt x="2" y="14353"/>
                              </a:lnTo>
                              <a:lnTo>
                                <a:pt x="4" y="14359"/>
                              </a:lnTo>
                              <a:lnTo>
                                <a:pt x="5" y="14366"/>
                              </a:lnTo>
                              <a:lnTo>
                                <a:pt x="7" y="14374"/>
                              </a:lnTo>
                              <a:lnTo>
                                <a:pt x="10" y="14383"/>
                              </a:lnTo>
                              <a:lnTo>
                                <a:pt x="11" y="14394"/>
                              </a:lnTo>
                              <a:lnTo>
                                <a:pt x="14" y="14404"/>
                              </a:lnTo>
                              <a:lnTo>
                                <a:pt x="17" y="14425"/>
                              </a:lnTo>
                              <a:lnTo>
                                <a:pt x="19" y="14434"/>
                              </a:lnTo>
                              <a:lnTo>
                                <a:pt x="20" y="14443"/>
                              </a:lnTo>
                              <a:lnTo>
                                <a:pt x="21" y="14450"/>
                              </a:lnTo>
                              <a:lnTo>
                                <a:pt x="22" y="14456"/>
                              </a:lnTo>
                              <a:lnTo>
                                <a:pt x="21" y="14459"/>
                              </a:lnTo>
                              <a:lnTo>
                                <a:pt x="20" y="14461"/>
                              </a:lnTo>
                              <a:lnTo>
                                <a:pt x="0" y="14497"/>
                              </a:lnTo>
                              <a:lnTo>
                                <a:pt x="26" y="14581"/>
                              </a:lnTo>
                              <a:lnTo>
                                <a:pt x="25" y="14583"/>
                              </a:lnTo>
                              <a:lnTo>
                                <a:pt x="23" y="14589"/>
                              </a:lnTo>
                              <a:lnTo>
                                <a:pt x="20" y="14598"/>
                              </a:lnTo>
                              <a:lnTo>
                                <a:pt x="16" y="14608"/>
                              </a:lnTo>
                              <a:lnTo>
                                <a:pt x="13" y="14619"/>
                              </a:lnTo>
                              <a:lnTo>
                                <a:pt x="8" y="14629"/>
                              </a:lnTo>
                              <a:lnTo>
                                <a:pt x="6" y="14636"/>
                              </a:lnTo>
                              <a:lnTo>
                                <a:pt x="4" y="14640"/>
                              </a:lnTo>
                              <a:lnTo>
                                <a:pt x="23" y="14692"/>
                              </a:lnTo>
                              <a:lnTo>
                                <a:pt x="4" y="14732"/>
                              </a:lnTo>
                              <a:lnTo>
                                <a:pt x="30" y="14796"/>
                              </a:lnTo>
                              <a:lnTo>
                                <a:pt x="0" y="14817"/>
                              </a:lnTo>
                              <a:lnTo>
                                <a:pt x="17" y="14846"/>
                              </a:lnTo>
                              <a:lnTo>
                                <a:pt x="5" y="14874"/>
                              </a:lnTo>
                              <a:lnTo>
                                <a:pt x="0" y="14880"/>
                              </a:lnTo>
                              <a:lnTo>
                                <a:pt x="3" y="14880"/>
                              </a:lnTo>
                              <a:lnTo>
                                <a:pt x="69" y="14879"/>
                              </a:lnTo>
                              <a:lnTo>
                                <a:pt x="70" y="14879"/>
                              </a:lnTo>
                              <a:lnTo>
                                <a:pt x="73" y="14878"/>
                              </a:lnTo>
                              <a:lnTo>
                                <a:pt x="79" y="14876"/>
                              </a:lnTo>
                              <a:lnTo>
                                <a:pt x="86" y="14874"/>
                              </a:lnTo>
                              <a:lnTo>
                                <a:pt x="94" y="14872"/>
                              </a:lnTo>
                              <a:lnTo>
                                <a:pt x="104" y="14870"/>
                              </a:lnTo>
                              <a:lnTo>
                                <a:pt x="114" y="14867"/>
                              </a:lnTo>
                              <a:lnTo>
                                <a:pt x="124" y="14866"/>
                              </a:lnTo>
                              <a:lnTo>
                                <a:pt x="135" y="14863"/>
                              </a:lnTo>
                              <a:lnTo>
                                <a:pt x="145" y="14861"/>
                              </a:lnTo>
                              <a:lnTo>
                                <a:pt x="163" y="14859"/>
                              </a:lnTo>
                              <a:lnTo>
                                <a:pt x="170" y="14858"/>
                              </a:lnTo>
                              <a:lnTo>
                                <a:pt x="176" y="14857"/>
                              </a:lnTo>
                              <a:lnTo>
                                <a:pt x="179" y="14858"/>
                              </a:lnTo>
                              <a:lnTo>
                                <a:pt x="181" y="14858"/>
                              </a:lnTo>
                              <a:lnTo>
                                <a:pt x="217" y="14879"/>
                              </a:lnTo>
                              <a:lnTo>
                                <a:pt x="301" y="14853"/>
                              </a:lnTo>
                              <a:lnTo>
                                <a:pt x="303" y="14854"/>
                              </a:lnTo>
                              <a:lnTo>
                                <a:pt x="309" y="14855"/>
                              </a:lnTo>
                              <a:lnTo>
                                <a:pt x="318" y="14859"/>
                              </a:lnTo>
                              <a:lnTo>
                                <a:pt x="328" y="14863"/>
                              </a:lnTo>
                              <a:lnTo>
                                <a:pt x="339" y="14867"/>
                              </a:lnTo>
                              <a:lnTo>
                                <a:pt x="349" y="14871"/>
                              </a:lnTo>
                              <a:lnTo>
                                <a:pt x="356" y="14873"/>
                              </a:lnTo>
                              <a:lnTo>
                                <a:pt x="359" y="14875"/>
                              </a:lnTo>
                              <a:lnTo>
                                <a:pt x="412" y="14856"/>
                              </a:lnTo>
                              <a:lnTo>
                                <a:pt x="452" y="14875"/>
                              </a:lnTo>
                              <a:lnTo>
                                <a:pt x="516" y="14849"/>
                              </a:lnTo>
                              <a:lnTo>
                                <a:pt x="536" y="14879"/>
                              </a:lnTo>
                              <a:lnTo>
                                <a:pt x="566" y="14861"/>
                              </a:lnTo>
                              <a:lnTo>
                                <a:pt x="600" y="14876"/>
                              </a:lnTo>
                              <a:lnTo>
                                <a:pt x="600" y="14878"/>
                              </a:lnTo>
                              <a:lnTo>
                                <a:pt x="892" y="14841"/>
                              </a:lnTo>
                              <a:lnTo>
                                <a:pt x="973" y="14878"/>
                              </a:lnTo>
                              <a:lnTo>
                                <a:pt x="1235" y="14858"/>
                              </a:lnTo>
                              <a:lnTo>
                                <a:pt x="1447" y="14878"/>
                              </a:lnTo>
                              <a:lnTo>
                                <a:pt x="1669" y="14836"/>
                              </a:lnTo>
                              <a:lnTo>
                                <a:pt x="1941" y="14878"/>
                              </a:lnTo>
                              <a:lnTo>
                                <a:pt x="2072" y="14841"/>
                              </a:lnTo>
                              <a:lnTo>
                                <a:pt x="2162" y="14855"/>
                              </a:lnTo>
                              <a:lnTo>
                                <a:pt x="2394" y="14830"/>
                              </a:lnTo>
                              <a:lnTo>
                                <a:pt x="2576" y="14878"/>
                              </a:lnTo>
                              <a:lnTo>
                                <a:pt x="2707" y="14835"/>
                              </a:lnTo>
                              <a:lnTo>
                                <a:pt x="2959" y="14877"/>
                              </a:lnTo>
                              <a:lnTo>
                                <a:pt x="3120" y="14849"/>
                              </a:lnTo>
                              <a:lnTo>
                                <a:pt x="3281" y="14876"/>
                              </a:lnTo>
                              <a:lnTo>
                                <a:pt x="3422" y="14862"/>
                              </a:lnTo>
                              <a:lnTo>
                                <a:pt x="3634" y="14880"/>
                              </a:lnTo>
                              <a:lnTo>
                                <a:pt x="3826" y="14841"/>
                              </a:lnTo>
                              <a:lnTo>
                                <a:pt x="4138" y="14875"/>
                              </a:lnTo>
                              <a:lnTo>
                                <a:pt x="4360" y="14836"/>
                              </a:lnTo>
                              <a:lnTo>
                                <a:pt x="4803" y="14848"/>
                              </a:lnTo>
                              <a:lnTo>
                                <a:pt x="4904" y="14870"/>
                              </a:lnTo>
                              <a:lnTo>
                                <a:pt x="5076" y="14879"/>
                              </a:lnTo>
                              <a:lnTo>
                                <a:pt x="5247" y="14840"/>
                              </a:lnTo>
                              <a:lnTo>
                                <a:pt x="5469" y="14879"/>
                              </a:lnTo>
                              <a:lnTo>
                                <a:pt x="5751" y="14846"/>
                              </a:lnTo>
                              <a:lnTo>
                                <a:pt x="5942" y="14863"/>
                              </a:lnTo>
                              <a:lnTo>
                                <a:pt x="6033" y="14843"/>
                              </a:lnTo>
                              <a:lnTo>
                                <a:pt x="6235" y="14874"/>
                              </a:lnTo>
                              <a:lnTo>
                                <a:pt x="6376" y="14863"/>
                              </a:lnTo>
                              <a:lnTo>
                                <a:pt x="6638" y="14875"/>
                              </a:lnTo>
                              <a:lnTo>
                                <a:pt x="6668" y="14841"/>
                              </a:lnTo>
                              <a:lnTo>
                                <a:pt x="7011" y="14876"/>
                              </a:lnTo>
                              <a:lnTo>
                                <a:pt x="7192" y="14857"/>
                              </a:lnTo>
                              <a:lnTo>
                                <a:pt x="7525" y="14851"/>
                              </a:lnTo>
                              <a:lnTo>
                                <a:pt x="7686" y="14837"/>
                              </a:lnTo>
                              <a:lnTo>
                                <a:pt x="7848" y="14879"/>
                              </a:lnTo>
                              <a:lnTo>
                                <a:pt x="8079" y="14858"/>
                              </a:lnTo>
                              <a:lnTo>
                                <a:pt x="8352" y="14877"/>
                              </a:lnTo>
                              <a:lnTo>
                                <a:pt x="8432" y="14836"/>
                              </a:lnTo>
                              <a:lnTo>
                                <a:pt x="8785" y="14870"/>
                              </a:lnTo>
                              <a:lnTo>
                                <a:pt x="8835" y="14840"/>
                              </a:lnTo>
                              <a:lnTo>
                                <a:pt x="9037" y="14872"/>
                              </a:lnTo>
                              <a:lnTo>
                                <a:pt x="9259" y="14842"/>
                              </a:lnTo>
                              <a:lnTo>
                                <a:pt x="9470" y="14875"/>
                              </a:lnTo>
                              <a:lnTo>
                                <a:pt x="9601" y="14832"/>
                              </a:lnTo>
                              <a:lnTo>
                                <a:pt x="9874" y="14878"/>
                              </a:lnTo>
                              <a:lnTo>
                                <a:pt x="10015" y="14837"/>
                              </a:lnTo>
                              <a:lnTo>
                                <a:pt x="10307" y="14876"/>
                              </a:lnTo>
                              <a:lnTo>
                                <a:pt x="10458" y="14839"/>
                              </a:lnTo>
                              <a:lnTo>
                                <a:pt x="10680" y="14878"/>
                              </a:lnTo>
                              <a:lnTo>
                                <a:pt x="10680" y="14876"/>
                              </a:lnTo>
                              <a:lnTo>
                                <a:pt x="10714" y="14861"/>
                              </a:lnTo>
                              <a:lnTo>
                                <a:pt x="10744" y="14879"/>
                              </a:lnTo>
                              <a:lnTo>
                                <a:pt x="10764" y="14849"/>
                              </a:lnTo>
                              <a:lnTo>
                                <a:pt x="10828" y="14875"/>
                              </a:lnTo>
                              <a:lnTo>
                                <a:pt x="10868" y="14856"/>
                              </a:lnTo>
                              <a:lnTo>
                                <a:pt x="10921" y="14875"/>
                              </a:lnTo>
                              <a:lnTo>
                                <a:pt x="10924" y="14873"/>
                              </a:lnTo>
                              <a:lnTo>
                                <a:pt x="10931" y="14871"/>
                              </a:lnTo>
                              <a:lnTo>
                                <a:pt x="10941" y="14867"/>
                              </a:lnTo>
                              <a:lnTo>
                                <a:pt x="10952" y="14863"/>
                              </a:lnTo>
                              <a:lnTo>
                                <a:pt x="10962" y="14859"/>
                              </a:lnTo>
                              <a:lnTo>
                                <a:pt x="10971" y="14855"/>
                              </a:lnTo>
                              <a:lnTo>
                                <a:pt x="10977" y="14854"/>
                              </a:lnTo>
                              <a:lnTo>
                                <a:pt x="10979" y="14853"/>
                              </a:lnTo>
                              <a:lnTo>
                                <a:pt x="11063" y="14879"/>
                              </a:lnTo>
                              <a:lnTo>
                                <a:pt x="11099" y="14858"/>
                              </a:lnTo>
                              <a:lnTo>
                                <a:pt x="11101" y="14858"/>
                              </a:lnTo>
                              <a:lnTo>
                                <a:pt x="11104" y="14857"/>
                              </a:lnTo>
                              <a:lnTo>
                                <a:pt x="11110" y="14858"/>
                              </a:lnTo>
                              <a:lnTo>
                                <a:pt x="11117" y="14859"/>
                              </a:lnTo>
                              <a:lnTo>
                                <a:pt x="11135" y="14861"/>
                              </a:lnTo>
                              <a:lnTo>
                                <a:pt x="11145" y="14863"/>
                              </a:lnTo>
                              <a:lnTo>
                                <a:pt x="11156" y="14866"/>
                              </a:lnTo>
                              <a:lnTo>
                                <a:pt x="11166" y="14867"/>
                              </a:lnTo>
                              <a:lnTo>
                                <a:pt x="11176" y="14870"/>
                              </a:lnTo>
                              <a:lnTo>
                                <a:pt x="11186" y="14872"/>
                              </a:lnTo>
                              <a:lnTo>
                                <a:pt x="11194" y="14874"/>
                              </a:lnTo>
                              <a:lnTo>
                                <a:pt x="11201" y="14876"/>
                              </a:lnTo>
                              <a:lnTo>
                                <a:pt x="11207" y="14878"/>
                              </a:lnTo>
                              <a:lnTo>
                                <a:pt x="11210" y="14879"/>
                              </a:lnTo>
                              <a:lnTo>
                                <a:pt x="11211" y="14879"/>
                              </a:lnTo>
                              <a:lnTo>
                                <a:pt x="11277" y="14880"/>
                              </a:lnTo>
                              <a:lnTo>
                                <a:pt x="11280" y="14880"/>
                              </a:lnTo>
                              <a:lnTo>
                                <a:pt x="11274" y="14874"/>
                              </a:lnTo>
                              <a:lnTo>
                                <a:pt x="11262" y="14846"/>
                              </a:lnTo>
                              <a:lnTo>
                                <a:pt x="11280" y="14817"/>
                              </a:lnTo>
                              <a:lnTo>
                                <a:pt x="11250" y="14796"/>
                              </a:lnTo>
                              <a:lnTo>
                                <a:pt x="11276" y="14732"/>
                              </a:lnTo>
                              <a:lnTo>
                                <a:pt x="11257" y="14692"/>
                              </a:lnTo>
                              <a:lnTo>
                                <a:pt x="11276" y="14640"/>
                              </a:lnTo>
                              <a:lnTo>
                                <a:pt x="11274" y="14636"/>
                              </a:lnTo>
                              <a:lnTo>
                                <a:pt x="11272" y="14629"/>
                              </a:lnTo>
                              <a:lnTo>
                                <a:pt x="11268" y="14619"/>
                              </a:lnTo>
                              <a:lnTo>
                                <a:pt x="11260" y="14598"/>
                              </a:lnTo>
                              <a:lnTo>
                                <a:pt x="11257" y="14589"/>
                              </a:lnTo>
                              <a:lnTo>
                                <a:pt x="11255" y="14583"/>
                              </a:lnTo>
                              <a:lnTo>
                                <a:pt x="11254" y="14581"/>
                              </a:lnTo>
                              <a:lnTo>
                                <a:pt x="11280" y="14497"/>
                              </a:lnTo>
                              <a:lnTo>
                                <a:pt x="11260" y="14461"/>
                              </a:lnTo>
                              <a:lnTo>
                                <a:pt x="11259" y="14459"/>
                              </a:lnTo>
                              <a:lnTo>
                                <a:pt x="11258" y="14456"/>
                              </a:lnTo>
                              <a:lnTo>
                                <a:pt x="11259" y="14450"/>
                              </a:lnTo>
                              <a:lnTo>
                                <a:pt x="11260" y="14443"/>
                              </a:lnTo>
                              <a:lnTo>
                                <a:pt x="11261" y="14434"/>
                              </a:lnTo>
                              <a:lnTo>
                                <a:pt x="11263" y="14425"/>
                              </a:lnTo>
                              <a:lnTo>
                                <a:pt x="11266" y="14404"/>
                              </a:lnTo>
                              <a:lnTo>
                                <a:pt x="11269" y="14394"/>
                              </a:lnTo>
                              <a:lnTo>
                                <a:pt x="11270" y="14383"/>
                              </a:lnTo>
                              <a:lnTo>
                                <a:pt x="11273" y="14374"/>
                              </a:lnTo>
                              <a:lnTo>
                                <a:pt x="11275" y="14366"/>
                              </a:lnTo>
                              <a:lnTo>
                                <a:pt x="11276" y="14359"/>
                              </a:lnTo>
                              <a:lnTo>
                                <a:pt x="11278" y="14353"/>
                              </a:lnTo>
                              <a:lnTo>
                                <a:pt x="11279" y="14350"/>
                              </a:lnTo>
                              <a:lnTo>
                                <a:pt x="11280" y="14349"/>
                              </a:lnTo>
                              <a:lnTo>
                                <a:pt x="11255" y="14305"/>
                              </a:lnTo>
                              <a:lnTo>
                                <a:pt x="11277" y="14280"/>
                              </a:lnTo>
                              <a:lnTo>
                                <a:pt x="11280" y="14280"/>
                              </a:lnTo>
                              <a:lnTo>
                                <a:pt x="11242" y="13828"/>
                              </a:lnTo>
                              <a:lnTo>
                                <a:pt x="11278" y="13732"/>
                              </a:lnTo>
                              <a:lnTo>
                                <a:pt x="11258" y="13363"/>
                              </a:lnTo>
                              <a:lnTo>
                                <a:pt x="11278" y="13075"/>
                              </a:lnTo>
                              <a:lnTo>
                                <a:pt x="11237" y="12774"/>
                              </a:lnTo>
                              <a:lnTo>
                                <a:pt x="11278" y="12418"/>
                              </a:lnTo>
                              <a:lnTo>
                                <a:pt x="11242" y="12226"/>
                              </a:lnTo>
                              <a:lnTo>
                                <a:pt x="11256" y="12116"/>
                              </a:lnTo>
                              <a:lnTo>
                                <a:pt x="11231" y="11801"/>
                              </a:lnTo>
                              <a:lnTo>
                                <a:pt x="11278" y="11541"/>
                              </a:lnTo>
                              <a:lnTo>
                                <a:pt x="11237" y="11377"/>
                              </a:lnTo>
                              <a:lnTo>
                                <a:pt x="11278" y="11035"/>
                              </a:lnTo>
                              <a:lnTo>
                                <a:pt x="11251" y="10815"/>
                              </a:lnTo>
                              <a:lnTo>
                                <a:pt x="11276" y="10596"/>
                              </a:lnTo>
                              <a:lnTo>
                                <a:pt x="11263" y="10405"/>
                              </a:lnTo>
                              <a:lnTo>
                                <a:pt x="11280" y="1011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82D1FD6" id="Freeform: Shape 173" o:spid="_x0000_s1026" style="position:absolute;margin-left:24pt;margin-top:24pt;width:564.05pt;height:744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1281,148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" path="m600,4l566,19,536,1,516,31,452,5,412,24,359,5r-3,2l349,9r-10,4l328,17r-10,4l309,24r-6,2l301,27,217,1,181,22r-2,l176,23r-6,-1l163,21,145,19,135,17,124,14,114,13,104,10,94,8,86,6,79,4,73,2,70,1r-1,l3,,,,6,6,18,34,,64,30,84,4,148r19,41l4,241r2,3l8,252r5,9l16,272r4,10l26,298,,383r20,36l21,420r1,3l21,429r-1,7l19,445r-2,10l14,475r-3,11l10,496,7,506r-2,8l4,521r-2,6l1,530,,531r25,44l,600r37,465l2,1161r20,369l2,1817r40,301l2,2474r36,178l24,2775r24,315l2,3350r41,150l2,3856r27,219l4,4280r13,205l,4772r38,260l5,5456r38,301l31,6359,10,6496,1,6715r37,232l1,7248r31,370l16,7864r20,137l6,8261r10,191l4,8822r33,41l4,9314r18,246l28,10012r13,219l1,10450r19,314l3,11134r38,95l9,11722r29,68l7,12050r30,301l5,12638r41,192l2,13186r39,191l4,13774r35,205l2,14280r147,l149,600r,-450l600,150,600,4xm10680,r-333,40l10277,5r-272,20l9793,5,9571,44,9309,5,9168,40,9087,27,8856,50,8664,5,8543,45,8291,5,8130,32,7968,7,7827,20,7616,3,7424,40,7112,8,6890,45,6446,34,6346,13,6174,4,6003,41,5791,4,5509,35,5328,19r-91,19l5035,9,4894,19,4632,7r-30,33l4259,7,4078,25r-333,5l3584,43,3432,4,3191,23,2918,6r-70,38l2485,12r-50,29l2243,10,2021,39,1810,8,1668,49,1406,5,1265,43,973,7,822,41,600,5r,145l10680,150r,-150xm11280,10117r-38,-260l11275,9432r-38,-301l11249,8529r21,-137l11279,8159r-38,-233l11279,7639r-31,-370l11264,7022r-20,-123l11274,6625r-10,-191l11276,6078r-34,-42l11276,5571r-18,-247l11252,4872r-13,-219l11279,4448r-19,-329l11277,3750r-39,-96l11271,3161r-30,-69l11273,2832r-30,-301l11275,2243r-42,-191l11278,1696r-39,-192l11276,1107r-36,-206l11278,600r-1,l11255,575r25,-44l11279,530r-1,-3l11276,521r-1,-7l11273,506r-3,-10l11269,486r-3,-10l11264,465r-1,-10l11261,446r-1,-9l11259,429r-1,-5l11259,420r1,-1l11280,383r-26,-84l11255,297r2,-6l11260,282r4,-11l11268,261r4,-9l11274,244r2,-3l11257,189r19,-41l11250,84r30,-20l11262,34r12,-28l11280,r-3,l11211,1r-1,l11207,2r-6,2l11194,6r-8,2l11176,10r-10,2l11156,14r-11,2l11135,18r-9,2l11117,21r-7,1l11104,22r-3,l11099,21,11063,1r-84,25l10977,26r-6,-2l10962,21r-10,-4l10941,13r-10,-4l10924,7r-3,-2l10868,23,10828,5r-64,26l10744,1r-30,18l10680,4r,146l11130,150r,450l11130,14280r,447l10680,14727r-10080,l149,14727r,-447l3,14280r22,25l,14349r1,1l2,14353r2,6l5,14366r2,8l10,14383r1,11l14,14404r3,21l19,14434r1,9l21,14450r1,6l21,14459r-1,2l,14497r26,84l25,14583r-2,6l20,14598r-4,10l13,14619r-5,10l6,14636r-2,4l23,14692r-19,40l30,14796,,14817r17,29l5,14874r-5,6l3,14880r66,-1l70,14879r3,-1l79,14876r7,-2l94,14872r10,-2l114,14867r10,-1l135,14863r10,-2l163,14859r7,-1l176,14857r3,1l181,14858r36,21l301,14853r2,1l309,14855r9,4l328,14863r11,4l349,14871r7,2l359,14875r53,-19l452,14875r64,-26l536,14879r30,-18l600,14876r,2l892,14841r81,37l1235,14858r212,20l1669,14836r272,42l2072,14841r90,14l2394,14830r182,48l2707,14835r252,42l3120,14849r161,27l3422,14862r212,18l3826,14841r312,34l4360,14836r443,12l4904,14870r172,9l5247,14840r222,39l5751,14846r191,17l6033,14843r202,31l6376,14863r262,12l6668,14841r343,35l7192,14857r333,-6l7686,14837r162,42l8079,14858r273,19l8432,14836r353,34l8835,14840r202,32l9259,14842r211,33l9601,14832r273,46l10015,14837r292,39l10458,14839r222,39l10680,14876r34,-15l10744,14879r20,-30l10828,14875r40,-19l10921,14875r3,-2l10931,14871r10,-4l10952,14863r10,-4l10971,14855r6,-1l10979,14853r84,26l11099,14858r2,l11104,14857r6,1l11117,14859r18,2l11145,14863r11,3l11166,14867r10,3l11186,14872r8,2l11201,14876r6,2l11210,14879r1,l11277,14880r3,l11274,14874r-12,-28l11280,14817r-30,-21l11276,14732r-19,-40l11276,14640r-2,-4l11272,14629r-4,-10l11260,14598r-3,-9l11255,14583r-1,-2l11280,14497r-20,-36l11259,14459r-1,-3l11259,14450r1,-7l11261,14434r2,-9l11266,14404r3,-10l11270,14383r3,-9l11275,14366r1,-7l11278,14353r1,-3l11280,14349r-25,-44l11277,14280r3,l11242,13828r36,-96l11258,13363r20,-288l11237,12774r41,-356l11242,12226r14,-110l11231,11801r47,-260l11237,11377r41,-342l11251,10815r25,-219l11263,10405r17,-288xe" fillcolor="black" stroked="f">
                <v:path arrowok="t" o:connecttype="custom" o:connectlocs="226060,309245;137795,305435;78740,313690;43815,305435;2540,398780;16510,494030;10795,593725;635,641350;1270,1458595;1270,2753360;19685,4342765;3810,5550535;635,6940550;3175,8329930;94615,685800;6353175,320675;5424805,333375;4375150,333375;3325495,328930;2275840,332105;1283335,329565;381000,400050;7156450,5633720;7152640,4390390;7150100,2920365;7132955,1607820;7162800,641985;7153910,607060;7150100,570865;7157720,464820;7158990,308610;7112635,307340;7065010,317500;6970395,321310;6901180,319405;7067550,685800;94615,9372600;4445,9432290;13970,9484360;10160,9580880;0,9713595;50165,9751060;103505,9740265;196215,9737725;287020,9750425;784225,9739630;1718945,9725025;2768600,9725660;3830955,9730105;4880610,9726295;5879465,9729470;6781800,9751060;6941185,9747885;7047865,9739630;7090410,9745345;7160895,9753600;7148195,9634220;7146290,9563735;7152005,9464675;7162165,9417050;7161530,8607425;7161530,7312025" o:connectangles="0,0,0,0,0,0,0,0,0,0,0,0,0,0,0,0,0,0,0,0,0,0,0,0,0,0,0,0,0,0,0,0,0,0,0,0,0,0,0,0,0,0,0,0,0,0,0,0,0,0,0,0,0,0,0,0,0,0,0,0,0,0"/>
                <w10:wrap anchorx="page" anchory="page"/>
              </v:shape>
            </w:pict>
          </mc:Fallback>
        </mc:AlternateContent>
      </w:r>
    </w:p>
    <w:p w14:paraId="00FC2045" w14:textId="77777777" w:rsidR="000243C4" w:rsidRDefault="000243C4" w:rsidP="000243C4">
      <w:pPr>
        <w:pStyle w:val="BodyText"/>
        <w:spacing w:before="11"/>
        <w:rPr>
          <w:b/>
          <w:sz w:val="26"/>
        </w:rPr>
      </w:pPr>
    </w:p>
    <w:tbl>
      <w:tblPr>
        <w:tblpPr w:leftFromText="180" w:rightFromText="180" w:vertAnchor="text" w:horzAnchor="margin" w:tblpXSpec="center" w:tblpY="-18"/>
        <w:tblW w:w="1024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112"/>
        <w:gridCol w:w="1284"/>
        <w:gridCol w:w="1284"/>
        <w:gridCol w:w="1284"/>
        <w:gridCol w:w="1284"/>
      </w:tblGrid>
      <w:tr w:rsidR="000243C4" w14:paraId="00F99EE1" w14:textId="77777777" w:rsidTr="000243C4">
        <w:trPr>
          <w:trHeight w:val="617"/>
        </w:trPr>
        <w:tc>
          <w:tcPr>
            <w:tcW w:w="5112" w:type="dxa"/>
          </w:tcPr>
          <w:p w14:paraId="7E718969" w14:textId="77777777" w:rsidR="000243C4" w:rsidRDefault="000243C4" w:rsidP="000243C4">
            <w:pPr>
              <w:pStyle w:val="TableParagraph"/>
              <w:spacing w:before="5"/>
              <w:rPr>
                <w:b/>
                <w:sz w:val="24"/>
              </w:rPr>
            </w:pPr>
          </w:p>
          <w:p w14:paraId="64B188C3" w14:textId="77777777" w:rsidR="000243C4" w:rsidRDefault="000243C4" w:rsidP="000243C4">
            <w:pPr>
              <w:pStyle w:val="TableParagraph"/>
              <w:ind w:left="499"/>
              <w:rPr>
                <w:b/>
                <w:sz w:val="24"/>
              </w:rPr>
            </w:pPr>
            <w:r>
              <w:rPr>
                <w:b/>
                <w:sz w:val="24"/>
              </w:rPr>
              <w:t>Oral Examination (Individual Grade)</w:t>
            </w:r>
          </w:p>
        </w:tc>
        <w:tc>
          <w:tcPr>
            <w:tcW w:w="1284" w:type="dxa"/>
          </w:tcPr>
          <w:p w14:paraId="09D8985B" w14:textId="77777777" w:rsidR="000243C4" w:rsidRDefault="000243C4" w:rsidP="000243C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284" w:type="dxa"/>
          </w:tcPr>
          <w:p w14:paraId="555983AB" w14:textId="77777777" w:rsidR="000243C4" w:rsidRDefault="000243C4" w:rsidP="000243C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284" w:type="dxa"/>
          </w:tcPr>
          <w:p w14:paraId="661D2231" w14:textId="77777777" w:rsidR="000243C4" w:rsidRDefault="000243C4" w:rsidP="000243C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284" w:type="dxa"/>
          </w:tcPr>
          <w:p w14:paraId="06B5A14C" w14:textId="77777777" w:rsidR="000243C4" w:rsidRDefault="000243C4" w:rsidP="000243C4">
            <w:pPr>
              <w:pStyle w:val="TableParagraph"/>
              <w:rPr>
                <w:rFonts w:ascii="Times New Roman"/>
              </w:rPr>
            </w:pPr>
          </w:p>
        </w:tc>
      </w:tr>
      <w:tr w:rsidR="000243C4" w14:paraId="7582B4A1" w14:textId="77777777" w:rsidTr="000243C4">
        <w:trPr>
          <w:trHeight w:val="1218"/>
        </w:trPr>
        <w:tc>
          <w:tcPr>
            <w:tcW w:w="5112" w:type="dxa"/>
          </w:tcPr>
          <w:p w14:paraId="0350CF0C" w14:textId="77777777" w:rsidR="000243C4" w:rsidRDefault="000243C4" w:rsidP="000243C4">
            <w:pPr>
              <w:pStyle w:val="TableParagraph"/>
              <w:spacing w:line="239" w:lineRule="exact"/>
              <w:ind w:left="106"/>
              <w:rPr>
                <w:sz w:val="24"/>
              </w:rPr>
            </w:pPr>
            <w:r>
              <w:rPr>
                <w:sz w:val="24"/>
                <w:u w:val="single"/>
              </w:rPr>
              <w:t xml:space="preserve">Clarity and Content of the Answer </w:t>
            </w:r>
            <w:r w:rsidRPr="000243C4">
              <w:rPr>
                <w:b/>
                <w:sz w:val="24"/>
                <w:u w:val="single"/>
              </w:rPr>
              <w:t>(10)</w:t>
            </w:r>
          </w:p>
          <w:p w14:paraId="4E23A067" w14:textId="77777777" w:rsidR="000243C4" w:rsidRDefault="000243C4" w:rsidP="00A5474A">
            <w:pPr>
              <w:pStyle w:val="TableParagraph"/>
              <w:numPr>
                <w:ilvl w:val="0"/>
                <w:numId w:val="2"/>
              </w:numPr>
              <w:tabs>
                <w:tab w:val="left" w:pos="826"/>
                <w:tab w:val="left" w:pos="827"/>
              </w:tabs>
              <w:spacing w:before="18" w:line="199" w:lineRule="auto"/>
              <w:ind w:right="889" w:hanging="361"/>
              <w:rPr>
                <w:sz w:val="24"/>
              </w:rPr>
            </w:pPr>
            <w:r>
              <w:rPr>
                <w:sz w:val="24"/>
              </w:rPr>
              <w:t>The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student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thoroughly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explains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pacing w:val="-3"/>
                <w:sz w:val="24"/>
              </w:rPr>
              <w:t xml:space="preserve">all </w:t>
            </w:r>
            <w:r>
              <w:rPr>
                <w:sz w:val="24"/>
              </w:rPr>
              <w:t>points.</w:t>
            </w:r>
          </w:p>
          <w:p w14:paraId="47CD78BA" w14:textId="77777777" w:rsidR="000243C4" w:rsidRDefault="000243C4" w:rsidP="00A5474A">
            <w:pPr>
              <w:pStyle w:val="TableParagraph"/>
              <w:numPr>
                <w:ilvl w:val="0"/>
                <w:numId w:val="2"/>
              </w:numPr>
              <w:tabs>
                <w:tab w:val="left" w:pos="826"/>
                <w:tab w:val="left" w:pos="827"/>
              </w:tabs>
              <w:spacing w:line="265" w:lineRule="exact"/>
              <w:ind w:hanging="361"/>
              <w:rPr>
                <w:sz w:val="24"/>
              </w:rPr>
            </w:pPr>
            <w:r>
              <w:rPr>
                <w:sz w:val="24"/>
              </w:rPr>
              <w:t>The responses are very clear</w:t>
            </w:r>
            <w:r>
              <w:rPr>
                <w:spacing w:val="-32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</w:p>
          <w:p w14:paraId="309D58FA" w14:textId="77777777" w:rsidR="000243C4" w:rsidRDefault="000243C4" w:rsidP="000243C4">
            <w:pPr>
              <w:pStyle w:val="TableParagraph"/>
              <w:spacing w:line="189" w:lineRule="exact"/>
              <w:ind w:left="826"/>
              <w:rPr>
                <w:sz w:val="24"/>
              </w:rPr>
            </w:pPr>
            <w:r>
              <w:rPr>
                <w:sz w:val="24"/>
              </w:rPr>
              <w:t>comprehensive.</w:t>
            </w:r>
          </w:p>
        </w:tc>
        <w:tc>
          <w:tcPr>
            <w:tcW w:w="1284" w:type="dxa"/>
          </w:tcPr>
          <w:p w14:paraId="1F6B4DC2" w14:textId="77777777" w:rsidR="000243C4" w:rsidRDefault="000243C4" w:rsidP="000243C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284" w:type="dxa"/>
          </w:tcPr>
          <w:p w14:paraId="7292C445" w14:textId="77777777" w:rsidR="000243C4" w:rsidRDefault="000243C4" w:rsidP="000243C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284" w:type="dxa"/>
          </w:tcPr>
          <w:p w14:paraId="03807F22" w14:textId="77777777" w:rsidR="000243C4" w:rsidRDefault="000243C4" w:rsidP="000243C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284" w:type="dxa"/>
          </w:tcPr>
          <w:p w14:paraId="7399FCC3" w14:textId="77777777" w:rsidR="000243C4" w:rsidRDefault="000243C4" w:rsidP="000243C4">
            <w:pPr>
              <w:pStyle w:val="TableParagraph"/>
              <w:rPr>
                <w:rFonts w:ascii="Times New Roman"/>
              </w:rPr>
            </w:pPr>
          </w:p>
        </w:tc>
      </w:tr>
      <w:tr w:rsidR="000243C4" w14:paraId="24FC02A5" w14:textId="77777777" w:rsidTr="000243C4">
        <w:trPr>
          <w:trHeight w:val="730"/>
        </w:trPr>
        <w:tc>
          <w:tcPr>
            <w:tcW w:w="5112" w:type="dxa"/>
          </w:tcPr>
          <w:p w14:paraId="325884FE" w14:textId="77777777" w:rsidR="000243C4" w:rsidRDefault="000243C4" w:rsidP="000243C4">
            <w:pPr>
              <w:pStyle w:val="TableParagraph"/>
              <w:spacing w:line="235" w:lineRule="exact"/>
              <w:ind w:left="106"/>
              <w:rPr>
                <w:sz w:val="24"/>
              </w:rPr>
            </w:pPr>
            <w:r>
              <w:rPr>
                <w:sz w:val="24"/>
                <w:u w:val="single"/>
              </w:rPr>
              <w:t xml:space="preserve">Delivery </w:t>
            </w:r>
            <w:r w:rsidRPr="000243C4">
              <w:rPr>
                <w:b/>
                <w:sz w:val="24"/>
                <w:u w:val="single"/>
              </w:rPr>
              <w:t>(5)</w:t>
            </w:r>
          </w:p>
          <w:p w14:paraId="08F2CB89" w14:textId="77777777" w:rsidR="000243C4" w:rsidRDefault="000243C4" w:rsidP="00A5474A">
            <w:pPr>
              <w:pStyle w:val="TableParagraph"/>
              <w:numPr>
                <w:ilvl w:val="0"/>
                <w:numId w:val="1"/>
              </w:numPr>
              <w:tabs>
                <w:tab w:val="left" w:pos="826"/>
                <w:tab w:val="left" w:pos="827"/>
              </w:tabs>
              <w:spacing w:line="246" w:lineRule="exact"/>
              <w:ind w:hanging="361"/>
              <w:rPr>
                <w:sz w:val="24"/>
              </w:rPr>
            </w:pPr>
            <w:r>
              <w:rPr>
                <w:sz w:val="24"/>
              </w:rPr>
              <w:t>Delivery is</w:t>
            </w:r>
            <w:r>
              <w:rPr>
                <w:spacing w:val="-22"/>
                <w:sz w:val="24"/>
              </w:rPr>
              <w:t xml:space="preserve"> </w:t>
            </w:r>
            <w:r>
              <w:rPr>
                <w:sz w:val="24"/>
              </w:rPr>
              <w:t>spontaneous.</w:t>
            </w:r>
          </w:p>
          <w:p w14:paraId="6576F047" w14:textId="77777777" w:rsidR="000243C4" w:rsidRDefault="000243C4" w:rsidP="00A5474A">
            <w:pPr>
              <w:pStyle w:val="TableParagraph"/>
              <w:numPr>
                <w:ilvl w:val="0"/>
                <w:numId w:val="1"/>
              </w:numPr>
              <w:tabs>
                <w:tab w:val="left" w:pos="826"/>
                <w:tab w:val="left" w:pos="827"/>
              </w:tabs>
              <w:spacing w:line="229" w:lineRule="exact"/>
              <w:ind w:hanging="361"/>
              <w:rPr>
                <w:sz w:val="24"/>
              </w:rPr>
            </w:pPr>
            <w:r>
              <w:rPr>
                <w:sz w:val="24"/>
              </w:rPr>
              <w:t>The student is very</w:t>
            </w:r>
            <w:r>
              <w:rPr>
                <w:spacing w:val="-29"/>
                <w:sz w:val="24"/>
              </w:rPr>
              <w:t xml:space="preserve"> </w:t>
            </w:r>
            <w:r>
              <w:rPr>
                <w:sz w:val="24"/>
              </w:rPr>
              <w:t>confident.</w:t>
            </w:r>
          </w:p>
        </w:tc>
        <w:tc>
          <w:tcPr>
            <w:tcW w:w="1284" w:type="dxa"/>
          </w:tcPr>
          <w:p w14:paraId="1EECC5C3" w14:textId="77777777" w:rsidR="000243C4" w:rsidRDefault="000243C4" w:rsidP="000243C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284" w:type="dxa"/>
          </w:tcPr>
          <w:p w14:paraId="7C6B87E1" w14:textId="77777777" w:rsidR="000243C4" w:rsidRDefault="000243C4" w:rsidP="000243C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284" w:type="dxa"/>
          </w:tcPr>
          <w:p w14:paraId="4448ABDD" w14:textId="77777777" w:rsidR="000243C4" w:rsidRDefault="000243C4" w:rsidP="000243C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284" w:type="dxa"/>
          </w:tcPr>
          <w:p w14:paraId="32F61122" w14:textId="77777777" w:rsidR="000243C4" w:rsidRDefault="000243C4" w:rsidP="000243C4">
            <w:pPr>
              <w:pStyle w:val="TableParagraph"/>
              <w:rPr>
                <w:rFonts w:ascii="Times New Roman"/>
              </w:rPr>
            </w:pPr>
          </w:p>
        </w:tc>
      </w:tr>
      <w:tr w:rsidR="000243C4" w14:paraId="345CE942" w14:textId="77777777" w:rsidTr="000243C4">
        <w:trPr>
          <w:trHeight w:val="301"/>
        </w:trPr>
        <w:tc>
          <w:tcPr>
            <w:tcW w:w="5112" w:type="dxa"/>
          </w:tcPr>
          <w:p w14:paraId="72FE3DBE" w14:textId="77777777" w:rsidR="000243C4" w:rsidRDefault="000243C4" w:rsidP="000243C4">
            <w:pPr>
              <w:pStyle w:val="TableParagraph"/>
              <w:spacing w:before="30" w:line="252" w:lineRule="exact"/>
              <w:ind w:left="106"/>
              <w:rPr>
                <w:b/>
                <w:sz w:val="24"/>
              </w:rPr>
            </w:pPr>
            <w:r>
              <w:rPr>
                <w:b/>
                <w:sz w:val="24"/>
              </w:rPr>
              <w:t>TOTAL (15)</w:t>
            </w:r>
          </w:p>
        </w:tc>
        <w:tc>
          <w:tcPr>
            <w:tcW w:w="1284" w:type="dxa"/>
          </w:tcPr>
          <w:p w14:paraId="1E939F02" w14:textId="77777777" w:rsidR="000243C4" w:rsidRDefault="000243C4" w:rsidP="000243C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284" w:type="dxa"/>
          </w:tcPr>
          <w:p w14:paraId="2047C24E" w14:textId="77777777" w:rsidR="000243C4" w:rsidRDefault="000243C4" w:rsidP="000243C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284" w:type="dxa"/>
          </w:tcPr>
          <w:p w14:paraId="7BF5F51C" w14:textId="77777777" w:rsidR="000243C4" w:rsidRDefault="000243C4" w:rsidP="000243C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284" w:type="dxa"/>
          </w:tcPr>
          <w:p w14:paraId="25C93E04" w14:textId="77777777" w:rsidR="000243C4" w:rsidRDefault="000243C4" w:rsidP="000243C4">
            <w:pPr>
              <w:pStyle w:val="TableParagraph"/>
              <w:rPr>
                <w:rFonts w:ascii="Times New Roman"/>
              </w:rPr>
            </w:pPr>
          </w:p>
        </w:tc>
      </w:tr>
      <w:tr w:rsidR="000243C4" w14:paraId="3B5EFFB8" w14:textId="77777777" w:rsidTr="000243C4">
        <w:trPr>
          <w:trHeight w:val="486"/>
        </w:trPr>
        <w:tc>
          <w:tcPr>
            <w:tcW w:w="5112" w:type="dxa"/>
          </w:tcPr>
          <w:p w14:paraId="6B6D5F97" w14:textId="77777777" w:rsidR="000243C4" w:rsidRDefault="000243C4" w:rsidP="000243C4">
            <w:pPr>
              <w:pStyle w:val="TableParagraph"/>
              <w:spacing w:line="267" w:lineRule="exact"/>
              <w:ind w:left="106"/>
              <w:rPr>
                <w:b/>
                <w:sz w:val="24"/>
              </w:rPr>
            </w:pPr>
            <w:r>
              <w:rPr>
                <w:b/>
                <w:sz w:val="24"/>
              </w:rPr>
              <w:t>PRE-PROPOSAL HEARING TOTAL SCORE (100)</w:t>
            </w:r>
          </w:p>
        </w:tc>
        <w:tc>
          <w:tcPr>
            <w:tcW w:w="1284" w:type="dxa"/>
          </w:tcPr>
          <w:p w14:paraId="5DF92328" w14:textId="77777777" w:rsidR="000243C4" w:rsidRDefault="000243C4" w:rsidP="000243C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284" w:type="dxa"/>
          </w:tcPr>
          <w:p w14:paraId="39C6A6C0" w14:textId="77777777" w:rsidR="000243C4" w:rsidRDefault="000243C4" w:rsidP="000243C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284" w:type="dxa"/>
          </w:tcPr>
          <w:p w14:paraId="14F7D8D6" w14:textId="77777777" w:rsidR="000243C4" w:rsidRDefault="000243C4" w:rsidP="000243C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284" w:type="dxa"/>
          </w:tcPr>
          <w:p w14:paraId="03464F5B" w14:textId="77777777" w:rsidR="000243C4" w:rsidRDefault="000243C4" w:rsidP="000243C4">
            <w:pPr>
              <w:pStyle w:val="TableParagraph"/>
              <w:rPr>
                <w:rFonts w:ascii="Times New Roman"/>
              </w:rPr>
            </w:pPr>
          </w:p>
        </w:tc>
      </w:tr>
    </w:tbl>
    <w:p w14:paraId="42DDFE0A" w14:textId="77777777" w:rsidR="000243C4" w:rsidRDefault="000243C4" w:rsidP="000243C4">
      <w:pPr>
        <w:pStyle w:val="BodyText"/>
        <w:rPr>
          <w:b/>
          <w:sz w:val="20"/>
        </w:rPr>
      </w:pPr>
    </w:p>
    <w:p w14:paraId="5967A6BD" w14:textId="77777777" w:rsidR="000243C4" w:rsidRDefault="000243C4" w:rsidP="000243C4">
      <w:pPr>
        <w:pStyle w:val="BodyText"/>
        <w:rPr>
          <w:b/>
          <w:sz w:val="20"/>
        </w:rPr>
      </w:pPr>
    </w:p>
    <w:p w14:paraId="78748A15" w14:textId="77777777" w:rsidR="000243C4" w:rsidRDefault="000243C4" w:rsidP="000243C4">
      <w:pPr>
        <w:pStyle w:val="BodyText"/>
        <w:rPr>
          <w:b/>
          <w:sz w:val="20"/>
        </w:rPr>
      </w:pPr>
    </w:p>
    <w:p w14:paraId="29E23746" w14:textId="77777777" w:rsidR="000243C4" w:rsidRDefault="000243C4" w:rsidP="000243C4">
      <w:pPr>
        <w:pStyle w:val="BodyText"/>
        <w:spacing w:before="5"/>
        <w:rPr>
          <w:b/>
          <w:sz w:val="12"/>
        </w:rPr>
      </w:pPr>
    </w:p>
    <w:p w14:paraId="00DA7A26" w14:textId="62FD1A25" w:rsidR="007B0510" w:rsidRPr="000243C4" w:rsidRDefault="000243C4" w:rsidP="000243C4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274D6CBB" wp14:editId="20B5369E">
                <wp:simplePos x="0" y="0"/>
                <wp:positionH relativeFrom="page">
                  <wp:posOffset>304800</wp:posOffset>
                </wp:positionH>
                <wp:positionV relativeFrom="page">
                  <wp:posOffset>304800</wp:posOffset>
                </wp:positionV>
                <wp:extent cx="7163435" cy="9448800"/>
                <wp:effectExtent l="0" t="0" r="0" b="0"/>
                <wp:wrapNone/>
                <wp:docPr id="172" name="Freeform: Shape 1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163435" cy="9448800"/>
                        </a:xfrm>
                        <a:custGeom>
                          <a:avLst/>
                          <a:gdLst>
                            <a:gd name="T0" fmla="+- 0 836 480"/>
                            <a:gd name="T1" fmla="*/ T0 w 11281"/>
                            <a:gd name="T2" fmla="+- 0 487 480"/>
                            <a:gd name="T3" fmla="*/ 487 h 14880"/>
                            <a:gd name="T4" fmla="+- 0 697 480"/>
                            <a:gd name="T5" fmla="*/ T4 w 11281"/>
                            <a:gd name="T6" fmla="+- 0 481 480"/>
                            <a:gd name="T7" fmla="*/ 481 h 14880"/>
                            <a:gd name="T8" fmla="+- 0 604 480"/>
                            <a:gd name="T9" fmla="*/ T8 w 11281"/>
                            <a:gd name="T10" fmla="+- 0 494 480"/>
                            <a:gd name="T11" fmla="*/ 494 h 14880"/>
                            <a:gd name="T12" fmla="+- 0 549 480"/>
                            <a:gd name="T13" fmla="*/ T12 w 11281"/>
                            <a:gd name="T14" fmla="+- 0 481 480"/>
                            <a:gd name="T15" fmla="*/ 481 h 14880"/>
                            <a:gd name="T16" fmla="+- 0 484 480"/>
                            <a:gd name="T17" fmla="*/ T16 w 11281"/>
                            <a:gd name="T18" fmla="+- 0 628 480"/>
                            <a:gd name="T19" fmla="*/ 628 h 14880"/>
                            <a:gd name="T20" fmla="+- 0 506 480"/>
                            <a:gd name="T21" fmla="*/ T20 w 11281"/>
                            <a:gd name="T22" fmla="+- 0 778 480"/>
                            <a:gd name="T23" fmla="*/ 778 h 14880"/>
                            <a:gd name="T24" fmla="+- 0 497 480"/>
                            <a:gd name="T25" fmla="*/ T24 w 11281"/>
                            <a:gd name="T26" fmla="+- 0 935 480"/>
                            <a:gd name="T27" fmla="*/ 935 h 14880"/>
                            <a:gd name="T28" fmla="+- 0 481 480"/>
                            <a:gd name="T29" fmla="*/ T28 w 11281"/>
                            <a:gd name="T30" fmla="+- 0 1010 480"/>
                            <a:gd name="T31" fmla="*/ 1010 h 14880"/>
                            <a:gd name="T32" fmla="+- 0 482 480"/>
                            <a:gd name="T33" fmla="*/ T32 w 11281"/>
                            <a:gd name="T34" fmla="+- 0 2297 480"/>
                            <a:gd name="T35" fmla="*/ 2297 h 14880"/>
                            <a:gd name="T36" fmla="+- 0 482 480"/>
                            <a:gd name="T37" fmla="*/ T36 w 11281"/>
                            <a:gd name="T38" fmla="+- 0 4336 480"/>
                            <a:gd name="T39" fmla="*/ 4336 h 14880"/>
                            <a:gd name="T40" fmla="+- 0 511 480"/>
                            <a:gd name="T41" fmla="*/ T40 w 11281"/>
                            <a:gd name="T42" fmla="+- 0 6839 480"/>
                            <a:gd name="T43" fmla="*/ 6839 h 14880"/>
                            <a:gd name="T44" fmla="+- 0 486 480"/>
                            <a:gd name="T45" fmla="*/ T44 w 11281"/>
                            <a:gd name="T46" fmla="+- 0 8741 480"/>
                            <a:gd name="T47" fmla="*/ 8741 h 14880"/>
                            <a:gd name="T48" fmla="+- 0 481 480"/>
                            <a:gd name="T49" fmla="*/ T48 w 11281"/>
                            <a:gd name="T50" fmla="+- 0 10930 480"/>
                            <a:gd name="T51" fmla="*/ 10930 h 14880"/>
                            <a:gd name="T52" fmla="+- 0 485 480"/>
                            <a:gd name="T53" fmla="*/ T52 w 11281"/>
                            <a:gd name="T54" fmla="+- 0 13118 480"/>
                            <a:gd name="T55" fmla="*/ 13118 h 14880"/>
                            <a:gd name="T56" fmla="+- 0 629 480"/>
                            <a:gd name="T57" fmla="*/ T56 w 11281"/>
                            <a:gd name="T58" fmla="+- 0 1080 480"/>
                            <a:gd name="T59" fmla="*/ 1080 h 14880"/>
                            <a:gd name="T60" fmla="+- 0 10485 480"/>
                            <a:gd name="T61" fmla="*/ T60 w 11281"/>
                            <a:gd name="T62" fmla="+- 0 505 480"/>
                            <a:gd name="T63" fmla="*/ 505 h 14880"/>
                            <a:gd name="T64" fmla="+- 0 9023 480"/>
                            <a:gd name="T65" fmla="*/ T64 w 11281"/>
                            <a:gd name="T66" fmla="+- 0 525 480"/>
                            <a:gd name="T67" fmla="*/ 525 h 14880"/>
                            <a:gd name="T68" fmla="+- 0 7370 480"/>
                            <a:gd name="T69" fmla="*/ T68 w 11281"/>
                            <a:gd name="T70" fmla="+- 0 525 480"/>
                            <a:gd name="T71" fmla="*/ 525 h 14880"/>
                            <a:gd name="T72" fmla="+- 0 5717 480"/>
                            <a:gd name="T73" fmla="*/ T72 w 11281"/>
                            <a:gd name="T74" fmla="+- 0 518 480"/>
                            <a:gd name="T75" fmla="*/ 518 h 14880"/>
                            <a:gd name="T76" fmla="+- 0 4064 480"/>
                            <a:gd name="T77" fmla="*/ T76 w 11281"/>
                            <a:gd name="T78" fmla="+- 0 523 480"/>
                            <a:gd name="T79" fmla="*/ 523 h 14880"/>
                            <a:gd name="T80" fmla="+- 0 2501 480"/>
                            <a:gd name="T81" fmla="*/ T80 w 11281"/>
                            <a:gd name="T82" fmla="+- 0 519 480"/>
                            <a:gd name="T83" fmla="*/ 519 h 14880"/>
                            <a:gd name="T84" fmla="+- 0 1080 480"/>
                            <a:gd name="T85" fmla="*/ T84 w 11281"/>
                            <a:gd name="T86" fmla="+- 0 630 480"/>
                            <a:gd name="T87" fmla="*/ 630 h 14880"/>
                            <a:gd name="T88" fmla="+- 0 11750 480"/>
                            <a:gd name="T89" fmla="*/ T88 w 11281"/>
                            <a:gd name="T90" fmla="+- 0 8872 480"/>
                            <a:gd name="T91" fmla="*/ 8872 h 14880"/>
                            <a:gd name="T92" fmla="+- 0 11744 480"/>
                            <a:gd name="T93" fmla="*/ T92 w 11281"/>
                            <a:gd name="T94" fmla="+- 0 6914 480"/>
                            <a:gd name="T95" fmla="*/ 6914 h 14880"/>
                            <a:gd name="T96" fmla="+- 0 11740 480"/>
                            <a:gd name="T97" fmla="*/ T96 w 11281"/>
                            <a:gd name="T98" fmla="+- 0 4599 480"/>
                            <a:gd name="T99" fmla="*/ 4599 h 14880"/>
                            <a:gd name="T100" fmla="+- 0 11713 480"/>
                            <a:gd name="T101" fmla="*/ T100 w 11281"/>
                            <a:gd name="T102" fmla="+- 0 2532 480"/>
                            <a:gd name="T103" fmla="*/ 2532 h 14880"/>
                            <a:gd name="T104" fmla="+- 0 11760 480"/>
                            <a:gd name="T105" fmla="*/ T104 w 11281"/>
                            <a:gd name="T106" fmla="+- 0 1011 480"/>
                            <a:gd name="T107" fmla="*/ 1011 h 14880"/>
                            <a:gd name="T108" fmla="+- 0 11746 480"/>
                            <a:gd name="T109" fmla="*/ T108 w 11281"/>
                            <a:gd name="T110" fmla="+- 0 956 480"/>
                            <a:gd name="T111" fmla="*/ 956 h 14880"/>
                            <a:gd name="T112" fmla="+- 0 11740 480"/>
                            <a:gd name="T113" fmla="*/ T112 w 11281"/>
                            <a:gd name="T114" fmla="+- 0 899 480"/>
                            <a:gd name="T115" fmla="*/ 899 h 14880"/>
                            <a:gd name="T116" fmla="+- 0 11752 480"/>
                            <a:gd name="T117" fmla="*/ T116 w 11281"/>
                            <a:gd name="T118" fmla="+- 0 732 480"/>
                            <a:gd name="T119" fmla="*/ 732 h 14880"/>
                            <a:gd name="T120" fmla="+- 0 11754 480"/>
                            <a:gd name="T121" fmla="*/ T120 w 11281"/>
                            <a:gd name="T122" fmla="+- 0 486 480"/>
                            <a:gd name="T123" fmla="*/ 486 h 14880"/>
                            <a:gd name="T124" fmla="+- 0 11681 480"/>
                            <a:gd name="T125" fmla="*/ T124 w 11281"/>
                            <a:gd name="T126" fmla="+- 0 484 480"/>
                            <a:gd name="T127" fmla="*/ 484 h 14880"/>
                            <a:gd name="T128" fmla="+- 0 11606 480"/>
                            <a:gd name="T129" fmla="*/ T128 w 11281"/>
                            <a:gd name="T130" fmla="+- 0 500 480"/>
                            <a:gd name="T131" fmla="*/ 500 h 14880"/>
                            <a:gd name="T132" fmla="+- 0 11457 480"/>
                            <a:gd name="T133" fmla="*/ T132 w 11281"/>
                            <a:gd name="T134" fmla="+- 0 506 480"/>
                            <a:gd name="T135" fmla="*/ 506 h 14880"/>
                            <a:gd name="T136" fmla="+- 0 11348 480"/>
                            <a:gd name="T137" fmla="*/ T136 w 11281"/>
                            <a:gd name="T138" fmla="+- 0 503 480"/>
                            <a:gd name="T139" fmla="*/ 503 h 14880"/>
                            <a:gd name="T140" fmla="+- 0 11610 480"/>
                            <a:gd name="T141" fmla="*/ T140 w 11281"/>
                            <a:gd name="T142" fmla="+- 0 1080 480"/>
                            <a:gd name="T143" fmla="*/ 1080 h 14880"/>
                            <a:gd name="T144" fmla="+- 0 629 480"/>
                            <a:gd name="T145" fmla="*/ T144 w 11281"/>
                            <a:gd name="T146" fmla="+- 0 14760 480"/>
                            <a:gd name="T147" fmla="*/ 14760 h 14880"/>
                            <a:gd name="T148" fmla="+- 0 487 480"/>
                            <a:gd name="T149" fmla="*/ T148 w 11281"/>
                            <a:gd name="T150" fmla="+- 0 14854 480"/>
                            <a:gd name="T151" fmla="*/ 14854 h 14880"/>
                            <a:gd name="T152" fmla="+- 0 502 480"/>
                            <a:gd name="T153" fmla="*/ T152 w 11281"/>
                            <a:gd name="T154" fmla="+- 0 14936 480"/>
                            <a:gd name="T155" fmla="*/ 14936 h 14880"/>
                            <a:gd name="T156" fmla="+- 0 496 480"/>
                            <a:gd name="T157" fmla="*/ T156 w 11281"/>
                            <a:gd name="T158" fmla="+- 0 15088 480"/>
                            <a:gd name="T159" fmla="*/ 15088 h 14880"/>
                            <a:gd name="T160" fmla="+- 0 480 480"/>
                            <a:gd name="T161" fmla="*/ T160 w 11281"/>
                            <a:gd name="T162" fmla="+- 0 15297 480"/>
                            <a:gd name="T163" fmla="*/ 15297 h 14880"/>
                            <a:gd name="T164" fmla="+- 0 559 480"/>
                            <a:gd name="T165" fmla="*/ T164 w 11281"/>
                            <a:gd name="T166" fmla="+- 0 15356 480"/>
                            <a:gd name="T167" fmla="*/ 15356 h 14880"/>
                            <a:gd name="T168" fmla="+- 0 643 480"/>
                            <a:gd name="T169" fmla="*/ T168 w 11281"/>
                            <a:gd name="T170" fmla="+- 0 15339 480"/>
                            <a:gd name="T171" fmla="*/ 15339 h 14880"/>
                            <a:gd name="T172" fmla="+- 0 789 480"/>
                            <a:gd name="T173" fmla="*/ T172 w 11281"/>
                            <a:gd name="T174" fmla="+- 0 15335 480"/>
                            <a:gd name="T175" fmla="*/ 15335 h 14880"/>
                            <a:gd name="T176" fmla="+- 0 932 480"/>
                            <a:gd name="T177" fmla="*/ T176 w 11281"/>
                            <a:gd name="T178" fmla="+- 0 15355 480"/>
                            <a:gd name="T179" fmla="*/ 15355 h 14880"/>
                            <a:gd name="T180" fmla="+- 0 1715 480"/>
                            <a:gd name="T181" fmla="*/ T180 w 11281"/>
                            <a:gd name="T182" fmla="+- 0 15338 480"/>
                            <a:gd name="T183" fmla="*/ 15338 h 14880"/>
                            <a:gd name="T184" fmla="+- 0 3187 480"/>
                            <a:gd name="T185" fmla="*/ T184 w 11281"/>
                            <a:gd name="T186" fmla="+- 0 15315 480"/>
                            <a:gd name="T187" fmla="*/ 15315 h 14880"/>
                            <a:gd name="T188" fmla="+- 0 4840 480"/>
                            <a:gd name="T189" fmla="*/ T188 w 11281"/>
                            <a:gd name="T190" fmla="+- 0 15316 480"/>
                            <a:gd name="T191" fmla="*/ 15316 h 14880"/>
                            <a:gd name="T192" fmla="+- 0 6513 480"/>
                            <a:gd name="T193" fmla="*/ T192 w 11281"/>
                            <a:gd name="T194" fmla="+- 0 15323 480"/>
                            <a:gd name="T195" fmla="*/ 15323 h 14880"/>
                            <a:gd name="T196" fmla="+- 0 8166 480"/>
                            <a:gd name="T197" fmla="*/ T196 w 11281"/>
                            <a:gd name="T198" fmla="+- 0 15317 480"/>
                            <a:gd name="T199" fmla="*/ 15317 h 14880"/>
                            <a:gd name="T200" fmla="+- 0 9739 480"/>
                            <a:gd name="T201" fmla="*/ T200 w 11281"/>
                            <a:gd name="T202" fmla="+- 0 15322 480"/>
                            <a:gd name="T203" fmla="*/ 15322 h 14880"/>
                            <a:gd name="T204" fmla="+- 0 11160 480"/>
                            <a:gd name="T205" fmla="*/ T204 w 11281"/>
                            <a:gd name="T206" fmla="+- 0 15356 480"/>
                            <a:gd name="T207" fmla="*/ 15356 h 14880"/>
                            <a:gd name="T208" fmla="+- 0 11411 480"/>
                            <a:gd name="T209" fmla="*/ T208 w 11281"/>
                            <a:gd name="T210" fmla="+- 0 15351 480"/>
                            <a:gd name="T211" fmla="*/ 15351 h 14880"/>
                            <a:gd name="T212" fmla="+- 0 11579 480"/>
                            <a:gd name="T213" fmla="*/ T212 w 11281"/>
                            <a:gd name="T214" fmla="+- 0 15338 480"/>
                            <a:gd name="T215" fmla="*/ 15338 h 14880"/>
                            <a:gd name="T216" fmla="+- 0 11646 480"/>
                            <a:gd name="T217" fmla="*/ T216 w 11281"/>
                            <a:gd name="T218" fmla="+- 0 15347 480"/>
                            <a:gd name="T219" fmla="*/ 15347 h 14880"/>
                            <a:gd name="T220" fmla="+- 0 11757 480"/>
                            <a:gd name="T221" fmla="*/ T220 w 11281"/>
                            <a:gd name="T222" fmla="+- 0 15360 480"/>
                            <a:gd name="T223" fmla="*/ 15360 h 14880"/>
                            <a:gd name="T224" fmla="+- 0 11737 480"/>
                            <a:gd name="T225" fmla="*/ T224 w 11281"/>
                            <a:gd name="T226" fmla="+- 0 15172 480"/>
                            <a:gd name="T227" fmla="*/ 15172 h 14880"/>
                            <a:gd name="T228" fmla="+- 0 11734 480"/>
                            <a:gd name="T229" fmla="*/ T228 w 11281"/>
                            <a:gd name="T230" fmla="+- 0 15061 480"/>
                            <a:gd name="T231" fmla="*/ 15061 h 14880"/>
                            <a:gd name="T232" fmla="+- 0 11743 480"/>
                            <a:gd name="T233" fmla="*/ T232 w 11281"/>
                            <a:gd name="T234" fmla="+- 0 14905 480"/>
                            <a:gd name="T235" fmla="*/ 14905 h 14880"/>
                            <a:gd name="T236" fmla="+- 0 11759 480"/>
                            <a:gd name="T237" fmla="*/ T236 w 11281"/>
                            <a:gd name="T238" fmla="+- 0 14830 480"/>
                            <a:gd name="T239" fmla="*/ 14830 h 14880"/>
                            <a:gd name="T240" fmla="+- 0 11758 480"/>
                            <a:gd name="T241" fmla="*/ T240 w 11281"/>
                            <a:gd name="T242" fmla="+- 0 13555 480"/>
                            <a:gd name="T243" fmla="*/ 13555 h 14880"/>
                            <a:gd name="T244" fmla="+- 0 11758 480"/>
                            <a:gd name="T245" fmla="*/ T244 w 11281"/>
                            <a:gd name="T246" fmla="+- 0 11515 480"/>
                            <a:gd name="T247" fmla="*/ 11515 h 1488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  <a:cxn ang="0">
                              <a:pos x="T233" y="T235"/>
                            </a:cxn>
                            <a:cxn ang="0">
                              <a:pos x="T237" y="T239"/>
                            </a:cxn>
                            <a:cxn ang="0">
                              <a:pos x="T241" y="T243"/>
                            </a:cxn>
                            <a:cxn ang="0">
                              <a:pos x="T245" y="T247"/>
                            </a:cxn>
                          </a:cxnLst>
                          <a:rect l="0" t="0" r="r" b="b"/>
                          <a:pathLst>
                            <a:path w="11281" h="14880">
                              <a:moveTo>
                                <a:pt x="600" y="4"/>
                              </a:moveTo>
                              <a:lnTo>
                                <a:pt x="566" y="19"/>
                              </a:lnTo>
                              <a:lnTo>
                                <a:pt x="536" y="1"/>
                              </a:lnTo>
                              <a:lnTo>
                                <a:pt x="516" y="31"/>
                              </a:lnTo>
                              <a:lnTo>
                                <a:pt x="452" y="5"/>
                              </a:lnTo>
                              <a:lnTo>
                                <a:pt x="412" y="24"/>
                              </a:lnTo>
                              <a:lnTo>
                                <a:pt x="359" y="5"/>
                              </a:lnTo>
                              <a:lnTo>
                                <a:pt x="356" y="7"/>
                              </a:lnTo>
                              <a:lnTo>
                                <a:pt x="349" y="9"/>
                              </a:lnTo>
                              <a:lnTo>
                                <a:pt x="339" y="13"/>
                              </a:lnTo>
                              <a:lnTo>
                                <a:pt x="328" y="17"/>
                              </a:lnTo>
                              <a:lnTo>
                                <a:pt x="318" y="21"/>
                              </a:lnTo>
                              <a:lnTo>
                                <a:pt x="309" y="24"/>
                              </a:lnTo>
                              <a:lnTo>
                                <a:pt x="303" y="26"/>
                              </a:lnTo>
                              <a:lnTo>
                                <a:pt x="301" y="27"/>
                              </a:lnTo>
                              <a:lnTo>
                                <a:pt x="217" y="1"/>
                              </a:lnTo>
                              <a:lnTo>
                                <a:pt x="181" y="22"/>
                              </a:lnTo>
                              <a:lnTo>
                                <a:pt x="179" y="22"/>
                              </a:lnTo>
                              <a:lnTo>
                                <a:pt x="176" y="23"/>
                              </a:lnTo>
                              <a:lnTo>
                                <a:pt x="170" y="22"/>
                              </a:lnTo>
                              <a:lnTo>
                                <a:pt x="163" y="21"/>
                              </a:lnTo>
                              <a:lnTo>
                                <a:pt x="145" y="19"/>
                              </a:lnTo>
                              <a:lnTo>
                                <a:pt x="135" y="17"/>
                              </a:lnTo>
                              <a:lnTo>
                                <a:pt x="124" y="14"/>
                              </a:lnTo>
                              <a:lnTo>
                                <a:pt x="114" y="13"/>
                              </a:lnTo>
                              <a:lnTo>
                                <a:pt x="104" y="10"/>
                              </a:lnTo>
                              <a:lnTo>
                                <a:pt x="94" y="8"/>
                              </a:lnTo>
                              <a:lnTo>
                                <a:pt x="86" y="6"/>
                              </a:lnTo>
                              <a:lnTo>
                                <a:pt x="79" y="4"/>
                              </a:lnTo>
                              <a:lnTo>
                                <a:pt x="73" y="2"/>
                              </a:lnTo>
                              <a:lnTo>
                                <a:pt x="70" y="1"/>
                              </a:lnTo>
                              <a:lnTo>
                                <a:pt x="69" y="1"/>
                              </a:lnTo>
                              <a:lnTo>
                                <a:pt x="3" y="0"/>
                              </a:lnTo>
                              <a:lnTo>
                                <a:pt x="0" y="0"/>
                              </a:lnTo>
                              <a:lnTo>
                                <a:pt x="6" y="6"/>
                              </a:lnTo>
                              <a:lnTo>
                                <a:pt x="18" y="34"/>
                              </a:lnTo>
                              <a:lnTo>
                                <a:pt x="0" y="64"/>
                              </a:lnTo>
                              <a:lnTo>
                                <a:pt x="30" y="84"/>
                              </a:lnTo>
                              <a:lnTo>
                                <a:pt x="4" y="148"/>
                              </a:lnTo>
                              <a:lnTo>
                                <a:pt x="23" y="189"/>
                              </a:lnTo>
                              <a:lnTo>
                                <a:pt x="4" y="241"/>
                              </a:lnTo>
                              <a:lnTo>
                                <a:pt x="6" y="244"/>
                              </a:lnTo>
                              <a:lnTo>
                                <a:pt x="8" y="252"/>
                              </a:lnTo>
                              <a:lnTo>
                                <a:pt x="13" y="261"/>
                              </a:lnTo>
                              <a:lnTo>
                                <a:pt x="16" y="272"/>
                              </a:lnTo>
                              <a:lnTo>
                                <a:pt x="20" y="282"/>
                              </a:lnTo>
                              <a:lnTo>
                                <a:pt x="26" y="298"/>
                              </a:lnTo>
                              <a:lnTo>
                                <a:pt x="0" y="383"/>
                              </a:lnTo>
                              <a:lnTo>
                                <a:pt x="20" y="419"/>
                              </a:lnTo>
                              <a:lnTo>
                                <a:pt x="21" y="420"/>
                              </a:lnTo>
                              <a:lnTo>
                                <a:pt x="22" y="423"/>
                              </a:lnTo>
                              <a:lnTo>
                                <a:pt x="21" y="429"/>
                              </a:lnTo>
                              <a:lnTo>
                                <a:pt x="20" y="436"/>
                              </a:lnTo>
                              <a:lnTo>
                                <a:pt x="19" y="445"/>
                              </a:lnTo>
                              <a:lnTo>
                                <a:pt x="17" y="455"/>
                              </a:lnTo>
                              <a:lnTo>
                                <a:pt x="14" y="475"/>
                              </a:lnTo>
                              <a:lnTo>
                                <a:pt x="11" y="486"/>
                              </a:lnTo>
                              <a:lnTo>
                                <a:pt x="10" y="496"/>
                              </a:lnTo>
                              <a:lnTo>
                                <a:pt x="7" y="506"/>
                              </a:lnTo>
                              <a:lnTo>
                                <a:pt x="5" y="514"/>
                              </a:lnTo>
                              <a:lnTo>
                                <a:pt x="4" y="521"/>
                              </a:lnTo>
                              <a:lnTo>
                                <a:pt x="2" y="527"/>
                              </a:lnTo>
                              <a:lnTo>
                                <a:pt x="1" y="530"/>
                              </a:lnTo>
                              <a:lnTo>
                                <a:pt x="0" y="531"/>
                              </a:lnTo>
                              <a:lnTo>
                                <a:pt x="25" y="575"/>
                              </a:lnTo>
                              <a:lnTo>
                                <a:pt x="0" y="600"/>
                              </a:lnTo>
                              <a:lnTo>
                                <a:pt x="37" y="1065"/>
                              </a:lnTo>
                              <a:lnTo>
                                <a:pt x="2" y="1161"/>
                              </a:lnTo>
                              <a:lnTo>
                                <a:pt x="22" y="1530"/>
                              </a:lnTo>
                              <a:lnTo>
                                <a:pt x="2" y="1817"/>
                              </a:lnTo>
                              <a:lnTo>
                                <a:pt x="42" y="2118"/>
                              </a:lnTo>
                              <a:lnTo>
                                <a:pt x="2" y="2474"/>
                              </a:lnTo>
                              <a:lnTo>
                                <a:pt x="38" y="2652"/>
                              </a:lnTo>
                              <a:lnTo>
                                <a:pt x="24" y="2775"/>
                              </a:lnTo>
                              <a:lnTo>
                                <a:pt x="48" y="3090"/>
                              </a:lnTo>
                              <a:lnTo>
                                <a:pt x="2" y="3350"/>
                              </a:lnTo>
                              <a:lnTo>
                                <a:pt x="43" y="3500"/>
                              </a:lnTo>
                              <a:lnTo>
                                <a:pt x="2" y="3856"/>
                              </a:lnTo>
                              <a:lnTo>
                                <a:pt x="29" y="4075"/>
                              </a:lnTo>
                              <a:lnTo>
                                <a:pt x="4" y="4280"/>
                              </a:lnTo>
                              <a:lnTo>
                                <a:pt x="17" y="4485"/>
                              </a:lnTo>
                              <a:lnTo>
                                <a:pt x="0" y="4772"/>
                              </a:lnTo>
                              <a:lnTo>
                                <a:pt x="38" y="5032"/>
                              </a:lnTo>
                              <a:lnTo>
                                <a:pt x="5" y="5456"/>
                              </a:lnTo>
                              <a:lnTo>
                                <a:pt x="43" y="5757"/>
                              </a:lnTo>
                              <a:lnTo>
                                <a:pt x="31" y="6359"/>
                              </a:lnTo>
                              <a:lnTo>
                                <a:pt x="10" y="6496"/>
                              </a:lnTo>
                              <a:lnTo>
                                <a:pt x="1" y="6715"/>
                              </a:lnTo>
                              <a:lnTo>
                                <a:pt x="38" y="6947"/>
                              </a:lnTo>
                              <a:lnTo>
                                <a:pt x="1" y="7248"/>
                              </a:lnTo>
                              <a:lnTo>
                                <a:pt x="32" y="7618"/>
                              </a:lnTo>
                              <a:lnTo>
                                <a:pt x="16" y="7864"/>
                              </a:lnTo>
                              <a:lnTo>
                                <a:pt x="36" y="8001"/>
                              </a:lnTo>
                              <a:lnTo>
                                <a:pt x="6" y="8261"/>
                              </a:lnTo>
                              <a:lnTo>
                                <a:pt x="16" y="8452"/>
                              </a:lnTo>
                              <a:lnTo>
                                <a:pt x="4" y="8822"/>
                              </a:lnTo>
                              <a:lnTo>
                                <a:pt x="37" y="8863"/>
                              </a:lnTo>
                              <a:lnTo>
                                <a:pt x="4" y="9314"/>
                              </a:lnTo>
                              <a:lnTo>
                                <a:pt x="22" y="9560"/>
                              </a:lnTo>
                              <a:lnTo>
                                <a:pt x="28" y="10012"/>
                              </a:lnTo>
                              <a:lnTo>
                                <a:pt x="41" y="10231"/>
                              </a:lnTo>
                              <a:lnTo>
                                <a:pt x="1" y="10450"/>
                              </a:lnTo>
                              <a:lnTo>
                                <a:pt x="20" y="10764"/>
                              </a:lnTo>
                              <a:lnTo>
                                <a:pt x="3" y="11134"/>
                              </a:lnTo>
                              <a:lnTo>
                                <a:pt x="41" y="11229"/>
                              </a:lnTo>
                              <a:lnTo>
                                <a:pt x="9" y="11722"/>
                              </a:lnTo>
                              <a:lnTo>
                                <a:pt x="38" y="11790"/>
                              </a:lnTo>
                              <a:lnTo>
                                <a:pt x="7" y="12050"/>
                              </a:lnTo>
                              <a:lnTo>
                                <a:pt x="37" y="12351"/>
                              </a:lnTo>
                              <a:lnTo>
                                <a:pt x="5" y="12638"/>
                              </a:lnTo>
                              <a:lnTo>
                                <a:pt x="46" y="12830"/>
                              </a:lnTo>
                              <a:lnTo>
                                <a:pt x="2" y="13186"/>
                              </a:lnTo>
                              <a:lnTo>
                                <a:pt x="41" y="13377"/>
                              </a:lnTo>
                              <a:lnTo>
                                <a:pt x="4" y="13774"/>
                              </a:lnTo>
                              <a:lnTo>
                                <a:pt x="39" y="13979"/>
                              </a:lnTo>
                              <a:lnTo>
                                <a:pt x="2" y="14280"/>
                              </a:lnTo>
                              <a:lnTo>
                                <a:pt x="149" y="14280"/>
                              </a:lnTo>
                              <a:lnTo>
                                <a:pt x="149" y="600"/>
                              </a:lnTo>
                              <a:lnTo>
                                <a:pt x="149" y="150"/>
                              </a:lnTo>
                              <a:lnTo>
                                <a:pt x="600" y="150"/>
                              </a:lnTo>
                              <a:lnTo>
                                <a:pt x="600" y="4"/>
                              </a:lnTo>
                              <a:close/>
                              <a:moveTo>
                                <a:pt x="10680" y="0"/>
                              </a:moveTo>
                              <a:lnTo>
                                <a:pt x="10347" y="40"/>
                              </a:lnTo>
                              <a:lnTo>
                                <a:pt x="10277" y="5"/>
                              </a:lnTo>
                              <a:lnTo>
                                <a:pt x="10005" y="25"/>
                              </a:lnTo>
                              <a:lnTo>
                                <a:pt x="9793" y="5"/>
                              </a:lnTo>
                              <a:lnTo>
                                <a:pt x="9571" y="44"/>
                              </a:lnTo>
                              <a:lnTo>
                                <a:pt x="9309" y="5"/>
                              </a:lnTo>
                              <a:lnTo>
                                <a:pt x="9168" y="40"/>
                              </a:lnTo>
                              <a:lnTo>
                                <a:pt x="9087" y="27"/>
                              </a:lnTo>
                              <a:lnTo>
                                <a:pt x="8856" y="50"/>
                              </a:lnTo>
                              <a:lnTo>
                                <a:pt x="8664" y="5"/>
                              </a:lnTo>
                              <a:lnTo>
                                <a:pt x="8543" y="45"/>
                              </a:lnTo>
                              <a:lnTo>
                                <a:pt x="8291" y="5"/>
                              </a:lnTo>
                              <a:lnTo>
                                <a:pt x="8130" y="32"/>
                              </a:lnTo>
                              <a:lnTo>
                                <a:pt x="7968" y="7"/>
                              </a:lnTo>
                              <a:lnTo>
                                <a:pt x="7827" y="20"/>
                              </a:lnTo>
                              <a:lnTo>
                                <a:pt x="7616" y="3"/>
                              </a:lnTo>
                              <a:lnTo>
                                <a:pt x="7424" y="40"/>
                              </a:lnTo>
                              <a:lnTo>
                                <a:pt x="7112" y="8"/>
                              </a:lnTo>
                              <a:lnTo>
                                <a:pt x="6890" y="45"/>
                              </a:lnTo>
                              <a:lnTo>
                                <a:pt x="6446" y="34"/>
                              </a:lnTo>
                              <a:lnTo>
                                <a:pt x="6346" y="13"/>
                              </a:lnTo>
                              <a:lnTo>
                                <a:pt x="6174" y="4"/>
                              </a:lnTo>
                              <a:lnTo>
                                <a:pt x="6003" y="41"/>
                              </a:lnTo>
                              <a:lnTo>
                                <a:pt x="5791" y="4"/>
                              </a:lnTo>
                              <a:lnTo>
                                <a:pt x="5509" y="35"/>
                              </a:lnTo>
                              <a:lnTo>
                                <a:pt x="5328" y="19"/>
                              </a:lnTo>
                              <a:lnTo>
                                <a:pt x="5237" y="38"/>
                              </a:lnTo>
                              <a:lnTo>
                                <a:pt x="5035" y="9"/>
                              </a:lnTo>
                              <a:lnTo>
                                <a:pt x="4894" y="19"/>
                              </a:lnTo>
                              <a:lnTo>
                                <a:pt x="4632" y="7"/>
                              </a:lnTo>
                              <a:lnTo>
                                <a:pt x="4602" y="40"/>
                              </a:lnTo>
                              <a:lnTo>
                                <a:pt x="4259" y="7"/>
                              </a:lnTo>
                              <a:lnTo>
                                <a:pt x="4078" y="25"/>
                              </a:lnTo>
                              <a:lnTo>
                                <a:pt x="3745" y="30"/>
                              </a:lnTo>
                              <a:lnTo>
                                <a:pt x="3584" y="43"/>
                              </a:lnTo>
                              <a:lnTo>
                                <a:pt x="3432" y="4"/>
                              </a:lnTo>
                              <a:lnTo>
                                <a:pt x="3191" y="23"/>
                              </a:lnTo>
                              <a:lnTo>
                                <a:pt x="2918" y="6"/>
                              </a:lnTo>
                              <a:lnTo>
                                <a:pt x="2848" y="44"/>
                              </a:lnTo>
                              <a:lnTo>
                                <a:pt x="2485" y="12"/>
                              </a:lnTo>
                              <a:lnTo>
                                <a:pt x="2435" y="41"/>
                              </a:lnTo>
                              <a:lnTo>
                                <a:pt x="2243" y="10"/>
                              </a:lnTo>
                              <a:lnTo>
                                <a:pt x="2021" y="39"/>
                              </a:lnTo>
                              <a:lnTo>
                                <a:pt x="1810" y="8"/>
                              </a:lnTo>
                              <a:lnTo>
                                <a:pt x="1668" y="49"/>
                              </a:lnTo>
                              <a:lnTo>
                                <a:pt x="1406" y="5"/>
                              </a:lnTo>
                              <a:lnTo>
                                <a:pt x="1265" y="43"/>
                              </a:lnTo>
                              <a:lnTo>
                                <a:pt x="973" y="7"/>
                              </a:lnTo>
                              <a:lnTo>
                                <a:pt x="822" y="41"/>
                              </a:lnTo>
                              <a:lnTo>
                                <a:pt x="600" y="5"/>
                              </a:lnTo>
                              <a:lnTo>
                                <a:pt x="600" y="150"/>
                              </a:lnTo>
                              <a:lnTo>
                                <a:pt x="10680" y="150"/>
                              </a:lnTo>
                              <a:lnTo>
                                <a:pt x="10680" y="0"/>
                              </a:lnTo>
                              <a:close/>
                              <a:moveTo>
                                <a:pt x="11280" y="10117"/>
                              </a:moveTo>
                              <a:lnTo>
                                <a:pt x="11242" y="9857"/>
                              </a:lnTo>
                              <a:lnTo>
                                <a:pt x="11275" y="9432"/>
                              </a:lnTo>
                              <a:lnTo>
                                <a:pt x="11237" y="9131"/>
                              </a:lnTo>
                              <a:lnTo>
                                <a:pt x="11249" y="8529"/>
                              </a:lnTo>
                              <a:lnTo>
                                <a:pt x="11270" y="8392"/>
                              </a:lnTo>
                              <a:lnTo>
                                <a:pt x="11279" y="8159"/>
                              </a:lnTo>
                              <a:lnTo>
                                <a:pt x="11241" y="7926"/>
                              </a:lnTo>
                              <a:lnTo>
                                <a:pt x="11279" y="7639"/>
                              </a:lnTo>
                              <a:lnTo>
                                <a:pt x="11248" y="7269"/>
                              </a:lnTo>
                              <a:lnTo>
                                <a:pt x="11264" y="7022"/>
                              </a:lnTo>
                              <a:lnTo>
                                <a:pt x="11244" y="6899"/>
                              </a:lnTo>
                              <a:lnTo>
                                <a:pt x="11274" y="6625"/>
                              </a:lnTo>
                              <a:lnTo>
                                <a:pt x="11264" y="6434"/>
                              </a:lnTo>
                              <a:lnTo>
                                <a:pt x="11276" y="6078"/>
                              </a:lnTo>
                              <a:lnTo>
                                <a:pt x="11242" y="6036"/>
                              </a:lnTo>
                              <a:lnTo>
                                <a:pt x="11276" y="5571"/>
                              </a:lnTo>
                              <a:lnTo>
                                <a:pt x="11258" y="5324"/>
                              </a:lnTo>
                              <a:lnTo>
                                <a:pt x="11252" y="4872"/>
                              </a:lnTo>
                              <a:lnTo>
                                <a:pt x="11239" y="4653"/>
                              </a:lnTo>
                              <a:lnTo>
                                <a:pt x="11279" y="4448"/>
                              </a:lnTo>
                              <a:lnTo>
                                <a:pt x="11260" y="4119"/>
                              </a:lnTo>
                              <a:lnTo>
                                <a:pt x="11277" y="3750"/>
                              </a:lnTo>
                              <a:lnTo>
                                <a:pt x="11238" y="3654"/>
                              </a:lnTo>
                              <a:lnTo>
                                <a:pt x="11271" y="3161"/>
                              </a:lnTo>
                              <a:lnTo>
                                <a:pt x="11241" y="3092"/>
                              </a:lnTo>
                              <a:lnTo>
                                <a:pt x="11273" y="2832"/>
                              </a:lnTo>
                              <a:lnTo>
                                <a:pt x="11243" y="2531"/>
                              </a:lnTo>
                              <a:lnTo>
                                <a:pt x="11275" y="2243"/>
                              </a:lnTo>
                              <a:lnTo>
                                <a:pt x="11233" y="2052"/>
                              </a:lnTo>
                              <a:lnTo>
                                <a:pt x="11278" y="1696"/>
                              </a:lnTo>
                              <a:lnTo>
                                <a:pt x="11239" y="1504"/>
                              </a:lnTo>
                              <a:lnTo>
                                <a:pt x="11276" y="1107"/>
                              </a:lnTo>
                              <a:lnTo>
                                <a:pt x="11240" y="901"/>
                              </a:lnTo>
                              <a:lnTo>
                                <a:pt x="11278" y="600"/>
                              </a:lnTo>
                              <a:lnTo>
                                <a:pt x="11277" y="600"/>
                              </a:lnTo>
                              <a:lnTo>
                                <a:pt x="11255" y="575"/>
                              </a:lnTo>
                              <a:lnTo>
                                <a:pt x="11280" y="531"/>
                              </a:lnTo>
                              <a:lnTo>
                                <a:pt x="11279" y="530"/>
                              </a:lnTo>
                              <a:lnTo>
                                <a:pt x="11278" y="527"/>
                              </a:lnTo>
                              <a:lnTo>
                                <a:pt x="11276" y="521"/>
                              </a:lnTo>
                              <a:lnTo>
                                <a:pt x="11275" y="514"/>
                              </a:lnTo>
                              <a:lnTo>
                                <a:pt x="11273" y="506"/>
                              </a:lnTo>
                              <a:lnTo>
                                <a:pt x="11270" y="496"/>
                              </a:lnTo>
                              <a:lnTo>
                                <a:pt x="11269" y="486"/>
                              </a:lnTo>
                              <a:lnTo>
                                <a:pt x="11266" y="476"/>
                              </a:lnTo>
                              <a:lnTo>
                                <a:pt x="11264" y="465"/>
                              </a:lnTo>
                              <a:lnTo>
                                <a:pt x="11263" y="455"/>
                              </a:lnTo>
                              <a:lnTo>
                                <a:pt x="11261" y="446"/>
                              </a:lnTo>
                              <a:lnTo>
                                <a:pt x="11260" y="437"/>
                              </a:lnTo>
                              <a:lnTo>
                                <a:pt x="11259" y="429"/>
                              </a:lnTo>
                              <a:lnTo>
                                <a:pt x="11258" y="424"/>
                              </a:lnTo>
                              <a:lnTo>
                                <a:pt x="11259" y="420"/>
                              </a:lnTo>
                              <a:lnTo>
                                <a:pt x="11260" y="419"/>
                              </a:lnTo>
                              <a:lnTo>
                                <a:pt x="11280" y="383"/>
                              </a:lnTo>
                              <a:lnTo>
                                <a:pt x="11254" y="299"/>
                              </a:lnTo>
                              <a:lnTo>
                                <a:pt x="11255" y="297"/>
                              </a:lnTo>
                              <a:lnTo>
                                <a:pt x="11257" y="291"/>
                              </a:lnTo>
                              <a:lnTo>
                                <a:pt x="11260" y="282"/>
                              </a:lnTo>
                              <a:lnTo>
                                <a:pt x="11264" y="271"/>
                              </a:lnTo>
                              <a:lnTo>
                                <a:pt x="11268" y="261"/>
                              </a:lnTo>
                              <a:lnTo>
                                <a:pt x="11272" y="252"/>
                              </a:lnTo>
                              <a:lnTo>
                                <a:pt x="11274" y="244"/>
                              </a:lnTo>
                              <a:lnTo>
                                <a:pt x="11276" y="241"/>
                              </a:lnTo>
                              <a:lnTo>
                                <a:pt x="11257" y="189"/>
                              </a:lnTo>
                              <a:lnTo>
                                <a:pt x="11276" y="148"/>
                              </a:lnTo>
                              <a:lnTo>
                                <a:pt x="11250" y="84"/>
                              </a:lnTo>
                              <a:lnTo>
                                <a:pt x="11280" y="64"/>
                              </a:lnTo>
                              <a:lnTo>
                                <a:pt x="11262" y="34"/>
                              </a:lnTo>
                              <a:lnTo>
                                <a:pt x="11274" y="6"/>
                              </a:lnTo>
                              <a:lnTo>
                                <a:pt x="11280" y="0"/>
                              </a:lnTo>
                              <a:lnTo>
                                <a:pt x="11277" y="0"/>
                              </a:lnTo>
                              <a:lnTo>
                                <a:pt x="11211" y="1"/>
                              </a:lnTo>
                              <a:lnTo>
                                <a:pt x="11210" y="1"/>
                              </a:lnTo>
                              <a:lnTo>
                                <a:pt x="11207" y="2"/>
                              </a:lnTo>
                              <a:lnTo>
                                <a:pt x="11201" y="4"/>
                              </a:lnTo>
                              <a:lnTo>
                                <a:pt x="11194" y="6"/>
                              </a:lnTo>
                              <a:lnTo>
                                <a:pt x="11186" y="8"/>
                              </a:lnTo>
                              <a:lnTo>
                                <a:pt x="11176" y="10"/>
                              </a:lnTo>
                              <a:lnTo>
                                <a:pt x="11166" y="12"/>
                              </a:lnTo>
                              <a:lnTo>
                                <a:pt x="11156" y="14"/>
                              </a:lnTo>
                              <a:lnTo>
                                <a:pt x="11145" y="16"/>
                              </a:lnTo>
                              <a:lnTo>
                                <a:pt x="11135" y="18"/>
                              </a:lnTo>
                              <a:lnTo>
                                <a:pt x="11126" y="20"/>
                              </a:lnTo>
                              <a:lnTo>
                                <a:pt x="11117" y="21"/>
                              </a:lnTo>
                              <a:lnTo>
                                <a:pt x="11110" y="22"/>
                              </a:lnTo>
                              <a:lnTo>
                                <a:pt x="11104" y="22"/>
                              </a:lnTo>
                              <a:lnTo>
                                <a:pt x="11101" y="22"/>
                              </a:lnTo>
                              <a:lnTo>
                                <a:pt x="11099" y="21"/>
                              </a:lnTo>
                              <a:lnTo>
                                <a:pt x="11063" y="1"/>
                              </a:lnTo>
                              <a:lnTo>
                                <a:pt x="10979" y="26"/>
                              </a:lnTo>
                              <a:lnTo>
                                <a:pt x="10977" y="26"/>
                              </a:lnTo>
                              <a:lnTo>
                                <a:pt x="10971" y="24"/>
                              </a:lnTo>
                              <a:lnTo>
                                <a:pt x="10962" y="21"/>
                              </a:lnTo>
                              <a:lnTo>
                                <a:pt x="10952" y="17"/>
                              </a:lnTo>
                              <a:lnTo>
                                <a:pt x="10941" y="13"/>
                              </a:lnTo>
                              <a:lnTo>
                                <a:pt x="10931" y="9"/>
                              </a:lnTo>
                              <a:lnTo>
                                <a:pt x="10924" y="7"/>
                              </a:lnTo>
                              <a:lnTo>
                                <a:pt x="10921" y="5"/>
                              </a:lnTo>
                              <a:lnTo>
                                <a:pt x="10868" y="23"/>
                              </a:lnTo>
                              <a:lnTo>
                                <a:pt x="10828" y="5"/>
                              </a:lnTo>
                              <a:lnTo>
                                <a:pt x="10764" y="31"/>
                              </a:lnTo>
                              <a:lnTo>
                                <a:pt x="10744" y="1"/>
                              </a:lnTo>
                              <a:lnTo>
                                <a:pt x="10714" y="19"/>
                              </a:lnTo>
                              <a:lnTo>
                                <a:pt x="10680" y="4"/>
                              </a:lnTo>
                              <a:lnTo>
                                <a:pt x="10680" y="150"/>
                              </a:lnTo>
                              <a:lnTo>
                                <a:pt x="11130" y="150"/>
                              </a:lnTo>
                              <a:lnTo>
                                <a:pt x="11130" y="600"/>
                              </a:lnTo>
                              <a:lnTo>
                                <a:pt x="11130" y="14280"/>
                              </a:lnTo>
                              <a:lnTo>
                                <a:pt x="11130" y="14727"/>
                              </a:lnTo>
                              <a:lnTo>
                                <a:pt x="10680" y="14727"/>
                              </a:lnTo>
                              <a:lnTo>
                                <a:pt x="600" y="14727"/>
                              </a:lnTo>
                              <a:lnTo>
                                <a:pt x="149" y="14727"/>
                              </a:lnTo>
                              <a:lnTo>
                                <a:pt x="149" y="14280"/>
                              </a:lnTo>
                              <a:lnTo>
                                <a:pt x="3" y="14280"/>
                              </a:lnTo>
                              <a:lnTo>
                                <a:pt x="25" y="14305"/>
                              </a:lnTo>
                              <a:lnTo>
                                <a:pt x="0" y="14349"/>
                              </a:lnTo>
                              <a:lnTo>
                                <a:pt x="1" y="14350"/>
                              </a:lnTo>
                              <a:lnTo>
                                <a:pt x="2" y="14353"/>
                              </a:lnTo>
                              <a:lnTo>
                                <a:pt x="4" y="14359"/>
                              </a:lnTo>
                              <a:lnTo>
                                <a:pt x="5" y="14366"/>
                              </a:lnTo>
                              <a:lnTo>
                                <a:pt x="7" y="14374"/>
                              </a:lnTo>
                              <a:lnTo>
                                <a:pt x="10" y="14383"/>
                              </a:lnTo>
                              <a:lnTo>
                                <a:pt x="11" y="14394"/>
                              </a:lnTo>
                              <a:lnTo>
                                <a:pt x="14" y="14404"/>
                              </a:lnTo>
                              <a:lnTo>
                                <a:pt x="17" y="14425"/>
                              </a:lnTo>
                              <a:lnTo>
                                <a:pt x="19" y="14434"/>
                              </a:lnTo>
                              <a:lnTo>
                                <a:pt x="20" y="14443"/>
                              </a:lnTo>
                              <a:lnTo>
                                <a:pt x="21" y="14450"/>
                              </a:lnTo>
                              <a:lnTo>
                                <a:pt x="22" y="14456"/>
                              </a:lnTo>
                              <a:lnTo>
                                <a:pt x="21" y="14459"/>
                              </a:lnTo>
                              <a:lnTo>
                                <a:pt x="20" y="14461"/>
                              </a:lnTo>
                              <a:lnTo>
                                <a:pt x="0" y="14497"/>
                              </a:lnTo>
                              <a:lnTo>
                                <a:pt x="26" y="14581"/>
                              </a:lnTo>
                              <a:lnTo>
                                <a:pt x="25" y="14583"/>
                              </a:lnTo>
                              <a:lnTo>
                                <a:pt x="23" y="14589"/>
                              </a:lnTo>
                              <a:lnTo>
                                <a:pt x="20" y="14598"/>
                              </a:lnTo>
                              <a:lnTo>
                                <a:pt x="16" y="14608"/>
                              </a:lnTo>
                              <a:lnTo>
                                <a:pt x="13" y="14619"/>
                              </a:lnTo>
                              <a:lnTo>
                                <a:pt x="8" y="14629"/>
                              </a:lnTo>
                              <a:lnTo>
                                <a:pt x="6" y="14636"/>
                              </a:lnTo>
                              <a:lnTo>
                                <a:pt x="4" y="14640"/>
                              </a:lnTo>
                              <a:lnTo>
                                <a:pt x="23" y="14692"/>
                              </a:lnTo>
                              <a:lnTo>
                                <a:pt x="4" y="14732"/>
                              </a:lnTo>
                              <a:lnTo>
                                <a:pt x="30" y="14796"/>
                              </a:lnTo>
                              <a:lnTo>
                                <a:pt x="0" y="14817"/>
                              </a:lnTo>
                              <a:lnTo>
                                <a:pt x="17" y="14846"/>
                              </a:lnTo>
                              <a:lnTo>
                                <a:pt x="5" y="14874"/>
                              </a:lnTo>
                              <a:lnTo>
                                <a:pt x="0" y="14880"/>
                              </a:lnTo>
                              <a:lnTo>
                                <a:pt x="3" y="14880"/>
                              </a:lnTo>
                              <a:lnTo>
                                <a:pt x="69" y="14879"/>
                              </a:lnTo>
                              <a:lnTo>
                                <a:pt x="70" y="14879"/>
                              </a:lnTo>
                              <a:lnTo>
                                <a:pt x="73" y="14878"/>
                              </a:lnTo>
                              <a:lnTo>
                                <a:pt x="79" y="14876"/>
                              </a:lnTo>
                              <a:lnTo>
                                <a:pt x="86" y="14874"/>
                              </a:lnTo>
                              <a:lnTo>
                                <a:pt x="94" y="14872"/>
                              </a:lnTo>
                              <a:lnTo>
                                <a:pt x="104" y="14870"/>
                              </a:lnTo>
                              <a:lnTo>
                                <a:pt x="114" y="14867"/>
                              </a:lnTo>
                              <a:lnTo>
                                <a:pt x="124" y="14866"/>
                              </a:lnTo>
                              <a:lnTo>
                                <a:pt x="135" y="14863"/>
                              </a:lnTo>
                              <a:lnTo>
                                <a:pt x="145" y="14861"/>
                              </a:lnTo>
                              <a:lnTo>
                                <a:pt x="163" y="14859"/>
                              </a:lnTo>
                              <a:lnTo>
                                <a:pt x="170" y="14858"/>
                              </a:lnTo>
                              <a:lnTo>
                                <a:pt x="176" y="14857"/>
                              </a:lnTo>
                              <a:lnTo>
                                <a:pt x="179" y="14858"/>
                              </a:lnTo>
                              <a:lnTo>
                                <a:pt x="181" y="14858"/>
                              </a:lnTo>
                              <a:lnTo>
                                <a:pt x="217" y="14879"/>
                              </a:lnTo>
                              <a:lnTo>
                                <a:pt x="301" y="14853"/>
                              </a:lnTo>
                              <a:lnTo>
                                <a:pt x="303" y="14854"/>
                              </a:lnTo>
                              <a:lnTo>
                                <a:pt x="309" y="14855"/>
                              </a:lnTo>
                              <a:lnTo>
                                <a:pt x="318" y="14859"/>
                              </a:lnTo>
                              <a:lnTo>
                                <a:pt x="328" y="14863"/>
                              </a:lnTo>
                              <a:lnTo>
                                <a:pt x="339" y="14867"/>
                              </a:lnTo>
                              <a:lnTo>
                                <a:pt x="349" y="14871"/>
                              </a:lnTo>
                              <a:lnTo>
                                <a:pt x="356" y="14873"/>
                              </a:lnTo>
                              <a:lnTo>
                                <a:pt x="359" y="14875"/>
                              </a:lnTo>
                              <a:lnTo>
                                <a:pt x="412" y="14856"/>
                              </a:lnTo>
                              <a:lnTo>
                                <a:pt x="452" y="14875"/>
                              </a:lnTo>
                              <a:lnTo>
                                <a:pt x="516" y="14849"/>
                              </a:lnTo>
                              <a:lnTo>
                                <a:pt x="536" y="14879"/>
                              </a:lnTo>
                              <a:lnTo>
                                <a:pt x="566" y="14861"/>
                              </a:lnTo>
                              <a:lnTo>
                                <a:pt x="600" y="14876"/>
                              </a:lnTo>
                              <a:lnTo>
                                <a:pt x="600" y="14878"/>
                              </a:lnTo>
                              <a:lnTo>
                                <a:pt x="892" y="14841"/>
                              </a:lnTo>
                              <a:lnTo>
                                <a:pt x="973" y="14878"/>
                              </a:lnTo>
                              <a:lnTo>
                                <a:pt x="1235" y="14858"/>
                              </a:lnTo>
                              <a:lnTo>
                                <a:pt x="1447" y="14878"/>
                              </a:lnTo>
                              <a:lnTo>
                                <a:pt x="1669" y="14836"/>
                              </a:lnTo>
                              <a:lnTo>
                                <a:pt x="1941" y="14878"/>
                              </a:lnTo>
                              <a:lnTo>
                                <a:pt x="2072" y="14841"/>
                              </a:lnTo>
                              <a:lnTo>
                                <a:pt x="2162" y="14855"/>
                              </a:lnTo>
                              <a:lnTo>
                                <a:pt x="2394" y="14830"/>
                              </a:lnTo>
                              <a:lnTo>
                                <a:pt x="2576" y="14878"/>
                              </a:lnTo>
                              <a:lnTo>
                                <a:pt x="2707" y="14835"/>
                              </a:lnTo>
                              <a:lnTo>
                                <a:pt x="2959" y="14877"/>
                              </a:lnTo>
                              <a:lnTo>
                                <a:pt x="3120" y="14849"/>
                              </a:lnTo>
                              <a:lnTo>
                                <a:pt x="3281" y="14876"/>
                              </a:lnTo>
                              <a:lnTo>
                                <a:pt x="3422" y="14862"/>
                              </a:lnTo>
                              <a:lnTo>
                                <a:pt x="3634" y="14880"/>
                              </a:lnTo>
                              <a:lnTo>
                                <a:pt x="3826" y="14841"/>
                              </a:lnTo>
                              <a:lnTo>
                                <a:pt x="4138" y="14875"/>
                              </a:lnTo>
                              <a:lnTo>
                                <a:pt x="4360" y="14836"/>
                              </a:lnTo>
                              <a:lnTo>
                                <a:pt x="4803" y="14848"/>
                              </a:lnTo>
                              <a:lnTo>
                                <a:pt x="4904" y="14870"/>
                              </a:lnTo>
                              <a:lnTo>
                                <a:pt x="5076" y="14879"/>
                              </a:lnTo>
                              <a:lnTo>
                                <a:pt x="5247" y="14840"/>
                              </a:lnTo>
                              <a:lnTo>
                                <a:pt x="5469" y="14879"/>
                              </a:lnTo>
                              <a:lnTo>
                                <a:pt x="5751" y="14846"/>
                              </a:lnTo>
                              <a:lnTo>
                                <a:pt x="5942" y="14863"/>
                              </a:lnTo>
                              <a:lnTo>
                                <a:pt x="6033" y="14843"/>
                              </a:lnTo>
                              <a:lnTo>
                                <a:pt x="6235" y="14874"/>
                              </a:lnTo>
                              <a:lnTo>
                                <a:pt x="6376" y="14863"/>
                              </a:lnTo>
                              <a:lnTo>
                                <a:pt x="6638" y="14875"/>
                              </a:lnTo>
                              <a:lnTo>
                                <a:pt x="6668" y="14841"/>
                              </a:lnTo>
                              <a:lnTo>
                                <a:pt x="7011" y="14876"/>
                              </a:lnTo>
                              <a:lnTo>
                                <a:pt x="7192" y="14857"/>
                              </a:lnTo>
                              <a:lnTo>
                                <a:pt x="7525" y="14851"/>
                              </a:lnTo>
                              <a:lnTo>
                                <a:pt x="7686" y="14837"/>
                              </a:lnTo>
                              <a:lnTo>
                                <a:pt x="7848" y="14879"/>
                              </a:lnTo>
                              <a:lnTo>
                                <a:pt x="8079" y="14858"/>
                              </a:lnTo>
                              <a:lnTo>
                                <a:pt x="8352" y="14877"/>
                              </a:lnTo>
                              <a:lnTo>
                                <a:pt x="8432" y="14836"/>
                              </a:lnTo>
                              <a:lnTo>
                                <a:pt x="8785" y="14870"/>
                              </a:lnTo>
                              <a:lnTo>
                                <a:pt x="8835" y="14840"/>
                              </a:lnTo>
                              <a:lnTo>
                                <a:pt x="9037" y="14872"/>
                              </a:lnTo>
                              <a:lnTo>
                                <a:pt x="9259" y="14842"/>
                              </a:lnTo>
                              <a:lnTo>
                                <a:pt x="9470" y="14875"/>
                              </a:lnTo>
                              <a:lnTo>
                                <a:pt x="9601" y="14832"/>
                              </a:lnTo>
                              <a:lnTo>
                                <a:pt x="9874" y="14878"/>
                              </a:lnTo>
                              <a:lnTo>
                                <a:pt x="10015" y="14837"/>
                              </a:lnTo>
                              <a:lnTo>
                                <a:pt x="10307" y="14876"/>
                              </a:lnTo>
                              <a:lnTo>
                                <a:pt x="10458" y="14839"/>
                              </a:lnTo>
                              <a:lnTo>
                                <a:pt x="10680" y="14878"/>
                              </a:lnTo>
                              <a:lnTo>
                                <a:pt x="10680" y="14876"/>
                              </a:lnTo>
                              <a:lnTo>
                                <a:pt x="10714" y="14861"/>
                              </a:lnTo>
                              <a:lnTo>
                                <a:pt x="10744" y="14879"/>
                              </a:lnTo>
                              <a:lnTo>
                                <a:pt x="10764" y="14849"/>
                              </a:lnTo>
                              <a:lnTo>
                                <a:pt x="10828" y="14875"/>
                              </a:lnTo>
                              <a:lnTo>
                                <a:pt x="10868" y="14856"/>
                              </a:lnTo>
                              <a:lnTo>
                                <a:pt x="10921" y="14875"/>
                              </a:lnTo>
                              <a:lnTo>
                                <a:pt x="10924" y="14873"/>
                              </a:lnTo>
                              <a:lnTo>
                                <a:pt x="10931" y="14871"/>
                              </a:lnTo>
                              <a:lnTo>
                                <a:pt x="10941" y="14867"/>
                              </a:lnTo>
                              <a:lnTo>
                                <a:pt x="10952" y="14863"/>
                              </a:lnTo>
                              <a:lnTo>
                                <a:pt x="10962" y="14859"/>
                              </a:lnTo>
                              <a:lnTo>
                                <a:pt x="10971" y="14855"/>
                              </a:lnTo>
                              <a:lnTo>
                                <a:pt x="10977" y="14854"/>
                              </a:lnTo>
                              <a:lnTo>
                                <a:pt x="10979" y="14853"/>
                              </a:lnTo>
                              <a:lnTo>
                                <a:pt x="11063" y="14879"/>
                              </a:lnTo>
                              <a:lnTo>
                                <a:pt x="11099" y="14858"/>
                              </a:lnTo>
                              <a:lnTo>
                                <a:pt x="11101" y="14858"/>
                              </a:lnTo>
                              <a:lnTo>
                                <a:pt x="11104" y="14857"/>
                              </a:lnTo>
                              <a:lnTo>
                                <a:pt x="11110" y="14858"/>
                              </a:lnTo>
                              <a:lnTo>
                                <a:pt x="11117" y="14859"/>
                              </a:lnTo>
                              <a:lnTo>
                                <a:pt x="11135" y="14861"/>
                              </a:lnTo>
                              <a:lnTo>
                                <a:pt x="11145" y="14863"/>
                              </a:lnTo>
                              <a:lnTo>
                                <a:pt x="11156" y="14866"/>
                              </a:lnTo>
                              <a:lnTo>
                                <a:pt x="11166" y="14867"/>
                              </a:lnTo>
                              <a:lnTo>
                                <a:pt x="11176" y="14870"/>
                              </a:lnTo>
                              <a:lnTo>
                                <a:pt x="11186" y="14872"/>
                              </a:lnTo>
                              <a:lnTo>
                                <a:pt x="11194" y="14874"/>
                              </a:lnTo>
                              <a:lnTo>
                                <a:pt x="11201" y="14876"/>
                              </a:lnTo>
                              <a:lnTo>
                                <a:pt x="11207" y="14878"/>
                              </a:lnTo>
                              <a:lnTo>
                                <a:pt x="11210" y="14879"/>
                              </a:lnTo>
                              <a:lnTo>
                                <a:pt x="11211" y="14879"/>
                              </a:lnTo>
                              <a:lnTo>
                                <a:pt x="11277" y="14880"/>
                              </a:lnTo>
                              <a:lnTo>
                                <a:pt x="11280" y="14880"/>
                              </a:lnTo>
                              <a:lnTo>
                                <a:pt x="11274" y="14874"/>
                              </a:lnTo>
                              <a:lnTo>
                                <a:pt x="11262" y="14846"/>
                              </a:lnTo>
                              <a:lnTo>
                                <a:pt x="11280" y="14817"/>
                              </a:lnTo>
                              <a:lnTo>
                                <a:pt x="11250" y="14796"/>
                              </a:lnTo>
                              <a:lnTo>
                                <a:pt x="11276" y="14732"/>
                              </a:lnTo>
                              <a:lnTo>
                                <a:pt x="11257" y="14692"/>
                              </a:lnTo>
                              <a:lnTo>
                                <a:pt x="11276" y="14640"/>
                              </a:lnTo>
                              <a:lnTo>
                                <a:pt x="11274" y="14636"/>
                              </a:lnTo>
                              <a:lnTo>
                                <a:pt x="11272" y="14629"/>
                              </a:lnTo>
                              <a:lnTo>
                                <a:pt x="11268" y="14619"/>
                              </a:lnTo>
                              <a:lnTo>
                                <a:pt x="11260" y="14598"/>
                              </a:lnTo>
                              <a:lnTo>
                                <a:pt x="11257" y="14589"/>
                              </a:lnTo>
                              <a:lnTo>
                                <a:pt x="11255" y="14583"/>
                              </a:lnTo>
                              <a:lnTo>
                                <a:pt x="11254" y="14581"/>
                              </a:lnTo>
                              <a:lnTo>
                                <a:pt x="11280" y="14497"/>
                              </a:lnTo>
                              <a:lnTo>
                                <a:pt x="11260" y="14461"/>
                              </a:lnTo>
                              <a:lnTo>
                                <a:pt x="11259" y="14459"/>
                              </a:lnTo>
                              <a:lnTo>
                                <a:pt x="11258" y="14456"/>
                              </a:lnTo>
                              <a:lnTo>
                                <a:pt x="11259" y="14450"/>
                              </a:lnTo>
                              <a:lnTo>
                                <a:pt x="11260" y="14443"/>
                              </a:lnTo>
                              <a:lnTo>
                                <a:pt x="11261" y="14434"/>
                              </a:lnTo>
                              <a:lnTo>
                                <a:pt x="11263" y="14425"/>
                              </a:lnTo>
                              <a:lnTo>
                                <a:pt x="11266" y="14404"/>
                              </a:lnTo>
                              <a:lnTo>
                                <a:pt x="11269" y="14394"/>
                              </a:lnTo>
                              <a:lnTo>
                                <a:pt x="11270" y="14383"/>
                              </a:lnTo>
                              <a:lnTo>
                                <a:pt x="11273" y="14374"/>
                              </a:lnTo>
                              <a:lnTo>
                                <a:pt x="11275" y="14366"/>
                              </a:lnTo>
                              <a:lnTo>
                                <a:pt x="11276" y="14359"/>
                              </a:lnTo>
                              <a:lnTo>
                                <a:pt x="11278" y="14353"/>
                              </a:lnTo>
                              <a:lnTo>
                                <a:pt x="11279" y="14350"/>
                              </a:lnTo>
                              <a:lnTo>
                                <a:pt x="11280" y="14349"/>
                              </a:lnTo>
                              <a:lnTo>
                                <a:pt x="11255" y="14305"/>
                              </a:lnTo>
                              <a:lnTo>
                                <a:pt x="11277" y="14280"/>
                              </a:lnTo>
                              <a:lnTo>
                                <a:pt x="11280" y="14280"/>
                              </a:lnTo>
                              <a:lnTo>
                                <a:pt x="11242" y="13828"/>
                              </a:lnTo>
                              <a:lnTo>
                                <a:pt x="11278" y="13732"/>
                              </a:lnTo>
                              <a:lnTo>
                                <a:pt x="11258" y="13363"/>
                              </a:lnTo>
                              <a:lnTo>
                                <a:pt x="11278" y="13075"/>
                              </a:lnTo>
                              <a:lnTo>
                                <a:pt x="11237" y="12774"/>
                              </a:lnTo>
                              <a:lnTo>
                                <a:pt x="11278" y="12418"/>
                              </a:lnTo>
                              <a:lnTo>
                                <a:pt x="11242" y="12226"/>
                              </a:lnTo>
                              <a:lnTo>
                                <a:pt x="11256" y="12116"/>
                              </a:lnTo>
                              <a:lnTo>
                                <a:pt x="11231" y="11801"/>
                              </a:lnTo>
                              <a:lnTo>
                                <a:pt x="11278" y="11541"/>
                              </a:lnTo>
                              <a:lnTo>
                                <a:pt x="11237" y="11377"/>
                              </a:lnTo>
                              <a:lnTo>
                                <a:pt x="11278" y="11035"/>
                              </a:lnTo>
                              <a:lnTo>
                                <a:pt x="11251" y="10815"/>
                              </a:lnTo>
                              <a:lnTo>
                                <a:pt x="11276" y="10596"/>
                              </a:lnTo>
                              <a:lnTo>
                                <a:pt x="11263" y="10405"/>
                              </a:lnTo>
                              <a:lnTo>
                                <a:pt x="11280" y="1011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F977960" id="Freeform: Shape 172" o:spid="_x0000_s1026" style="position:absolute;margin-left:24pt;margin-top:24pt;width:564.05pt;height:744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1281,148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" path="m600,4l566,19,536,1,516,31,452,5,412,24,359,5r-3,2l349,9r-10,4l328,17r-10,4l309,24r-6,2l301,27,217,1,181,22r-2,l176,23r-6,-1l163,21,145,19,135,17,124,14,114,13,104,10,94,8,86,6,79,4,73,2,70,1r-1,l3,,,,6,6,18,34,,64,30,84,4,148r19,41l4,241r2,3l8,252r5,9l16,272r4,10l26,298,,383r20,36l21,420r1,3l21,429r-1,7l19,445r-2,10l14,475r-3,11l10,496,7,506r-2,8l4,521r-2,6l1,530,,531r25,44l,600r37,465l2,1161r20,369l2,1817r40,301l2,2474r36,178l24,2775r24,315l2,3350r41,150l2,3856r27,219l4,4280r13,205l,4772r38,260l5,5456r38,301l31,6359,10,6496,1,6715r37,232l1,7248r31,370l16,7864r20,137l6,8261r10,191l4,8822r33,41l4,9314r18,246l28,10012r13,219l1,10450r19,314l3,11134r38,95l9,11722r29,68l7,12050r30,301l5,12638r41,192l2,13186r39,191l4,13774r35,205l2,14280r147,l149,600r,-450l600,150,600,4xm10680,r-333,40l10277,5r-272,20l9793,5,9571,44,9309,5,9168,40,9087,27,8856,50,8664,5,8543,45,8291,5,8130,32,7968,7,7827,20,7616,3,7424,40,7112,8,6890,45,6446,34,6346,13,6174,4,6003,41,5791,4,5509,35,5328,19r-91,19l5035,9,4894,19,4632,7r-30,33l4259,7,4078,25r-333,5l3584,43,3432,4,3191,23,2918,6r-70,38l2485,12r-50,29l2243,10,2021,39,1810,8,1668,49,1406,5,1265,43,973,7,822,41,600,5r,145l10680,150r,-150xm11280,10117r-38,-260l11275,9432r-38,-301l11249,8529r21,-137l11279,8159r-38,-233l11279,7639r-31,-370l11264,7022r-20,-123l11274,6625r-10,-191l11276,6078r-34,-42l11276,5571r-18,-247l11252,4872r-13,-219l11279,4448r-19,-329l11277,3750r-39,-96l11271,3161r-30,-69l11273,2832r-30,-301l11275,2243r-42,-191l11278,1696r-39,-192l11276,1107r-36,-206l11278,600r-1,l11255,575r25,-44l11279,530r-1,-3l11276,521r-1,-7l11273,506r-3,-10l11269,486r-3,-10l11264,465r-1,-10l11261,446r-1,-9l11259,429r-1,-5l11259,420r1,-1l11280,383r-26,-84l11255,297r2,-6l11260,282r4,-11l11268,261r4,-9l11274,244r2,-3l11257,189r19,-41l11250,84r30,-20l11262,34r12,-28l11280,r-3,l11211,1r-1,l11207,2r-6,2l11194,6r-8,2l11176,10r-10,2l11156,14r-11,2l11135,18r-9,2l11117,21r-7,1l11104,22r-3,l11099,21,11063,1r-84,25l10977,26r-6,-2l10962,21r-10,-4l10941,13r-10,-4l10924,7r-3,-2l10868,23,10828,5r-64,26l10744,1r-30,18l10680,4r,146l11130,150r,450l11130,14280r,447l10680,14727r-10080,l149,14727r,-447l3,14280r22,25l,14349r1,1l2,14353r2,6l5,14366r2,8l10,14383r1,11l14,14404r3,21l19,14434r1,9l21,14450r1,6l21,14459r-1,2l,14497r26,84l25,14583r-2,6l20,14598r-4,10l13,14619r-5,10l6,14636r-2,4l23,14692r-19,40l30,14796,,14817r17,29l5,14874r-5,6l3,14880r66,-1l70,14879r3,-1l79,14876r7,-2l94,14872r10,-2l114,14867r10,-1l135,14863r10,-2l163,14859r7,-1l176,14857r3,1l181,14858r36,21l301,14853r2,1l309,14855r9,4l328,14863r11,4l349,14871r7,2l359,14875r53,-19l452,14875r64,-26l536,14879r30,-18l600,14876r,2l892,14841r81,37l1235,14858r212,20l1669,14836r272,42l2072,14841r90,14l2394,14830r182,48l2707,14835r252,42l3120,14849r161,27l3422,14862r212,18l3826,14841r312,34l4360,14836r443,12l4904,14870r172,9l5247,14840r222,39l5751,14846r191,17l6033,14843r202,31l6376,14863r262,12l6668,14841r343,35l7192,14857r333,-6l7686,14837r162,42l8079,14858r273,19l8432,14836r353,34l8835,14840r202,32l9259,14842r211,33l9601,14832r273,46l10015,14837r292,39l10458,14839r222,39l10680,14876r34,-15l10744,14879r20,-30l10828,14875r40,-19l10921,14875r3,-2l10931,14871r10,-4l10952,14863r10,-4l10971,14855r6,-1l10979,14853r84,26l11099,14858r2,l11104,14857r6,1l11117,14859r18,2l11145,14863r11,3l11166,14867r10,3l11186,14872r8,2l11201,14876r6,2l11210,14879r1,l11277,14880r3,l11274,14874r-12,-28l11280,14817r-30,-21l11276,14732r-19,-40l11276,14640r-2,-4l11272,14629r-4,-10l11260,14598r-3,-9l11255,14583r-1,-2l11280,14497r-20,-36l11259,14459r-1,-3l11259,14450r1,-7l11261,14434r2,-9l11266,14404r3,-10l11270,14383r3,-9l11275,14366r1,-7l11278,14353r1,-3l11280,14349r-25,-44l11277,14280r3,l11242,13828r36,-96l11258,13363r20,-288l11237,12774r41,-356l11242,12226r14,-110l11231,11801r47,-260l11237,11377r41,-342l11251,10815r25,-219l11263,10405r17,-288xe" fillcolor="black" stroked="f">
                <v:path arrowok="t" o:connecttype="custom" o:connectlocs="226060,309245;137795,305435;78740,313690;43815,305435;2540,398780;16510,494030;10795,593725;635,641350;1270,1458595;1270,2753360;19685,4342765;3810,5550535;635,6940550;3175,8329930;94615,685800;6353175,320675;5424805,333375;4375150,333375;3325495,328930;2275840,332105;1283335,329565;381000,400050;7156450,5633720;7152640,4390390;7150100,2920365;7132955,1607820;7162800,641985;7153910,607060;7150100,570865;7157720,464820;7158990,308610;7112635,307340;7065010,317500;6970395,321310;6901180,319405;7067550,685800;94615,9372600;4445,9432290;13970,9484360;10160,9580880;0,9713595;50165,9751060;103505,9740265;196215,9737725;287020,9750425;784225,9739630;1718945,9725025;2768600,9725660;3830955,9730105;4880610,9726295;5879465,9729470;6781800,9751060;6941185,9747885;7047865,9739630;7090410,9745345;7160895,9753600;7148195,9634220;7146290,9563735;7152005,9464675;7162165,9417050;7161530,8607425;7161530,7312025" o:connectangles="0,0,0,0,0,0,0,0,0,0,0,0,0,0,0,0,0,0,0,0,0,0,0,0,0,0,0,0,0,0,0,0,0,0,0,0,0,0,0,0,0,0,0,0,0,0,0,0,0,0,0,0,0,0,0,0,0,0,0,0,0,0"/>
                <w10:wrap anchorx="page" anchory="page"/>
              </v:shape>
            </w:pict>
          </mc:Fallback>
        </mc:AlternateContent>
      </w:r>
    </w:p>
    <w:sectPr w:rsidR="007B0510" w:rsidRPr="000243C4">
      <w:headerReference w:type="default" r:id="rId8"/>
      <w:pgSz w:w="12240" w:h="15840"/>
      <w:pgMar w:top="700" w:right="900" w:bottom="280" w:left="160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D01E0A" w14:textId="77777777" w:rsidR="00ED7D59" w:rsidRDefault="00ED7D59">
      <w:r>
        <w:separator/>
      </w:r>
    </w:p>
  </w:endnote>
  <w:endnote w:type="continuationSeparator" w:id="0">
    <w:p w14:paraId="58AC4995" w14:textId="77777777" w:rsidR="00ED7D59" w:rsidRDefault="00ED7D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rlito">
    <w:altName w:val="Calibri"/>
    <w:charset w:val="00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685C03" w14:textId="77777777" w:rsidR="00ED7D59" w:rsidRDefault="00ED7D59">
      <w:r>
        <w:separator/>
      </w:r>
    </w:p>
  </w:footnote>
  <w:footnote w:type="continuationSeparator" w:id="0">
    <w:p w14:paraId="2B0D4378" w14:textId="77777777" w:rsidR="00ED7D59" w:rsidRDefault="00ED7D5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C44A1E" w14:textId="004D5F34" w:rsidR="000243C4" w:rsidRDefault="000243C4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2475A2F2" wp14:editId="6B539378">
              <wp:simplePos x="0" y="0"/>
              <wp:positionH relativeFrom="page">
                <wp:posOffset>6705600</wp:posOffset>
              </wp:positionH>
              <wp:positionV relativeFrom="page">
                <wp:posOffset>479425</wp:posOffset>
              </wp:positionV>
              <wp:extent cx="167640" cy="165100"/>
              <wp:effectExtent l="0" t="3175" r="3810" b="3175"/>
              <wp:wrapNone/>
              <wp:docPr id="175" name="Text Box 17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7640" cy="1651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FF8EDB6" w14:textId="77777777" w:rsidR="000243C4" w:rsidRDefault="000243C4">
                          <w:pPr>
                            <w:spacing w:line="244" w:lineRule="exact"/>
                            <w:ind w:left="20"/>
                          </w:pPr>
                          <w:r>
                            <w:t>20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475A2F2" id="_x0000_t202" coordsize="21600,21600" o:spt="202" path="m,l,21600r21600,l21600,xe">
              <v:stroke joinstyle="miter"/>
              <v:path gradientshapeok="t" o:connecttype="rect"/>
            </v:shapetype>
            <v:shape id="Text Box 175" o:spid="_x0000_s1026" type="#_x0000_t202" style="position:absolute;margin-left:528pt;margin-top:37.75pt;width:13.2pt;height:13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" filled="f" stroked="f">
              <v:textbox inset="0,0,0,0">
                <w:txbxContent>
                  <w:p w14:paraId="4FF8EDB6" w14:textId="77777777" w:rsidR="000243C4" w:rsidRDefault="000243C4">
                    <w:pPr>
                      <w:spacing w:line="244" w:lineRule="exact"/>
                      <w:ind w:left="20"/>
                    </w:pPr>
                    <w:r>
                      <w:t>20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9D38BB" w14:textId="77777777" w:rsidR="007B0510" w:rsidRDefault="007B0510">
    <w:pPr>
      <w:pStyle w:val="BodyText"/>
      <w:spacing w:line="14" w:lineRule="auto"/>
      <w:rPr>
        <w:sz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B06CA"/>
    <w:multiLevelType w:val="hybridMultilevel"/>
    <w:tmpl w:val="5A10AF48"/>
    <w:lvl w:ilvl="0" w:tplc="EF66CBC6">
      <w:numFmt w:val="bullet"/>
      <w:lvlText w:val="•"/>
      <w:lvlJc w:val="left"/>
      <w:pPr>
        <w:ind w:left="1187" w:hanging="364"/>
      </w:pPr>
      <w:rPr>
        <w:rFonts w:ascii="Arial" w:eastAsia="Arial" w:hAnsi="Arial" w:cs="Arial" w:hint="default"/>
        <w:w w:val="81"/>
        <w:sz w:val="20"/>
        <w:szCs w:val="20"/>
        <w:lang w:val="en-US" w:eastAsia="en-US" w:bidi="ar-SA"/>
      </w:rPr>
    </w:lvl>
    <w:lvl w:ilvl="1" w:tplc="2660AD7C">
      <w:numFmt w:val="bullet"/>
      <w:lvlText w:val="•"/>
      <w:lvlJc w:val="left"/>
      <w:pPr>
        <w:ind w:left="1900" w:hanging="364"/>
      </w:pPr>
      <w:rPr>
        <w:rFonts w:hint="default"/>
        <w:lang w:val="en-US" w:eastAsia="en-US" w:bidi="ar-SA"/>
      </w:rPr>
    </w:lvl>
    <w:lvl w:ilvl="2" w:tplc="DCCE8F48">
      <w:numFmt w:val="bullet"/>
      <w:lvlText w:val="•"/>
      <w:lvlJc w:val="left"/>
      <w:pPr>
        <w:ind w:left="2620" w:hanging="364"/>
      </w:pPr>
      <w:rPr>
        <w:rFonts w:hint="default"/>
        <w:lang w:val="en-US" w:eastAsia="en-US" w:bidi="ar-SA"/>
      </w:rPr>
    </w:lvl>
    <w:lvl w:ilvl="3" w:tplc="5296D750">
      <w:numFmt w:val="bullet"/>
      <w:lvlText w:val="•"/>
      <w:lvlJc w:val="left"/>
      <w:pPr>
        <w:ind w:left="3340" w:hanging="364"/>
      </w:pPr>
      <w:rPr>
        <w:rFonts w:hint="default"/>
        <w:lang w:val="en-US" w:eastAsia="en-US" w:bidi="ar-SA"/>
      </w:rPr>
    </w:lvl>
    <w:lvl w:ilvl="4" w:tplc="BC080D88">
      <w:numFmt w:val="bullet"/>
      <w:lvlText w:val="•"/>
      <w:lvlJc w:val="left"/>
      <w:pPr>
        <w:ind w:left="4060" w:hanging="364"/>
      </w:pPr>
      <w:rPr>
        <w:rFonts w:hint="default"/>
        <w:lang w:val="en-US" w:eastAsia="en-US" w:bidi="ar-SA"/>
      </w:rPr>
    </w:lvl>
    <w:lvl w:ilvl="5" w:tplc="5FD26C1C">
      <w:numFmt w:val="bullet"/>
      <w:lvlText w:val="•"/>
      <w:lvlJc w:val="left"/>
      <w:pPr>
        <w:ind w:left="4781" w:hanging="364"/>
      </w:pPr>
      <w:rPr>
        <w:rFonts w:hint="default"/>
        <w:lang w:val="en-US" w:eastAsia="en-US" w:bidi="ar-SA"/>
      </w:rPr>
    </w:lvl>
    <w:lvl w:ilvl="6" w:tplc="DB34F370">
      <w:numFmt w:val="bullet"/>
      <w:lvlText w:val="•"/>
      <w:lvlJc w:val="left"/>
      <w:pPr>
        <w:ind w:left="5501" w:hanging="364"/>
      </w:pPr>
      <w:rPr>
        <w:rFonts w:hint="default"/>
        <w:lang w:val="en-US" w:eastAsia="en-US" w:bidi="ar-SA"/>
      </w:rPr>
    </w:lvl>
    <w:lvl w:ilvl="7" w:tplc="94A038E8">
      <w:numFmt w:val="bullet"/>
      <w:lvlText w:val="•"/>
      <w:lvlJc w:val="left"/>
      <w:pPr>
        <w:ind w:left="6221" w:hanging="364"/>
      </w:pPr>
      <w:rPr>
        <w:rFonts w:hint="default"/>
        <w:lang w:val="en-US" w:eastAsia="en-US" w:bidi="ar-SA"/>
      </w:rPr>
    </w:lvl>
    <w:lvl w:ilvl="8" w:tplc="8FB4830A">
      <w:numFmt w:val="bullet"/>
      <w:lvlText w:val="•"/>
      <w:lvlJc w:val="left"/>
      <w:pPr>
        <w:ind w:left="6941" w:hanging="364"/>
      </w:pPr>
      <w:rPr>
        <w:rFonts w:hint="default"/>
        <w:lang w:val="en-US" w:eastAsia="en-US" w:bidi="ar-SA"/>
      </w:rPr>
    </w:lvl>
  </w:abstractNum>
  <w:abstractNum w:abstractNumId="1" w15:restartNumberingAfterBreak="0">
    <w:nsid w:val="0C7B7957"/>
    <w:multiLevelType w:val="hybridMultilevel"/>
    <w:tmpl w:val="9DC8A6C8"/>
    <w:lvl w:ilvl="0" w:tplc="C002B468">
      <w:numFmt w:val="bullet"/>
      <w:lvlText w:val="•"/>
      <w:lvlJc w:val="left"/>
      <w:pPr>
        <w:ind w:left="1187" w:hanging="364"/>
      </w:pPr>
      <w:rPr>
        <w:rFonts w:ascii="Arial" w:eastAsia="Arial" w:hAnsi="Arial" w:cs="Arial" w:hint="default"/>
        <w:w w:val="81"/>
        <w:sz w:val="20"/>
        <w:szCs w:val="20"/>
        <w:lang w:val="en-US" w:eastAsia="en-US" w:bidi="ar-SA"/>
      </w:rPr>
    </w:lvl>
    <w:lvl w:ilvl="1" w:tplc="6E6A566E">
      <w:numFmt w:val="bullet"/>
      <w:lvlText w:val="•"/>
      <w:lvlJc w:val="left"/>
      <w:pPr>
        <w:ind w:left="1900" w:hanging="364"/>
      </w:pPr>
      <w:rPr>
        <w:rFonts w:hint="default"/>
        <w:lang w:val="en-US" w:eastAsia="en-US" w:bidi="ar-SA"/>
      </w:rPr>
    </w:lvl>
    <w:lvl w:ilvl="2" w:tplc="3D36B444">
      <w:numFmt w:val="bullet"/>
      <w:lvlText w:val="•"/>
      <w:lvlJc w:val="left"/>
      <w:pPr>
        <w:ind w:left="2620" w:hanging="364"/>
      </w:pPr>
      <w:rPr>
        <w:rFonts w:hint="default"/>
        <w:lang w:val="en-US" w:eastAsia="en-US" w:bidi="ar-SA"/>
      </w:rPr>
    </w:lvl>
    <w:lvl w:ilvl="3" w:tplc="49584162">
      <w:numFmt w:val="bullet"/>
      <w:lvlText w:val="•"/>
      <w:lvlJc w:val="left"/>
      <w:pPr>
        <w:ind w:left="3340" w:hanging="364"/>
      </w:pPr>
      <w:rPr>
        <w:rFonts w:hint="default"/>
        <w:lang w:val="en-US" w:eastAsia="en-US" w:bidi="ar-SA"/>
      </w:rPr>
    </w:lvl>
    <w:lvl w:ilvl="4" w:tplc="D71609E6">
      <w:numFmt w:val="bullet"/>
      <w:lvlText w:val="•"/>
      <w:lvlJc w:val="left"/>
      <w:pPr>
        <w:ind w:left="4060" w:hanging="364"/>
      </w:pPr>
      <w:rPr>
        <w:rFonts w:hint="default"/>
        <w:lang w:val="en-US" w:eastAsia="en-US" w:bidi="ar-SA"/>
      </w:rPr>
    </w:lvl>
    <w:lvl w:ilvl="5" w:tplc="312A7644">
      <w:numFmt w:val="bullet"/>
      <w:lvlText w:val="•"/>
      <w:lvlJc w:val="left"/>
      <w:pPr>
        <w:ind w:left="4781" w:hanging="364"/>
      </w:pPr>
      <w:rPr>
        <w:rFonts w:hint="default"/>
        <w:lang w:val="en-US" w:eastAsia="en-US" w:bidi="ar-SA"/>
      </w:rPr>
    </w:lvl>
    <w:lvl w:ilvl="6" w:tplc="806079EA">
      <w:numFmt w:val="bullet"/>
      <w:lvlText w:val="•"/>
      <w:lvlJc w:val="left"/>
      <w:pPr>
        <w:ind w:left="5501" w:hanging="364"/>
      </w:pPr>
      <w:rPr>
        <w:rFonts w:hint="default"/>
        <w:lang w:val="en-US" w:eastAsia="en-US" w:bidi="ar-SA"/>
      </w:rPr>
    </w:lvl>
    <w:lvl w:ilvl="7" w:tplc="99889E88">
      <w:numFmt w:val="bullet"/>
      <w:lvlText w:val="•"/>
      <w:lvlJc w:val="left"/>
      <w:pPr>
        <w:ind w:left="6221" w:hanging="364"/>
      </w:pPr>
      <w:rPr>
        <w:rFonts w:hint="default"/>
        <w:lang w:val="en-US" w:eastAsia="en-US" w:bidi="ar-SA"/>
      </w:rPr>
    </w:lvl>
    <w:lvl w:ilvl="8" w:tplc="3E640EDC">
      <w:numFmt w:val="bullet"/>
      <w:lvlText w:val="•"/>
      <w:lvlJc w:val="left"/>
      <w:pPr>
        <w:ind w:left="6941" w:hanging="364"/>
      </w:pPr>
      <w:rPr>
        <w:rFonts w:hint="default"/>
        <w:lang w:val="en-US" w:eastAsia="en-US" w:bidi="ar-SA"/>
      </w:rPr>
    </w:lvl>
  </w:abstractNum>
  <w:abstractNum w:abstractNumId="2" w15:restartNumberingAfterBreak="0">
    <w:nsid w:val="0F0B58D1"/>
    <w:multiLevelType w:val="hybridMultilevel"/>
    <w:tmpl w:val="1FF8F096"/>
    <w:lvl w:ilvl="0" w:tplc="7362D13A">
      <w:numFmt w:val="bullet"/>
      <w:lvlText w:val="o"/>
      <w:lvlJc w:val="left"/>
      <w:pPr>
        <w:ind w:left="827" w:hanging="360"/>
      </w:pPr>
      <w:rPr>
        <w:rFonts w:ascii="Courier New" w:eastAsia="Courier New" w:hAnsi="Courier New" w:cs="Courier New" w:hint="default"/>
        <w:w w:val="99"/>
        <w:sz w:val="20"/>
        <w:szCs w:val="20"/>
        <w:lang w:val="en-US" w:eastAsia="en-US" w:bidi="ar-SA"/>
      </w:rPr>
    </w:lvl>
    <w:lvl w:ilvl="1" w:tplc="25EACAF8">
      <w:numFmt w:val="bullet"/>
      <w:lvlText w:val="•"/>
      <w:lvlJc w:val="left"/>
      <w:pPr>
        <w:ind w:left="1248" w:hanging="360"/>
      </w:pPr>
      <w:rPr>
        <w:rFonts w:hint="default"/>
        <w:lang w:val="en-US" w:eastAsia="en-US" w:bidi="ar-SA"/>
      </w:rPr>
    </w:lvl>
    <w:lvl w:ilvl="2" w:tplc="20244A46">
      <w:numFmt w:val="bullet"/>
      <w:lvlText w:val="•"/>
      <w:lvlJc w:val="left"/>
      <w:pPr>
        <w:ind w:left="1676" w:hanging="360"/>
      </w:pPr>
      <w:rPr>
        <w:rFonts w:hint="default"/>
        <w:lang w:val="en-US" w:eastAsia="en-US" w:bidi="ar-SA"/>
      </w:rPr>
    </w:lvl>
    <w:lvl w:ilvl="3" w:tplc="E66E99D0">
      <w:numFmt w:val="bullet"/>
      <w:lvlText w:val="•"/>
      <w:lvlJc w:val="left"/>
      <w:pPr>
        <w:ind w:left="2104" w:hanging="360"/>
      </w:pPr>
      <w:rPr>
        <w:rFonts w:hint="default"/>
        <w:lang w:val="en-US" w:eastAsia="en-US" w:bidi="ar-SA"/>
      </w:rPr>
    </w:lvl>
    <w:lvl w:ilvl="4" w:tplc="6C9AAA8C">
      <w:numFmt w:val="bullet"/>
      <w:lvlText w:val="•"/>
      <w:lvlJc w:val="left"/>
      <w:pPr>
        <w:ind w:left="2532" w:hanging="360"/>
      </w:pPr>
      <w:rPr>
        <w:rFonts w:hint="default"/>
        <w:lang w:val="en-US" w:eastAsia="en-US" w:bidi="ar-SA"/>
      </w:rPr>
    </w:lvl>
    <w:lvl w:ilvl="5" w:tplc="5F9EC20C">
      <w:numFmt w:val="bullet"/>
      <w:lvlText w:val="•"/>
      <w:lvlJc w:val="left"/>
      <w:pPr>
        <w:ind w:left="2961" w:hanging="360"/>
      </w:pPr>
      <w:rPr>
        <w:rFonts w:hint="default"/>
        <w:lang w:val="en-US" w:eastAsia="en-US" w:bidi="ar-SA"/>
      </w:rPr>
    </w:lvl>
    <w:lvl w:ilvl="6" w:tplc="E8AA71E2">
      <w:numFmt w:val="bullet"/>
      <w:lvlText w:val="•"/>
      <w:lvlJc w:val="left"/>
      <w:pPr>
        <w:ind w:left="3389" w:hanging="360"/>
      </w:pPr>
      <w:rPr>
        <w:rFonts w:hint="default"/>
        <w:lang w:val="en-US" w:eastAsia="en-US" w:bidi="ar-SA"/>
      </w:rPr>
    </w:lvl>
    <w:lvl w:ilvl="7" w:tplc="4DE8261E">
      <w:numFmt w:val="bullet"/>
      <w:lvlText w:val="•"/>
      <w:lvlJc w:val="left"/>
      <w:pPr>
        <w:ind w:left="3817" w:hanging="360"/>
      </w:pPr>
      <w:rPr>
        <w:rFonts w:hint="default"/>
        <w:lang w:val="en-US" w:eastAsia="en-US" w:bidi="ar-SA"/>
      </w:rPr>
    </w:lvl>
    <w:lvl w:ilvl="8" w:tplc="C262E1FE">
      <w:numFmt w:val="bullet"/>
      <w:lvlText w:val="•"/>
      <w:lvlJc w:val="left"/>
      <w:pPr>
        <w:ind w:left="4245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127959D1"/>
    <w:multiLevelType w:val="hybridMultilevel"/>
    <w:tmpl w:val="C7C426E0"/>
    <w:lvl w:ilvl="0" w:tplc="BCAC9A50">
      <w:numFmt w:val="bullet"/>
      <w:lvlText w:val="o"/>
      <w:lvlJc w:val="left"/>
      <w:pPr>
        <w:ind w:left="827" w:hanging="360"/>
      </w:pPr>
      <w:rPr>
        <w:rFonts w:ascii="Courier New" w:eastAsia="Courier New" w:hAnsi="Courier New" w:cs="Courier New" w:hint="default"/>
        <w:w w:val="99"/>
        <w:sz w:val="20"/>
        <w:szCs w:val="20"/>
        <w:lang w:val="en-US" w:eastAsia="en-US" w:bidi="ar-SA"/>
      </w:rPr>
    </w:lvl>
    <w:lvl w:ilvl="1" w:tplc="8B42CD2C">
      <w:numFmt w:val="bullet"/>
      <w:lvlText w:val="•"/>
      <w:lvlJc w:val="left"/>
      <w:pPr>
        <w:ind w:left="1576" w:hanging="360"/>
      </w:pPr>
      <w:rPr>
        <w:rFonts w:hint="default"/>
        <w:lang w:val="en-US" w:eastAsia="en-US" w:bidi="ar-SA"/>
      </w:rPr>
    </w:lvl>
    <w:lvl w:ilvl="2" w:tplc="CE08A9AA">
      <w:numFmt w:val="bullet"/>
      <w:lvlText w:val="•"/>
      <w:lvlJc w:val="left"/>
      <w:pPr>
        <w:ind w:left="2332" w:hanging="360"/>
      </w:pPr>
      <w:rPr>
        <w:rFonts w:hint="default"/>
        <w:lang w:val="en-US" w:eastAsia="en-US" w:bidi="ar-SA"/>
      </w:rPr>
    </w:lvl>
    <w:lvl w:ilvl="3" w:tplc="85BC1606">
      <w:numFmt w:val="bullet"/>
      <w:lvlText w:val="•"/>
      <w:lvlJc w:val="left"/>
      <w:pPr>
        <w:ind w:left="3088" w:hanging="360"/>
      </w:pPr>
      <w:rPr>
        <w:rFonts w:hint="default"/>
        <w:lang w:val="en-US" w:eastAsia="en-US" w:bidi="ar-SA"/>
      </w:rPr>
    </w:lvl>
    <w:lvl w:ilvl="4" w:tplc="3448FC44">
      <w:numFmt w:val="bullet"/>
      <w:lvlText w:val="•"/>
      <w:lvlJc w:val="left"/>
      <w:pPr>
        <w:ind w:left="3844" w:hanging="360"/>
      </w:pPr>
      <w:rPr>
        <w:rFonts w:hint="default"/>
        <w:lang w:val="en-US" w:eastAsia="en-US" w:bidi="ar-SA"/>
      </w:rPr>
    </w:lvl>
    <w:lvl w:ilvl="5" w:tplc="7F98907A">
      <w:numFmt w:val="bullet"/>
      <w:lvlText w:val="•"/>
      <w:lvlJc w:val="left"/>
      <w:pPr>
        <w:ind w:left="4601" w:hanging="360"/>
      </w:pPr>
      <w:rPr>
        <w:rFonts w:hint="default"/>
        <w:lang w:val="en-US" w:eastAsia="en-US" w:bidi="ar-SA"/>
      </w:rPr>
    </w:lvl>
    <w:lvl w:ilvl="6" w:tplc="459E447E">
      <w:numFmt w:val="bullet"/>
      <w:lvlText w:val="•"/>
      <w:lvlJc w:val="left"/>
      <w:pPr>
        <w:ind w:left="5357" w:hanging="360"/>
      </w:pPr>
      <w:rPr>
        <w:rFonts w:hint="default"/>
        <w:lang w:val="en-US" w:eastAsia="en-US" w:bidi="ar-SA"/>
      </w:rPr>
    </w:lvl>
    <w:lvl w:ilvl="7" w:tplc="ECB0D146">
      <w:numFmt w:val="bullet"/>
      <w:lvlText w:val="•"/>
      <w:lvlJc w:val="left"/>
      <w:pPr>
        <w:ind w:left="6113" w:hanging="360"/>
      </w:pPr>
      <w:rPr>
        <w:rFonts w:hint="default"/>
        <w:lang w:val="en-US" w:eastAsia="en-US" w:bidi="ar-SA"/>
      </w:rPr>
    </w:lvl>
    <w:lvl w:ilvl="8" w:tplc="0F6869C8">
      <w:numFmt w:val="bullet"/>
      <w:lvlText w:val="•"/>
      <w:lvlJc w:val="left"/>
      <w:pPr>
        <w:ind w:left="6869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1E926B8D"/>
    <w:multiLevelType w:val="hybridMultilevel"/>
    <w:tmpl w:val="973A3196"/>
    <w:lvl w:ilvl="0" w:tplc="9D684644">
      <w:numFmt w:val="bullet"/>
      <w:lvlText w:val="o"/>
      <w:lvlJc w:val="left"/>
      <w:pPr>
        <w:ind w:left="1547" w:hanging="720"/>
      </w:pPr>
      <w:rPr>
        <w:rFonts w:ascii="Courier New" w:eastAsia="Courier New" w:hAnsi="Courier New" w:cs="Courier New" w:hint="default"/>
        <w:w w:val="99"/>
        <w:sz w:val="20"/>
        <w:szCs w:val="20"/>
        <w:lang w:val="en-US" w:eastAsia="en-US" w:bidi="ar-SA"/>
      </w:rPr>
    </w:lvl>
    <w:lvl w:ilvl="1" w:tplc="F61E7262">
      <w:numFmt w:val="bullet"/>
      <w:lvlText w:val="•"/>
      <w:lvlJc w:val="left"/>
      <w:pPr>
        <w:ind w:left="2224" w:hanging="720"/>
      </w:pPr>
      <w:rPr>
        <w:rFonts w:hint="default"/>
        <w:lang w:val="en-US" w:eastAsia="en-US" w:bidi="ar-SA"/>
      </w:rPr>
    </w:lvl>
    <w:lvl w:ilvl="2" w:tplc="AB9C1EC8">
      <w:numFmt w:val="bullet"/>
      <w:lvlText w:val="•"/>
      <w:lvlJc w:val="left"/>
      <w:pPr>
        <w:ind w:left="2908" w:hanging="720"/>
      </w:pPr>
      <w:rPr>
        <w:rFonts w:hint="default"/>
        <w:lang w:val="en-US" w:eastAsia="en-US" w:bidi="ar-SA"/>
      </w:rPr>
    </w:lvl>
    <w:lvl w:ilvl="3" w:tplc="45FC5976">
      <w:numFmt w:val="bullet"/>
      <w:lvlText w:val="•"/>
      <w:lvlJc w:val="left"/>
      <w:pPr>
        <w:ind w:left="3592" w:hanging="720"/>
      </w:pPr>
      <w:rPr>
        <w:rFonts w:hint="default"/>
        <w:lang w:val="en-US" w:eastAsia="en-US" w:bidi="ar-SA"/>
      </w:rPr>
    </w:lvl>
    <w:lvl w:ilvl="4" w:tplc="8DD82E40">
      <w:numFmt w:val="bullet"/>
      <w:lvlText w:val="•"/>
      <w:lvlJc w:val="left"/>
      <w:pPr>
        <w:ind w:left="4276" w:hanging="720"/>
      </w:pPr>
      <w:rPr>
        <w:rFonts w:hint="default"/>
        <w:lang w:val="en-US" w:eastAsia="en-US" w:bidi="ar-SA"/>
      </w:rPr>
    </w:lvl>
    <w:lvl w:ilvl="5" w:tplc="B56213AA">
      <w:numFmt w:val="bullet"/>
      <w:lvlText w:val="•"/>
      <w:lvlJc w:val="left"/>
      <w:pPr>
        <w:ind w:left="4961" w:hanging="720"/>
      </w:pPr>
      <w:rPr>
        <w:rFonts w:hint="default"/>
        <w:lang w:val="en-US" w:eastAsia="en-US" w:bidi="ar-SA"/>
      </w:rPr>
    </w:lvl>
    <w:lvl w:ilvl="6" w:tplc="A16C1F36">
      <w:numFmt w:val="bullet"/>
      <w:lvlText w:val="•"/>
      <w:lvlJc w:val="left"/>
      <w:pPr>
        <w:ind w:left="5645" w:hanging="720"/>
      </w:pPr>
      <w:rPr>
        <w:rFonts w:hint="default"/>
        <w:lang w:val="en-US" w:eastAsia="en-US" w:bidi="ar-SA"/>
      </w:rPr>
    </w:lvl>
    <w:lvl w:ilvl="7" w:tplc="C63EC156">
      <w:numFmt w:val="bullet"/>
      <w:lvlText w:val="•"/>
      <w:lvlJc w:val="left"/>
      <w:pPr>
        <w:ind w:left="6329" w:hanging="720"/>
      </w:pPr>
      <w:rPr>
        <w:rFonts w:hint="default"/>
        <w:lang w:val="en-US" w:eastAsia="en-US" w:bidi="ar-SA"/>
      </w:rPr>
    </w:lvl>
    <w:lvl w:ilvl="8" w:tplc="B964AE92">
      <w:numFmt w:val="bullet"/>
      <w:lvlText w:val="•"/>
      <w:lvlJc w:val="left"/>
      <w:pPr>
        <w:ind w:left="7013" w:hanging="720"/>
      </w:pPr>
      <w:rPr>
        <w:rFonts w:hint="default"/>
        <w:lang w:val="en-US" w:eastAsia="en-US" w:bidi="ar-SA"/>
      </w:rPr>
    </w:lvl>
  </w:abstractNum>
  <w:abstractNum w:abstractNumId="5" w15:restartNumberingAfterBreak="0">
    <w:nsid w:val="256F3FDA"/>
    <w:multiLevelType w:val="hybridMultilevel"/>
    <w:tmpl w:val="B1E63CE8"/>
    <w:lvl w:ilvl="0" w:tplc="E480BE78">
      <w:numFmt w:val="bullet"/>
      <w:lvlText w:val="o"/>
      <w:lvlJc w:val="left"/>
      <w:pPr>
        <w:ind w:left="827" w:hanging="360"/>
      </w:pPr>
      <w:rPr>
        <w:rFonts w:ascii="Courier New" w:eastAsia="Courier New" w:hAnsi="Courier New" w:cs="Courier New" w:hint="default"/>
        <w:w w:val="99"/>
        <w:sz w:val="20"/>
        <w:szCs w:val="20"/>
        <w:lang w:val="en-US" w:eastAsia="en-US" w:bidi="ar-SA"/>
      </w:rPr>
    </w:lvl>
    <w:lvl w:ilvl="1" w:tplc="7256EBFE">
      <w:numFmt w:val="bullet"/>
      <w:lvlText w:val="•"/>
      <w:lvlJc w:val="left"/>
      <w:pPr>
        <w:ind w:left="1248" w:hanging="360"/>
      </w:pPr>
      <w:rPr>
        <w:rFonts w:hint="default"/>
        <w:lang w:val="en-US" w:eastAsia="en-US" w:bidi="ar-SA"/>
      </w:rPr>
    </w:lvl>
    <w:lvl w:ilvl="2" w:tplc="13AE5A72">
      <w:numFmt w:val="bullet"/>
      <w:lvlText w:val="•"/>
      <w:lvlJc w:val="left"/>
      <w:pPr>
        <w:ind w:left="1676" w:hanging="360"/>
      </w:pPr>
      <w:rPr>
        <w:rFonts w:hint="default"/>
        <w:lang w:val="en-US" w:eastAsia="en-US" w:bidi="ar-SA"/>
      </w:rPr>
    </w:lvl>
    <w:lvl w:ilvl="3" w:tplc="2A94F6E6">
      <w:numFmt w:val="bullet"/>
      <w:lvlText w:val="•"/>
      <w:lvlJc w:val="left"/>
      <w:pPr>
        <w:ind w:left="2104" w:hanging="360"/>
      </w:pPr>
      <w:rPr>
        <w:rFonts w:hint="default"/>
        <w:lang w:val="en-US" w:eastAsia="en-US" w:bidi="ar-SA"/>
      </w:rPr>
    </w:lvl>
    <w:lvl w:ilvl="4" w:tplc="883CFE9E">
      <w:numFmt w:val="bullet"/>
      <w:lvlText w:val="•"/>
      <w:lvlJc w:val="left"/>
      <w:pPr>
        <w:ind w:left="2532" w:hanging="360"/>
      </w:pPr>
      <w:rPr>
        <w:rFonts w:hint="default"/>
        <w:lang w:val="en-US" w:eastAsia="en-US" w:bidi="ar-SA"/>
      </w:rPr>
    </w:lvl>
    <w:lvl w:ilvl="5" w:tplc="B34E2D92">
      <w:numFmt w:val="bullet"/>
      <w:lvlText w:val="•"/>
      <w:lvlJc w:val="left"/>
      <w:pPr>
        <w:ind w:left="2961" w:hanging="360"/>
      </w:pPr>
      <w:rPr>
        <w:rFonts w:hint="default"/>
        <w:lang w:val="en-US" w:eastAsia="en-US" w:bidi="ar-SA"/>
      </w:rPr>
    </w:lvl>
    <w:lvl w:ilvl="6" w:tplc="BA1E80C6">
      <w:numFmt w:val="bullet"/>
      <w:lvlText w:val="•"/>
      <w:lvlJc w:val="left"/>
      <w:pPr>
        <w:ind w:left="3389" w:hanging="360"/>
      </w:pPr>
      <w:rPr>
        <w:rFonts w:hint="default"/>
        <w:lang w:val="en-US" w:eastAsia="en-US" w:bidi="ar-SA"/>
      </w:rPr>
    </w:lvl>
    <w:lvl w:ilvl="7" w:tplc="ADDC7416">
      <w:numFmt w:val="bullet"/>
      <w:lvlText w:val="•"/>
      <w:lvlJc w:val="left"/>
      <w:pPr>
        <w:ind w:left="3817" w:hanging="360"/>
      </w:pPr>
      <w:rPr>
        <w:rFonts w:hint="default"/>
        <w:lang w:val="en-US" w:eastAsia="en-US" w:bidi="ar-SA"/>
      </w:rPr>
    </w:lvl>
    <w:lvl w:ilvl="8" w:tplc="CE4814B8">
      <w:numFmt w:val="bullet"/>
      <w:lvlText w:val="•"/>
      <w:lvlJc w:val="left"/>
      <w:pPr>
        <w:ind w:left="4245" w:hanging="360"/>
      </w:pPr>
      <w:rPr>
        <w:rFonts w:hint="default"/>
        <w:lang w:val="en-US" w:eastAsia="en-US" w:bidi="ar-SA"/>
      </w:rPr>
    </w:lvl>
  </w:abstractNum>
  <w:abstractNum w:abstractNumId="6" w15:restartNumberingAfterBreak="0">
    <w:nsid w:val="3C4E2F7B"/>
    <w:multiLevelType w:val="hybridMultilevel"/>
    <w:tmpl w:val="6764E68E"/>
    <w:lvl w:ilvl="0" w:tplc="A50C3FBC"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  <w:w w:val="81"/>
        <w:sz w:val="20"/>
        <w:szCs w:val="20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0C1F88"/>
    <w:multiLevelType w:val="hybridMultilevel"/>
    <w:tmpl w:val="BD005206"/>
    <w:lvl w:ilvl="0" w:tplc="231A0A70">
      <w:numFmt w:val="bullet"/>
      <w:lvlText w:val="•"/>
      <w:lvlJc w:val="left"/>
      <w:pPr>
        <w:ind w:left="1187" w:hanging="364"/>
      </w:pPr>
      <w:rPr>
        <w:rFonts w:ascii="Arial" w:eastAsia="Arial" w:hAnsi="Arial" w:cs="Arial" w:hint="default"/>
        <w:w w:val="81"/>
        <w:sz w:val="20"/>
        <w:szCs w:val="20"/>
        <w:lang w:val="en-US" w:eastAsia="en-US" w:bidi="ar-SA"/>
      </w:rPr>
    </w:lvl>
    <w:lvl w:ilvl="1" w:tplc="C5C2570E">
      <w:numFmt w:val="bullet"/>
      <w:lvlText w:val="•"/>
      <w:lvlJc w:val="left"/>
      <w:pPr>
        <w:ind w:left="1900" w:hanging="364"/>
      </w:pPr>
      <w:rPr>
        <w:rFonts w:hint="default"/>
        <w:lang w:val="en-US" w:eastAsia="en-US" w:bidi="ar-SA"/>
      </w:rPr>
    </w:lvl>
    <w:lvl w:ilvl="2" w:tplc="40E62D0E">
      <w:numFmt w:val="bullet"/>
      <w:lvlText w:val="•"/>
      <w:lvlJc w:val="left"/>
      <w:pPr>
        <w:ind w:left="2620" w:hanging="364"/>
      </w:pPr>
      <w:rPr>
        <w:rFonts w:hint="default"/>
        <w:lang w:val="en-US" w:eastAsia="en-US" w:bidi="ar-SA"/>
      </w:rPr>
    </w:lvl>
    <w:lvl w:ilvl="3" w:tplc="EA823CF2">
      <w:numFmt w:val="bullet"/>
      <w:lvlText w:val="•"/>
      <w:lvlJc w:val="left"/>
      <w:pPr>
        <w:ind w:left="3340" w:hanging="364"/>
      </w:pPr>
      <w:rPr>
        <w:rFonts w:hint="default"/>
        <w:lang w:val="en-US" w:eastAsia="en-US" w:bidi="ar-SA"/>
      </w:rPr>
    </w:lvl>
    <w:lvl w:ilvl="4" w:tplc="82D6B878">
      <w:numFmt w:val="bullet"/>
      <w:lvlText w:val="•"/>
      <w:lvlJc w:val="left"/>
      <w:pPr>
        <w:ind w:left="4060" w:hanging="364"/>
      </w:pPr>
      <w:rPr>
        <w:rFonts w:hint="default"/>
        <w:lang w:val="en-US" w:eastAsia="en-US" w:bidi="ar-SA"/>
      </w:rPr>
    </w:lvl>
    <w:lvl w:ilvl="5" w:tplc="7D90A456">
      <w:numFmt w:val="bullet"/>
      <w:lvlText w:val="•"/>
      <w:lvlJc w:val="left"/>
      <w:pPr>
        <w:ind w:left="4781" w:hanging="364"/>
      </w:pPr>
      <w:rPr>
        <w:rFonts w:hint="default"/>
        <w:lang w:val="en-US" w:eastAsia="en-US" w:bidi="ar-SA"/>
      </w:rPr>
    </w:lvl>
    <w:lvl w:ilvl="6" w:tplc="2704315E">
      <w:numFmt w:val="bullet"/>
      <w:lvlText w:val="•"/>
      <w:lvlJc w:val="left"/>
      <w:pPr>
        <w:ind w:left="5501" w:hanging="364"/>
      </w:pPr>
      <w:rPr>
        <w:rFonts w:hint="default"/>
        <w:lang w:val="en-US" w:eastAsia="en-US" w:bidi="ar-SA"/>
      </w:rPr>
    </w:lvl>
    <w:lvl w:ilvl="7" w:tplc="2ACC4482">
      <w:numFmt w:val="bullet"/>
      <w:lvlText w:val="•"/>
      <w:lvlJc w:val="left"/>
      <w:pPr>
        <w:ind w:left="6221" w:hanging="364"/>
      </w:pPr>
      <w:rPr>
        <w:rFonts w:hint="default"/>
        <w:lang w:val="en-US" w:eastAsia="en-US" w:bidi="ar-SA"/>
      </w:rPr>
    </w:lvl>
    <w:lvl w:ilvl="8" w:tplc="AF6C671C">
      <w:numFmt w:val="bullet"/>
      <w:lvlText w:val="•"/>
      <w:lvlJc w:val="left"/>
      <w:pPr>
        <w:ind w:left="6941" w:hanging="364"/>
      </w:pPr>
      <w:rPr>
        <w:rFonts w:hint="default"/>
        <w:lang w:val="en-US" w:eastAsia="en-US" w:bidi="ar-SA"/>
      </w:rPr>
    </w:lvl>
  </w:abstractNum>
  <w:abstractNum w:abstractNumId="8" w15:restartNumberingAfterBreak="0">
    <w:nsid w:val="496B4A9F"/>
    <w:multiLevelType w:val="hybridMultilevel"/>
    <w:tmpl w:val="D44AAC00"/>
    <w:lvl w:ilvl="0" w:tplc="241488EA">
      <w:numFmt w:val="bullet"/>
      <w:lvlText w:val="o"/>
      <w:lvlJc w:val="left"/>
      <w:pPr>
        <w:ind w:left="827" w:hanging="360"/>
      </w:pPr>
      <w:rPr>
        <w:rFonts w:ascii="Courier New" w:eastAsia="Courier New" w:hAnsi="Courier New" w:cs="Courier New" w:hint="default"/>
        <w:w w:val="99"/>
        <w:sz w:val="20"/>
        <w:szCs w:val="20"/>
        <w:lang w:val="en-US" w:eastAsia="en-US" w:bidi="ar-SA"/>
      </w:rPr>
    </w:lvl>
    <w:lvl w:ilvl="1" w:tplc="1990FA0C">
      <w:numFmt w:val="bullet"/>
      <w:lvlText w:val="•"/>
      <w:lvlJc w:val="left"/>
      <w:pPr>
        <w:ind w:left="1576" w:hanging="360"/>
      </w:pPr>
      <w:rPr>
        <w:rFonts w:hint="default"/>
        <w:lang w:val="en-US" w:eastAsia="en-US" w:bidi="ar-SA"/>
      </w:rPr>
    </w:lvl>
    <w:lvl w:ilvl="2" w:tplc="28F6E1F6">
      <w:numFmt w:val="bullet"/>
      <w:lvlText w:val="•"/>
      <w:lvlJc w:val="left"/>
      <w:pPr>
        <w:ind w:left="2332" w:hanging="360"/>
      </w:pPr>
      <w:rPr>
        <w:rFonts w:hint="default"/>
        <w:lang w:val="en-US" w:eastAsia="en-US" w:bidi="ar-SA"/>
      </w:rPr>
    </w:lvl>
    <w:lvl w:ilvl="3" w:tplc="16700700">
      <w:numFmt w:val="bullet"/>
      <w:lvlText w:val="•"/>
      <w:lvlJc w:val="left"/>
      <w:pPr>
        <w:ind w:left="3088" w:hanging="360"/>
      </w:pPr>
      <w:rPr>
        <w:rFonts w:hint="default"/>
        <w:lang w:val="en-US" w:eastAsia="en-US" w:bidi="ar-SA"/>
      </w:rPr>
    </w:lvl>
    <w:lvl w:ilvl="4" w:tplc="FA2C35EA">
      <w:numFmt w:val="bullet"/>
      <w:lvlText w:val="•"/>
      <w:lvlJc w:val="left"/>
      <w:pPr>
        <w:ind w:left="3844" w:hanging="360"/>
      </w:pPr>
      <w:rPr>
        <w:rFonts w:hint="default"/>
        <w:lang w:val="en-US" w:eastAsia="en-US" w:bidi="ar-SA"/>
      </w:rPr>
    </w:lvl>
    <w:lvl w:ilvl="5" w:tplc="D2A4641A">
      <w:numFmt w:val="bullet"/>
      <w:lvlText w:val="•"/>
      <w:lvlJc w:val="left"/>
      <w:pPr>
        <w:ind w:left="4601" w:hanging="360"/>
      </w:pPr>
      <w:rPr>
        <w:rFonts w:hint="default"/>
        <w:lang w:val="en-US" w:eastAsia="en-US" w:bidi="ar-SA"/>
      </w:rPr>
    </w:lvl>
    <w:lvl w:ilvl="6" w:tplc="9A6207EA">
      <w:numFmt w:val="bullet"/>
      <w:lvlText w:val="•"/>
      <w:lvlJc w:val="left"/>
      <w:pPr>
        <w:ind w:left="5357" w:hanging="360"/>
      </w:pPr>
      <w:rPr>
        <w:rFonts w:hint="default"/>
        <w:lang w:val="en-US" w:eastAsia="en-US" w:bidi="ar-SA"/>
      </w:rPr>
    </w:lvl>
    <w:lvl w:ilvl="7" w:tplc="F07A4310">
      <w:numFmt w:val="bullet"/>
      <w:lvlText w:val="•"/>
      <w:lvlJc w:val="left"/>
      <w:pPr>
        <w:ind w:left="6113" w:hanging="360"/>
      </w:pPr>
      <w:rPr>
        <w:rFonts w:hint="default"/>
        <w:lang w:val="en-US" w:eastAsia="en-US" w:bidi="ar-SA"/>
      </w:rPr>
    </w:lvl>
    <w:lvl w:ilvl="8" w:tplc="1F0C7BC8">
      <w:numFmt w:val="bullet"/>
      <w:lvlText w:val="•"/>
      <w:lvlJc w:val="left"/>
      <w:pPr>
        <w:ind w:left="6869" w:hanging="360"/>
      </w:pPr>
      <w:rPr>
        <w:rFonts w:hint="default"/>
        <w:lang w:val="en-US" w:eastAsia="en-US" w:bidi="ar-SA"/>
      </w:rPr>
    </w:lvl>
  </w:abstractNum>
  <w:abstractNum w:abstractNumId="9" w15:restartNumberingAfterBreak="0">
    <w:nsid w:val="4BE84785"/>
    <w:multiLevelType w:val="hybridMultilevel"/>
    <w:tmpl w:val="D47074B6"/>
    <w:lvl w:ilvl="0" w:tplc="FCD4FF3C">
      <w:numFmt w:val="bullet"/>
      <w:lvlText w:val="•"/>
      <w:lvlJc w:val="left"/>
      <w:pPr>
        <w:ind w:left="1187" w:hanging="364"/>
      </w:pPr>
      <w:rPr>
        <w:rFonts w:ascii="Arial" w:eastAsia="Arial" w:hAnsi="Arial" w:cs="Arial" w:hint="default"/>
        <w:w w:val="81"/>
        <w:sz w:val="20"/>
        <w:szCs w:val="20"/>
        <w:lang w:val="en-US" w:eastAsia="en-US" w:bidi="ar-SA"/>
      </w:rPr>
    </w:lvl>
    <w:lvl w:ilvl="1" w:tplc="2A4E667C">
      <w:numFmt w:val="bullet"/>
      <w:lvlText w:val="•"/>
      <w:lvlJc w:val="left"/>
      <w:pPr>
        <w:ind w:left="1900" w:hanging="364"/>
      </w:pPr>
      <w:rPr>
        <w:rFonts w:hint="default"/>
        <w:lang w:val="en-US" w:eastAsia="en-US" w:bidi="ar-SA"/>
      </w:rPr>
    </w:lvl>
    <w:lvl w:ilvl="2" w:tplc="38603366">
      <w:numFmt w:val="bullet"/>
      <w:lvlText w:val="•"/>
      <w:lvlJc w:val="left"/>
      <w:pPr>
        <w:ind w:left="2620" w:hanging="364"/>
      </w:pPr>
      <w:rPr>
        <w:rFonts w:hint="default"/>
        <w:lang w:val="en-US" w:eastAsia="en-US" w:bidi="ar-SA"/>
      </w:rPr>
    </w:lvl>
    <w:lvl w:ilvl="3" w:tplc="46580E20">
      <w:numFmt w:val="bullet"/>
      <w:lvlText w:val="•"/>
      <w:lvlJc w:val="left"/>
      <w:pPr>
        <w:ind w:left="3340" w:hanging="364"/>
      </w:pPr>
      <w:rPr>
        <w:rFonts w:hint="default"/>
        <w:lang w:val="en-US" w:eastAsia="en-US" w:bidi="ar-SA"/>
      </w:rPr>
    </w:lvl>
    <w:lvl w:ilvl="4" w:tplc="2392DF6A">
      <w:numFmt w:val="bullet"/>
      <w:lvlText w:val="•"/>
      <w:lvlJc w:val="left"/>
      <w:pPr>
        <w:ind w:left="4060" w:hanging="364"/>
      </w:pPr>
      <w:rPr>
        <w:rFonts w:hint="default"/>
        <w:lang w:val="en-US" w:eastAsia="en-US" w:bidi="ar-SA"/>
      </w:rPr>
    </w:lvl>
    <w:lvl w:ilvl="5" w:tplc="67942D16">
      <w:numFmt w:val="bullet"/>
      <w:lvlText w:val="•"/>
      <w:lvlJc w:val="left"/>
      <w:pPr>
        <w:ind w:left="4781" w:hanging="364"/>
      </w:pPr>
      <w:rPr>
        <w:rFonts w:hint="default"/>
        <w:lang w:val="en-US" w:eastAsia="en-US" w:bidi="ar-SA"/>
      </w:rPr>
    </w:lvl>
    <w:lvl w:ilvl="6" w:tplc="2AEAA12C">
      <w:numFmt w:val="bullet"/>
      <w:lvlText w:val="•"/>
      <w:lvlJc w:val="left"/>
      <w:pPr>
        <w:ind w:left="5501" w:hanging="364"/>
      </w:pPr>
      <w:rPr>
        <w:rFonts w:hint="default"/>
        <w:lang w:val="en-US" w:eastAsia="en-US" w:bidi="ar-SA"/>
      </w:rPr>
    </w:lvl>
    <w:lvl w:ilvl="7" w:tplc="A75288AA">
      <w:numFmt w:val="bullet"/>
      <w:lvlText w:val="•"/>
      <w:lvlJc w:val="left"/>
      <w:pPr>
        <w:ind w:left="6221" w:hanging="364"/>
      </w:pPr>
      <w:rPr>
        <w:rFonts w:hint="default"/>
        <w:lang w:val="en-US" w:eastAsia="en-US" w:bidi="ar-SA"/>
      </w:rPr>
    </w:lvl>
    <w:lvl w:ilvl="8" w:tplc="538456D8">
      <w:numFmt w:val="bullet"/>
      <w:lvlText w:val="•"/>
      <w:lvlJc w:val="left"/>
      <w:pPr>
        <w:ind w:left="6941" w:hanging="364"/>
      </w:pPr>
      <w:rPr>
        <w:rFonts w:hint="default"/>
        <w:lang w:val="en-US" w:eastAsia="en-US" w:bidi="ar-SA"/>
      </w:rPr>
    </w:lvl>
  </w:abstractNum>
  <w:abstractNum w:abstractNumId="10" w15:restartNumberingAfterBreak="0">
    <w:nsid w:val="66836EFD"/>
    <w:multiLevelType w:val="hybridMultilevel"/>
    <w:tmpl w:val="621AE8C6"/>
    <w:lvl w:ilvl="0" w:tplc="A50C3FBC">
      <w:numFmt w:val="bullet"/>
      <w:lvlText w:val="•"/>
      <w:lvlJc w:val="left"/>
      <w:pPr>
        <w:ind w:left="827" w:hanging="360"/>
      </w:pPr>
      <w:rPr>
        <w:rFonts w:ascii="Arial" w:eastAsia="Arial" w:hAnsi="Arial" w:cs="Arial" w:hint="default"/>
        <w:w w:val="81"/>
        <w:sz w:val="20"/>
        <w:szCs w:val="20"/>
        <w:lang w:val="en-US" w:eastAsia="en-US" w:bidi="ar-SA"/>
      </w:rPr>
    </w:lvl>
    <w:lvl w:ilvl="1" w:tplc="6BC84F82">
      <w:numFmt w:val="bullet"/>
      <w:lvlText w:val="•"/>
      <w:lvlJc w:val="left"/>
      <w:pPr>
        <w:ind w:left="1576" w:hanging="360"/>
      </w:pPr>
      <w:rPr>
        <w:rFonts w:hint="default"/>
        <w:lang w:val="en-US" w:eastAsia="en-US" w:bidi="ar-SA"/>
      </w:rPr>
    </w:lvl>
    <w:lvl w:ilvl="2" w:tplc="ACBACBCA">
      <w:numFmt w:val="bullet"/>
      <w:lvlText w:val="•"/>
      <w:lvlJc w:val="left"/>
      <w:pPr>
        <w:ind w:left="2332" w:hanging="360"/>
      </w:pPr>
      <w:rPr>
        <w:rFonts w:hint="default"/>
        <w:lang w:val="en-US" w:eastAsia="en-US" w:bidi="ar-SA"/>
      </w:rPr>
    </w:lvl>
    <w:lvl w:ilvl="3" w:tplc="7E225A68">
      <w:numFmt w:val="bullet"/>
      <w:lvlText w:val="•"/>
      <w:lvlJc w:val="left"/>
      <w:pPr>
        <w:ind w:left="3088" w:hanging="360"/>
      </w:pPr>
      <w:rPr>
        <w:rFonts w:hint="default"/>
        <w:lang w:val="en-US" w:eastAsia="en-US" w:bidi="ar-SA"/>
      </w:rPr>
    </w:lvl>
    <w:lvl w:ilvl="4" w:tplc="B902024C">
      <w:numFmt w:val="bullet"/>
      <w:lvlText w:val="•"/>
      <w:lvlJc w:val="left"/>
      <w:pPr>
        <w:ind w:left="3844" w:hanging="360"/>
      </w:pPr>
      <w:rPr>
        <w:rFonts w:hint="default"/>
        <w:lang w:val="en-US" w:eastAsia="en-US" w:bidi="ar-SA"/>
      </w:rPr>
    </w:lvl>
    <w:lvl w:ilvl="5" w:tplc="788AAA08">
      <w:numFmt w:val="bullet"/>
      <w:lvlText w:val="•"/>
      <w:lvlJc w:val="left"/>
      <w:pPr>
        <w:ind w:left="4601" w:hanging="360"/>
      </w:pPr>
      <w:rPr>
        <w:rFonts w:hint="default"/>
        <w:lang w:val="en-US" w:eastAsia="en-US" w:bidi="ar-SA"/>
      </w:rPr>
    </w:lvl>
    <w:lvl w:ilvl="6" w:tplc="6D6A083C">
      <w:numFmt w:val="bullet"/>
      <w:lvlText w:val="•"/>
      <w:lvlJc w:val="left"/>
      <w:pPr>
        <w:ind w:left="5357" w:hanging="360"/>
      </w:pPr>
      <w:rPr>
        <w:rFonts w:hint="default"/>
        <w:lang w:val="en-US" w:eastAsia="en-US" w:bidi="ar-SA"/>
      </w:rPr>
    </w:lvl>
    <w:lvl w:ilvl="7" w:tplc="65143382">
      <w:numFmt w:val="bullet"/>
      <w:lvlText w:val="•"/>
      <w:lvlJc w:val="left"/>
      <w:pPr>
        <w:ind w:left="6113" w:hanging="360"/>
      </w:pPr>
      <w:rPr>
        <w:rFonts w:hint="default"/>
        <w:lang w:val="en-US" w:eastAsia="en-US" w:bidi="ar-SA"/>
      </w:rPr>
    </w:lvl>
    <w:lvl w:ilvl="8" w:tplc="5D1A2C1C">
      <w:numFmt w:val="bullet"/>
      <w:lvlText w:val="•"/>
      <w:lvlJc w:val="left"/>
      <w:pPr>
        <w:ind w:left="6869" w:hanging="360"/>
      </w:pPr>
      <w:rPr>
        <w:rFonts w:hint="default"/>
        <w:lang w:val="en-US" w:eastAsia="en-US" w:bidi="ar-SA"/>
      </w:rPr>
    </w:lvl>
  </w:abstractNum>
  <w:abstractNum w:abstractNumId="11" w15:restartNumberingAfterBreak="0">
    <w:nsid w:val="6B56053B"/>
    <w:multiLevelType w:val="hybridMultilevel"/>
    <w:tmpl w:val="CCCC24B8"/>
    <w:lvl w:ilvl="0" w:tplc="04090001">
      <w:start w:val="1"/>
      <w:numFmt w:val="bullet"/>
      <w:lvlText w:val=""/>
      <w:lvlJc w:val="left"/>
      <w:pPr>
        <w:ind w:left="82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6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3"/>
  </w:num>
  <w:num w:numId="4">
    <w:abstractNumId w:val="8"/>
  </w:num>
  <w:num w:numId="5">
    <w:abstractNumId w:val="4"/>
  </w:num>
  <w:num w:numId="6">
    <w:abstractNumId w:val="10"/>
  </w:num>
  <w:num w:numId="7">
    <w:abstractNumId w:val="7"/>
  </w:num>
  <w:num w:numId="8">
    <w:abstractNumId w:val="0"/>
  </w:num>
  <w:num w:numId="9">
    <w:abstractNumId w:val="9"/>
  </w:num>
  <w:num w:numId="10">
    <w:abstractNumId w:val="1"/>
  </w:num>
  <w:num w:numId="11">
    <w:abstractNumId w:val="11"/>
  </w:num>
  <w:num w:numId="12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BSIjE0MLS2MLS0NDQyUdpeDU4uLM/DyQAsNaAHohyqksAAAA"/>
  </w:docVars>
  <w:rsids>
    <w:rsidRoot w:val="007B0510"/>
    <w:rsid w:val="000243C4"/>
    <w:rsid w:val="00221C55"/>
    <w:rsid w:val="00464681"/>
    <w:rsid w:val="007B0510"/>
    <w:rsid w:val="00A5474A"/>
    <w:rsid w:val="00DB3EB2"/>
    <w:rsid w:val="00ED7D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A0C170E"/>
  <w15:docId w15:val="{6C9C51DC-4586-4F82-924B-AA6C2EAEAC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rlito" w:eastAsia="Carlito" w:hAnsi="Carlito" w:cs="Carlito"/>
    </w:rPr>
  </w:style>
  <w:style w:type="paragraph" w:styleId="Heading1">
    <w:name w:val="heading 1"/>
    <w:basedOn w:val="Normal"/>
    <w:uiPriority w:val="9"/>
    <w:qFormat/>
    <w:pPr>
      <w:ind w:left="440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uiPriority w:val="9"/>
    <w:unhideWhenUsed/>
    <w:qFormat/>
    <w:pPr>
      <w:ind w:left="1159"/>
      <w:outlineLvl w:val="1"/>
    </w:pPr>
    <w:rPr>
      <w:b/>
      <w:bCs/>
      <w:i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1"/>
    <w:qFormat/>
    <w:pPr>
      <w:spacing w:before="135"/>
      <w:ind w:left="439"/>
    </w:pPr>
    <w:rPr>
      <w:sz w:val="24"/>
      <w:szCs w:val="24"/>
    </w:rPr>
  </w:style>
  <w:style w:type="paragraph" w:styleId="TOC2">
    <w:name w:val="toc 2"/>
    <w:basedOn w:val="Normal"/>
    <w:uiPriority w:val="1"/>
    <w:qFormat/>
    <w:pPr>
      <w:spacing w:before="143"/>
      <w:ind w:left="660"/>
    </w:pPr>
    <w:rPr>
      <w:sz w:val="24"/>
      <w:szCs w:val="24"/>
    </w:rPr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ind w:right="427"/>
      <w:jc w:val="center"/>
    </w:pPr>
    <w:rPr>
      <w:b/>
      <w:bCs/>
      <w:sz w:val="96"/>
      <w:szCs w:val="96"/>
    </w:rPr>
  </w:style>
  <w:style w:type="paragraph" w:styleId="ListParagraph">
    <w:name w:val="List Paragraph"/>
    <w:basedOn w:val="Normal"/>
    <w:uiPriority w:val="1"/>
    <w:qFormat/>
    <w:pPr>
      <w:ind w:left="1160" w:hanging="36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244</Words>
  <Characters>1402</Characters>
  <Application>Microsoft Office Word</Application>
  <DocSecurity>0</DocSecurity>
  <Lines>100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pstone Project</vt:lpstr>
    </vt:vector>
  </TitlesOfParts>
  <Company/>
  <LinksUpToDate>false</LinksUpToDate>
  <CharactersWithSpaces>1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e Project</dc:title>
  <dc:subject>Guidelines and Policies</dc:subject>
  <dc:creator>2017</dc:creator>
  <cp:lastModifiedBy>GULBE IRIS</cp:lastModifiedBy>
  <cp:revision>5</cp:revision>
  <dcterms:created xsi:type="dcterms:W3CDTF">2022-05-23T17:37:00Z</dcterms:created>
  <dcterms:modified xsi:type="dcterms:W3CDTF">2024-02-25T1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1-22T00:00:00Z</vt:filetime>
  </property>
  <property fmtid="{D5CDD505-2E9C-101B-9397-08002B2CF9AE}" pid="3" name="Creator">
    <vt:lpwstr>Acrobat PDFMaker 11 for Word</vt:lpwstr>
  </property>
  <property fmtid="{D5CDD505-2E9C-101B-9397-08002B2CF9AE}" pid="4" name="LastSaved">
    <vt:filetime>2022-05-23T00:00:00Z</vt:filetime>
  </property>
  <property fmtid="{D5CDD505-2E9C-101B-9397-08002B2CF9AE}" pid="5" name="GrammarlyDocumentId">
    <vt:lpwstr>e198d33fd5201623cb86f8dd2ca5c9f99c22a3955a1e602390a78a3059509070</vt:lpwstr>
  </property>
</Properties>
</file>